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BB3A31" w14:textId="3876B92B" w:rsidR="00162914" w:rsidRPr="00D61350" w:rsidRDefault="00704185" w:rsidP="006F66A0">
      <w:pPr>
        <w:pStyle w:val="1"/>
        <w:jc w:val="center"/>
      </w:pPr>
      <w:r>
        <w:t>C# Web</w:t>
      </w:r>
      <w:r w:rsidR="00162914" w:rsidRPr="00D61350">
        <w:t xml:space="preserve"> Basics</w:t>
      </w:r>
      <w:r w:rsidR="006F66A0">
        <w:t xml:space="preserve"> </w:t>
      </w:r>
      <w:r w:rsidR="00162914" w:rsidRPr="00D61350">
        <w:t>Exam</w:t>
      </w:r>
      <w:r w:rsidR="00A73D9C">
        <w:rPr>
          <w:lang w:val="bg-BG"/>
        </w:rPr>
        <w:t xml:space="preserve"> </w:t>
      </w:r>
      <w:r w:rsidR="00A73D9C" w:rsidRPr="005F3455">
        <w:t xml:space="preserve">– </w:t>
      </w:r>
      <w:r w:rsidR="001B01CE">
        <w:t>19</w:t>
      </w:r>
      <w:r w:rsidR="00A73D9C" w:rsidRPr="005F3455">
        <w:t xml:space="preserve"> </w:t>
      </w:r>
      <w:r w:rsidR="001B01CE">
        <w:t>April</w:t>
      </w:r>
      <w:r w:rsidR="00A73D9C" w:rsidRPr="005F3455">
        <w:t xml:space="preserve"> 20</w:t>
      </w:r>
      <w:r w:rsidR="00A04B34">
        <w:t>2</w:t>
      </w:r>
      <w:r w:rsidR="003B5BFC">
        <w:t>2</w:t>
      </w:r>
    </w:p>
    <w:p w14:paraId="37B4546D" w14:textId="3EA1A613" w:rsidR="00F014F5" w:rsidRDefault="00A54C12" w:rsidP="00D61350">
      <w:pPr>
        <w:pStyle w:val="1"/>
        <w:jc w:val="center"/>
      </w:pPr>
      <w:r>
        <w:t>Bus Station</w:t>
      </w:r>
    </w:p>
    <w:p w14:paraId="1C179F49" w14:textId="37BA2419" w:rsidR="00A73D9C" w:rsidRPr="00A73D9C" w:rsidRDefault="00A73D9C" w:rsidP="00A73D9C">
      <w:pPr>
        <w:rPr>
          <w:noProof/>
        </w:rPr>
      </w:pPr>
      <w:r w:rsidRPr="00BB2965">
        <w:rPr>
          <w:noProof/>
        </w:rPr>
        <w:t xml:space="preserve">Exam problems for the </w:t>
      </w:r>
      <w:hyperlink r:id="rId8" w:history="1">
        <w:r>
          <w:rPr>
            <w:rStyle w:val="a9"/>
            <w:noProof/>
          </w:rPr>
          <w:t>C# Web Basics course @ SoftUni</w:t>
        </w:r>
      </w:hyperlink>
      <w:r w:rsidRPr="00BB2965">
        <w:rPr>
          <w:noProof/>
        </w:rPr>
        <w:t xml:space="preserve">. Submit your solutions in the </w:t>
      </w:r>
      <w:r w:rsidRPr="00BC3111">
        <w:rPr>
          <w:b/>
          <w:noProof/>
        </w:rPr>
        <w:t>SoftUni judge</w:t>
      </w:r>
      <w:r w:rsidRPr="00BB2965">
        <w:rPr>
          <w:noProof/>
        </w:rPr>
        <w:t xml:space="preserve"> system </w:t>
      </w:r>
      <w:r w:rsidRPr="00337B30">
        <w:rPr>
          <w:noProof/>
        </w:rPr>
        <w:t>(</w:t>
      </w:r>
      <w:r>
        <w:rPr>
          <w:noProof/>
        </w:rPr>
        <w:t>delete all "</w:t>
      </w:r>
      <w:r w:rsidRPr="00BC3111">
        <w:rPr>
          <w:b/>
          <w:noProof/>
        </w:rPr>
        <w:t>bin</w:t>
      </w:r>
      <w:r>
        <w:rPr>
          <w:noProof/>
        </w:rPr>
        <w:t>"/"</w:t>
      </w:r>
      <w:r w:rsidRPr="00BC3111">
        <w:rPr>
          <w:b/>
          <w:noProof/>
        </w:rPr>
        <w:t>obj</w:t>
      </w:r>
      <w:r>
        <w:rPr>
          <w:noProof/>
        </w:rPr>
        <w:t>" folders</w:t>
      </w:r>
      <w:r w:rsidRPr="00337B30">
        <w:rPr>
          <w:noProof/>
        </w:rPr>
        <w:t>)</w:t>
      </w:r>
      <w:r>
        <w:rPr>
          <w:noProof/>
        </w:rPr>
        <w:t>.</w:t>
      </w:r>
    </w:p>
    <w:p w14:paraId="51466426" w14:textId="54C3A271" w:rsidR="00A33B74" w:rsidRDefault="00A54C12" w:rsidP="00D72B79">
      <w:pPr>
        <w:jc w:val="both"/>
      </w:pPr>
      <w:r>
        <w:rPr>
          <w:b/>
          <w:bCs/>
          <w:noProof/>
          <w:lang w:val="sq-AL"/>
        </w:rPr>
        <w:t>Bus Station</w:t>
      </w:r>
      <w:r w:rsidR="007C0450">
        <w:rPr>
          <w:b/>
          <w:bCs/>
          <w:noProof/>
          <w:lang w:val="sq-AL"/>
        </w:rPr>
        <w:t xml:space="preserve"> </w:t>
      </w:r>
      <w:r w:rsidR="00CD7D5C">
        <w:rPr>
          <w:noProof/>
          <w:lang w:val="sq-AL"/>
        </w:rPr>
        <w:t>is a</w:t>
      </w:r>
      <w:r w:rsidR="00A04B34">
        <w:rPr>
          <w:noProof/>
          <w:lang w:val="sq-AL"/>
        </w:rPr>
        <w:t xml:space="preserve">n online </w:t>
      </w:r>
      <w:r w:rsidR="009E5E68">
        <w:rPr>
          <w:noProof/>
          <w:lang w:val="sq-AL"/>
        </w:rPr>
        <w:t xml:space="preserve">platform </w:t>
      </w:r>
      <w:r w:rsidR="00C4276C">
        <w:rPr>
          <w:noProof/>
          <w:lang w:val="sq-AL"/>
        </w:rPr>
        <w:t>that</w:t>
      </w:r>
      <w:r w:rsidR="009E5E68">
        <w:rPr>
          <w:noProof/>
          <w:lang w:val="sq-AL"/>
        </w:rPr>
        <w:t xml:space="preserve"> </w:t>
      </w:r>
      <w:r w:rsidR="00A04B34">
        <w:rPr>
          <w:noProof/>
          <w:lang w:val="sq-AL"/>
        </w:rPr>
        <w:t xml:space="preserve">is used to create </w:t>
      </w:r>
      <w:r w:rsidR="00F929B5">
        <w:rPr>
          <w:noProof/>
          <w:lang w:val="sq-AL"/>
        </w:rPr>
        <w:t>destinations, tickets</w:t>
      </w:r>
      <w:r w:rsidR="00C5332F">
        <w:rPr>
          <w:noProof/>
          <w:lang w:val="sq-AL"/>
        </w:rPr>
        <w:t>,</w:t>
      </w:r>
      <w:r w:rsidR="00F929B5">
        <w:rPr>
          <w:noProof/>
          <w:lang w:val="sq-AL"/>
        </w:rPr>
        <w:t xml:space="preserve"> and book trips.</w:t>
      </w:r>
    </w:p>
    <w:p w14:paraId="147CDB3A" w14:textId="77777777" w:rsidR="00D26404" w:rsidRDefault="00D26404" w:rsidP="00D72B79">
      <w:pPr>
        <w:pStyle w:val="2"/>
        <w:jc w:val="both"/>
      </w:pPr>
      <w:r>
        <w:t>Technological Requirements</w:t>
      </w:r>
    </w:p>
    <w:p w14:paraId="59507C7E" w14:textId="23CBF72D" w:rsidR="00BE4F9F" w:rsidRPr="00C4276C" w:rsidRDefault="00BE4F9F" w:rsidP="00BE4F9F">
      <w:pPr>
        <w:pStyle w:val="ac"/>
        <w:numPr>
          <w:ilvl w:val="0"/>
          <w:numId w:val="20"/>
        </w:numPr>
        <w:jc w:val="both"/>
        <w:rPr>
          <w:noProof/>
          <w:sz w:val="24"/>
        </w:rPr>
      </w:pPr>
      <w:r w:rsidRPr="00BC3000">
        <w:rPr>
          <w:noProof/>
          <w:sz w:val="24"/>
        </w:rPr>
        <w:t xml:space="preserve">Use the </w:t>
      </w:r>
      <w:r>
        <w:rPr>
          <w:b/>
          <w:noProof/>
          <w:sz w:val="24"/>
        </w:rPr>
        <w:t>MyWebServer</w:t>
      </w:r>
      <w:r w:rsidR="00C4276C">
        <w:rPr>
          <w:b/>
          <w:noProof/>
          <w:sz w:val="24"/>
        </w:rPr>
        <w:t xml:space="preserve"> – 5.0</w:t>
      </w:r>
    </w:p>
    <w:p w14:paraId="62D64420" w14:textId="595724B1" w:rsidR="00C4276C" w:rsidRPr="00C4276C" w:rsidRDefault="00C4276C" w:rsidP="00C4276C">
      <w:pPr>
        <w:pStyle w:val="ac"/>
        <w:numPr>
          <w:ilvl w:val="0"/>
          <w:numId w:val="20"/>
        </w:numPr>
        <w:jc w:val="both"/>
        <w:rPr>
          <w:noProof/>
          <w:sz w:val="24"/>
        </w:rPr>
      </w:pPr>
      <w:r w:rsidRPr="00BC3000">
        <w:rPr>
          <w:noProof/>
          <w:sz w:val="24"/>
        </w:rPr>
        <w:t xml:space="preserve">Use the </w:t>
      </w:r>
      <w:r w:rsidRPr="00C4276C">
        <w:rPr>
          <w:b/>
          <w:noProof/>
          <w:sz w:val="24"/>
        </w:rPr>
        <w:t>BasicWebServer.Server</w:t>
      </w:r>
      <w:r>
        <w:rPr>
          <w:b/>
          <w:noProof/>
          <w:sz w:val="24"/>
        </w:rPr>
        <w:t xml:space="preserve"> – 6.0</w:t>
      </w:r>
    </w:p>
    <w:p w14:paraId="19BF05DD" w14:textId="00232C48" w:rsidR="00D26404" w:rsidRDefault="00D26404" w:rsidP="00D72B79">
      <w:pPr>
        <w:jc w:val="both"/>
      </w:pPr>
      <w:r>
        <w:t xml:space="preserve">The Technological Requirements are </w:t>
      </w:r>
      <w:r w:rsidRPr="00D26404">
        <w:rPr>
          <w:b/>
        </w:rPr>
        <w:t>ABSOLUTE</w:t>
      </w:r>
      <w:r>
        <w:t xml:space="preserve">. If you do not follow them, you will </w:t>
      </w:r>
      <w:r w:rsidRPr="00D26404">
        <w:rPr>
          <w:b/>
        </w:rPr>
        <w:t>NOT</w:t>
      </w:r>
      <w:r>
        <w:t xml:space="preserve"> be scored for other Requirements.</w:t>
      </w:r>
      <w:r w:rsidR="00C4276C">
        <w:t xml:space="preserve"> All the </w:t>
      </w:r>
      <w:r w:rsidR="00C4276C" w:rsidRPr="003C7461">
        <w:rPr>
          <w:b/>
          <w:bCs/>
        </w:rPr>
        <w:t>NuGet packages</w:t>
      </w:r>
      <w:r w:rsidR="00C4276C">
        <w:t xml:space="preserve"> which are </w:t>
      </w:r>
      <w:r w:rsidR="00C4276C" w:rsidRPr="003C7461">
        <w:rPr>
          <w:b/>
          <w:bCs/>
        </w:rPr>
        <w:t>necessary</w:t>
      </w:r>
      <w:r w:rsidR="00C4276C">
        <w:t xml:space="preserve"> to solve the exam are installed. </w:t>
      </w:r>
      <w:r>
        <w:t xml:space="preserve"> </w:t>
      </w:r>
    </w:p>
    <w:p w14:paraId="60666998" w14:textId="4BAEB252" w:rsidR="0050500F" w:rsidRPr="0050500F" w:rsidRDefault="0050500F" w:rsidP="00D72B79">
      <w:pPr>
        <w:jc w:val="both"/>
        <w:rPr>
          <w:lang w:val="bg-BG"/>
        </w:rPr>
      </w:pPr>
      <w:r>
        <w:t xml:space="preserve">When the </w:t>
      </w:r>
      <w:r w:rsidRPr="0050500F">
        <w:rPr>
          <w:b/>
          <w:bCs/>
        </w:rPr>
        <w:t>final work is submitted</w:t>
      </w:r>
      <w:r>
        <w:t xml:space="preserve">, make sure that the project could be </w:t>
      </w:r>
      <w:r w:rsidRPr="0050500F">
        <w:rPr>
          <w:b/>
          <w:bCs/>
          <w:u w:val="single"/>
        </w:rPr>
        <w:t>run (build) successfully</w:t>
      </w:r>
      <w:r>
        <w:t xml:space="preserve">. When starting the </w:t>
      </w:r>
      <w:r w:rsidRPr="0050500F">
        <w:t>submitted</w:t>
      </w:r>
      <w:r>
        <w:rPr>
          <w:lang w:val="bg-BG"/>
        </w:rPr>
        <w:t xml:space="preserve"> </w:t>
      </w:r>
      <w:r>
        <w:t xml:space="preserve">project a </w:t>
      </w:r>
      <w:r w:rsidRPr="0050500F">
        <w:rPr>
          <w:b/>
          <w:bCs/>
          <w:u w:val="single"/>
        </w:rPr>
        <w:t>compile-time error occurs</w:t>
      </w:r>
      <w:r>
        <w:rPr>
          <w:lang w:val="bg-BG"/>
        </w:rPr>
        <w:t xml:space="preserve">, </w:t>
      </w:r>
      <w:r>
        <w:t xml:space="preserve">the project will receive </w:t>
      </w:r>
      <w:r w:rsidRPr="0050500F">
        <w:rPr>
          <w:b/>
          <w:bCs/>
          <w:u w:val="single"/>
        </w:rPr>
        <w:t>zero points</w:t>
      </w:r>
      <w:r>
        <w:t>, without further evaluation.</w:t>
      </w:r>
    </w:p>
    <w:p w14:paraId="5050A4A2" w14:textId="77777777" w:rsidR="00D26404" w:rsidRPr="00F20198" w:rsidRDefault="00D26404" w:rsidP="00D72B79">
      <w:pPr>
        <w:jc w:val="both"/>
      </w:pPr>
      <w:r>
        <w:t xml:space="preserve">Now that you know the </w:t>
      </w:r>
      <w:r w:rsidRPr="00D26404">
        <w:rPr>
          <w:b/>
        </w:rPr>
        <w:t>Technological Requirements</w:t>
      </w:r>
      <w:r>
        <w:t xml:space="preserve">, let us see what the </w:t>
      </w:r>
      <w:r w:rsidRPr="00D26404">
        <w:rPr>
          <w:b/>
        </w:rPr>
        <w:t>Functional Requirements</w:t>
      </w:r>
      <w:r>
        <w:t xml:space="preserve"> are.</w:t>
      </w:r>
    </w:p>
    <w:p w14:paraId="40C8C147" w14:textId="77777777" w:rsidR="007B7EAF" w:rsidRDefault="007B7EAF" w:rsidP="00D72B79">
      <w:pPr>
        <w:pStyle w:val="2"/>
        <w:jc w:val="both"/>
        <w:rPr>
          <w:noProof/>
          <w:lang w:val="sq-AL"/>
        </w:rPr>
      </w:pPr>
      <w:r w:rsidRPr="00EF48B8">
        <w:rPr>
          <w:noProof/>
          <w:lang w:val="sq-AL"/>
        </w:rPr>
        <w:t>Database Requirements</w:t>
      </w:r>
    </w:p>
    <w:p w14:paraId="70ABA63E" w14:textId="27B90280" w:rsidR="00664E74" w:rsidRDefault="00664E74" w:rsidP="00D72B79">
      <w:pPr>
        <w:jc w:val="both"/>
        <w:rPr>
          <w:lang w:val="sq-AL"/>
        </w:rPr>
      </w:pPr>
      <w:r>
        <w:rPr>
          <w:lang w:val="sq-AL"/>
        </w:rPr>
        <w:t xml:space="preserve">The </w:t>
      </w:r>
      <w:r w:rsidRPr="005F0DE6">
        <w:rPr>
          <w:b/>
          <w:bCs/>
          <w:lang w:val="sq-AL"/>
        </w:rPr>
        <w:t>Database</w:t>
      </w:r>
      <w:r>
        <w:rPr>
          <w:lang w:val="sq-AL"/>
        </w:rPr>
        <w:t xml:space="preserve"> of </w:t>
      </w:r>
      <w:r w:rsidR="00A54C12">
        <w:rPr>
          <w:b/>
          <w:bCs/>
          <w:lang w:val="sq-AL"/>
        </w:rPr>
        <w:t>Buss Station</w:t>
      </w:r>
      <w:r w:rsidR="00166BEC">
        <w:rPr>
          <w:lang w:val="sq-AL"/>
        </w:rPr>
        <w:t>:</w:t>
      </w:r>
    </w:p>
    <w:p w14:paraId="0415967B" w14:textId="77777777" w:rsidR="00FF26E8" w:rsidRPr="002B2C76" w:rsidRDefault="00B96EC7" w:rsidP="00D72B79">
      <w:pPr>
        <w:pStyle w:val="3"/>
        <w:tabs>
          <w:tab w:val="left" w:pos="2232"/>
        </w:tabs>
        <w:jc w:val="both"/>
        <w:rPr>
          <w:b w:val="0"/>
          <w:bCs/>
          <w:lang w:val="sq-AL"/>
        </w:rPr>
      </w:pPr>
      <w:r>
        <w:rPr>
          <w:lang w:val="sq-AL"/>
        </w:rPr>
        <w:t>User</w:t>
      </w:r>
      <w:r w:rsidR="002B2C76">
        <w:rPr>
          <w:lang w:val="sq-AL"/>
        </w:rPr>
        <w:tab/>
      </w:r>
    </w:p>
    <w:p w14:paraId="4B3AAD32" w14:textId="696A87EE" w:rsidR="001E5B0F" w:rsidRPr="00F75ABA" w:rsidRDefault="001E5B0F" w:rsidP="00D72B79">
      <w:pPr>
        <w:pStyle w:val="ac"/>
        <w:numPr>
          <w:ilvl w:val="0"/>
          <w:numId w:val="4"/>
        </w:numPr>
        <w:jc w:val="both"/>
        <w:rPr>
          <w:rFonts w:cstheme="minorHAnsi"/>
          <w:b/>
        </w:rPr>
      </w:pPr>
      <w:bookmarkStart w:id="0" w:name="OLE_LINK1"/>
      <w:bookmarkStart w:id="1" w:name="OLE_LINK2"/>
      <w:r>
        <w:t xml:space="preserve">Has an </w:t>
      </w:r>
      <w:r w:rsidRPr="002B2C76">
        <w:rPr>
          <w:rStyle w:val="CodeChar"/>
        </w:rPr>
        <w:t>Id</w:t>
      </w:r>
      <w:r w:rsidR="004A11B1">
        <w:t xml:space="preserve"> </w:t>
      </w:r>
      <w:r w:rsidR="009E3F6E" w:rsidRPr="00407D9E">
        <w:rPr>
          <w:lang w:val="sq-AL"/>
        </w:rPr>
        <w:t>–</w:t>
      </w:r>
      <w:r>
        <w:t xml:space="preserve"> </w:t>
      </w:r>
      <w:proofErr w:type="gramStart"/>
      <w:r>
        <w:t>a</w:t>
      </w:r>
      <w:r w:rsidR="00B36340">
        <w:t>n</w:t>
      </w:r>
      <w:proofErr w:type="gramEnd"/>
      <w:r>
        <w:t xml:space="preserve"> </w:t>
      </w:r>
      <w:r w:rsidR="00A96020">
        <w:rPr>
          <w:b/>
          <w:bCs/>
        </w:rPr>
        <w:t>string</w:t>
      </w:r>
      <w:r w:rsidR="00F75ABA" w:rsidRPr="00BC018D">
        <w:rPr>
          <w:rFonts w:cstheme="minorHAnsi"/>
          <w:b/>
        </w:rPr>
        <w:t>, Primary Key</w:t>
      </w:r>
    </w:p>
    <w:p w14:paraId="25134011" w14:textId="2A2E8202" w:rsidR="00251B91" w:rsidRPr="00F75ABA" w:rsidRDefault="00251B91" w:rsidP="00D72B79">
      <w:pPr>
        <w:pStyle w:val="ac"/>
        <w:numPr>
          <w:ilvl w:val="0"/>
          <w:numId w:val="4"/>
        </w:numPr>
        <w:jc w:val="both"/>
        <w:rPr>
          <w:rStyle w:val="CodeChar"/>
          <w:rFonts w:asciiTheme="minorHAnsi" w:hAnsiTheme="minorHAnsi"/>
          <w:b w:val="0"/>
          <w:noProof w:val="0"/>
        </w:rPr>
      </w:pPr>
      <w:r>
        <w:t xml:space="preserve">Has a </w:t>
      </w:r>
      <w:r w:rsidRPr="00810929">
        <w:rPr>
          <w:rStyle w:val="CodeChar"/>
        </w:rPr>
        <w:t>Username</w:t>
      </w:r>
      <w:r w:rsidR="004D091D">
        <w:rPr>
          <w:rStyle w:val="CodeChar"/>
        </w:rPr>
        <w:t xml:space="preserve"> </w:t>
      </w:r>
      <w:r w:rsidR="009E3F6E" w:rsidRPr="00407D9E">
        <w:rPr>
          <w:lang w:val="sq-AL"/>
        </w:rPr>
        <w:t>–</w:t>
      </w:r>
      <w:r w:rsidR="009E3F6E">
        <w:rPr>
          <w:lang w:val="sq-AL"/>
        </w:rPr>
        <w:t xml:space="preserve"> </w:t>
      </w:r>
      <w:r w:rsidR="004D091D" w:rsidRPr="004D091D">
        <w:rPr>
          <w:rStyle w:val="CodeChar"/>
          <w:rFonts w:asciiTheme="minorHAnsi" w:hAnsiTheme="minorHAnsi" w:cstheme="minorHAnsi"/>
          <w:b w:val="0"/>
        </w:rPr>
        <w:t xml:space="preserve">a </w:t>
      </w:r>
      <w:r w:rsidR="004D091D" w:rsidRPr="004D091D">
        <w:rPr>
          <w:rStyle w:val="CodeChar"/>
          <w:rFonts w:asciiTheme="minorHAnsi" w:hAnsiTheme="minorHAnsi" w:cstheme="minorHAnsi"/>
        </w:rPr>
        <w:t>string</w:t>
      </w:r>
      <w:r w:rsidR="00F75ABA">
        <w:rPr>
          <w:rStyle w:val="CodeChar"/>
          <w:rFonts w:asciiTheme="minorHAnsi" w:hAnsiTheme="minorHAnsi" w:cstheme="minorHAnsi"/>
          <w:lang w:val="bg-BG"/>
        </w:rPr>
        <w:t xml:space="preserve"> </w:t>
      </w:r>
      <w:r w:rsidR="00F75ABA" w:rsidRPr="00BC018D">
        <w:t xml:space="preserve">with </w:t>
      </w:r>
      <w:r w:rsidR="00F75ABA" w:rsidRPr="00BC018D">
        <w:rPr>
          <w:b/>
        </w:rPr>
        <w:t>min length</w:t>
      </w:r>
      <w:r w:rsidR="00F75ABA" w:rsidRPr="00BC018D">
        <w:t xml:space="preserve"> </w:t>
      </w:r>
      <w:r w:rsidR="00F75ABA" w:rsidRPr="00BC018D">
        <w:rPr>
          <w:b/>
        </w:rPr>
        <w:t xml:space="preserve">5 </w:t>
      </w:r>
      <w:r w:rsidR="00F75ABA" w:rsidRPr="00BC018D">
        <w:t xml:space="preserve">and </w:t>
      </w:r>
      <w:r w:rsidR="00F75ABA" w:rsidRPr="00BC018D">
        <w:rPr>
          <w:b/>
        </w:rPr>
        <w:t>max length 20</w:t>
      </w:r>
      <w:r w:rsidR="00F75ABA" w:rsidRPr="00BC018D">
        <w:t xml:space="preserve"> (</w:t>
      </w:r>
      <w:r w:rsidR="00A75C36" w:rsidRPr="00A75C36">
        <w:rPr>
          <w:b/>
          <w:bCs/>
        </w:rPr>
        <w:t>unique</w:t>
      </w:r>
      <w:r w:rsidR="00A75C36">
        <w:t xml:space="preserve">, </w:t>
      </w:r>
      <w:r w:rsidR="00F75ABA" w:rsidRPr="00BC018D">
        <w:rPr>
          <w:rStyle w:val="ab"/>
        </w:rPr>
        <w:t>required</w:t>
      </w:r>
      <w:r w:rsidR="00F75ABA" w:rsidRPr="00BC018D">
        <w:t>)</w:t>
      </w:r>
    </w:p>
    <w:p w14:paraId="6E8D8B0A" w14:textId="11119BA6" w:rsidR="00F77DA3" w:rsidRPr="008F1183" w:rsidRDefault="00F77DA3" w:rsidP="00D72B79">
      <w:pPr>
        <w:pStyle w:val="ac"/>
        <w:numPr>
          <w:ilvl w:val="0"/>
          <w:numId w:val="4"/>
        </w:numPr>
        <w:jc w:val="both"/>
        <w:rPr>
          <w:b/>
        </w:rPr>
      </w:pPr>
      <w:r w:rsidRPr="00101E12">
        <w:t xml:space="preserve">Has an </w:t>
      </w:r>
      <w:r w:rsidRPr="00101E12">
        <w:rPr>
          <w:rStyle w:val="CodeChar"/>
        </w:rPr>
        <w:t>Email</w:t>
      </w:r>
      <w:r w:rsidR="00610E13">
        <w:rPr>
          <w:rStyle w:val="CodeChar"/>
        </w:rPr>
        <w:t xml:space="preserve"> </w:t>
      </w:r>
      <w:r w:rsidR="009E3F6E" w:rsidRPr="00407D9E">
        <w:rPr>
          <w:lang w:val="sq-AL"/>
        </w:rPr>
        <w:t>–</w:t>
      </w:r>
      <w:r w:rsidR="00610E13" w:rsidRPr="00610E13">
        <w:rPr>
          <w:rStyle w:val="CodeChar"/>
          <w:rFonts w:asciiTheme="minorHAnsi" w:hAnsiTheme="minorHAnsi" w:cstheme="minorHAnsi"/>
          <w:b w:val="0"/>
        </w:rPr>
        <w:t xml:space="preserve"> </w:t>
      </w:r>
      <w:r w:rsidR="00243504" w:rsidRPr="004D091D">
        <w:rPr>
          <w:rStyle w:val="CodeChar"/>
          <w:rFonts w:asciiTheme="minorHAnsi" w:hAnsiTheme="minorHAnsi" w:cstheme="minorHAnsi"/>
          <w:b w:val="0"/>
        </w:rPr>
        <w:t xml:space="preserve">a </w:t>
      </w:r>
      <w:r w:rsidR="00243504" w:rsidRPr="004D091D">
        <w:rPr>
          <w:rStyle w:val="CodeChar"/>
          <w:rFonts w:asciiTheme="minorHAnsi" w:hAnsiTheme="minorHAnsi" w:cstheme="minorHAnsi"/>
        </w:rPr>
        <w:t>string</w:t>
      </w:r>
      <w:r w:rsidR="00243504">
        <w:rPr>
          <w:rStyle w:val="CodeChar"/>
          <w:rFonts w:asciiTheme="minorHAnsi" w:hAnsiTheme="minorHAnsi" w:cstheme="minorHAnsi"/>
          <w:lang w:val="bg-BG"/>
        </w:rPr>
        <w:t xml:space="preserve"> </w:t>
      </w:r>
      <w:r w:rsidR="00243504" w:rsidRPr="00BC018D">
        <w:t xml:space="preserve">with </w:t>
      </w:r>
      <w:r w:rsidR="00243504" w:rsidRPr="00BC018D">
        <w:rPr>
          <w:b/>
        </w:rPr>
        <w:t>min length</w:t>
      </w:r>
      <w:r w:rsidR="00243504" w:rsidRPr="00BC018D">
        <w:t xml:space="preserve"> </w:t>
      </w:r>
      <w:r w:rsidR="004E7E74">
        <w:rPr>
          <w:b/>
        </w:rPr>
        <w:t>10</w:t>
      </w:r>
      <w:r w:rsidR="00243504">
        <w:rPr>
          <w:b/>
        </w:rPr>
        <w:t xml:space="preserve"> </w:t>
      </w:r>
      <w:r w:rsidR="00243504" w:rsidRPr="00BC018D">
        <w:t xml:space="preserve">and </w:t>
      </w:r>
      <w:r w:rsidR="00243504" w:rsidRPr="00BC018D">
        <w:rPr>
          <w:b/>
        </w:rPr>
        <w:t>max length</w:t>
      </w:r>
      <w:r w:rsidR="00243504">
        <w:rPr>
          <w:b/>
        </w:rPr>
        <w:t xml:space="preserve"> 6</w:t>
      </w:r>
      <w:r w:rsidR="00243504" w:rsidRPr="00BC018D">
        <w:rPr>
          <w:b/>
        </w:rPr>
        <w:t>0</w:t>
      </w:r>
      <w:r w:rsidR="00243504" w:rsidRPr="00BC018D">
        <w:t xml:space="preserve"> (</w:t>
      </w:r>
      <w:r w:rsidR="00A75C36" w:rsidRPr="00A75C36">
        <w:rPr>
          <w:b/>
          <w:bCs/>
        </w:rPr>
        <w:t>unique</w:t>
      </w:r>
      <w:r w:rsidR="00A75C36">
        <w:t xml:space="preserve">, </w:t>
      </w:r>
      <w:r w:rsidR="00243504" w:rsidRPr="00BC018D">
        <w:rPr>
          <w:rStyle w:val="ab"/>
        </w:rPr>
        <w:t>required</w:t>
      </w:r>
      <w:r w:rsidR="00243504" w:rsidRPr="00BC018D">
        <w:t>)</w:t>
      </w:r>
    </w:p>
    <w:p w14:paraId="471BE7AF" w14:textId="541B2EAF" w:rsidR="00F75ABA" w:rsidRDefault="00251B91" w:rsidP="00D72B79">
      <w:pPr>
        <w:pStyle w:val="ac"/>
        <w:numPr>
          <w:ilvl w:val="0"/>
          <w:numId w:val="17"/>
        </w:numPr>
        <w:jc w:val="both"/>
      </w:pPr>
      <w:r>
        <w:t xml:space="preserve">Has a </w:t>
      </w:r>
      <w:r w:rsidRPr="00810929">
        <w:rPr>
          <w:rStyle w:val="CodeChar"/>
        </w:rPr>
        <w:t>Password</w:t>
      </w:r>
      <w:r w:rsidR="00610E13">
        <w:rPr>
          <w:rStyle w:val="CodeChar"/>
        </w:rPr>
        <w:t xml:space="preserve"> </w:t>
      </w:r>
      <w:r w:rsidR="009E3F6E" w:rsidRPr="00407D9E">
        <w:rPr>
          <w:lang w:val="sq-AL"/>
        </w:rPr>
        <w:t>–</w:t>
      </w:r>
      <w:r w:rsidR="00610E13" w:rsidRPr="00F75ABA">
        <w:rPr>
          <w:rStyle w:val="CodeChar"/>
          <w:rFonts w:asciiTheme="minorHAnsi" w:hAnsiTheme="minorHAnsi" w:cstheme="minorHAnsi"/>
        </w:rPr>
        <w:t xml:space="preserve"> </w:t>
      </w:r>
      <w:r w:rsidR="00F75ABA" w:rsidRPr="00BC018D">
        <w:rPr>
          <w:rStyle w:val="CodeChar"/>
          <w:rFonts w:asciiTheme="minorHAnsi" w:hAnsiTheme="minorHAnsi" w:cstheme="minorHAnsi"/>
          <w:b w:val="0"/>
        </w:rPr>
        <w:t xml:space="preserve">a </w:t>
      </w:r>
      <w:r w:rsidR="00F75ABA" w:rsidRPr="00BC018D">
        <w:rPr>
          <w:rStyle w:val="CodeChar"/>
          <w:rFonts w:asciiTheme="minorHAnsi" w:hAnsiTheme="minorHAnsi" w:cstheme="minorHAnsi"/>
        </w:rPr>
        <w:t>string</w:t>
      </w:r>
      <w:r w:rsidR="009E63D0">
        <w:rPr>
          <w:rStyle w:val="CodeChar"/>
          <w:rFonts w:asciiTheme="minorHAnsi" w:hAnsiTheme="minorHAnsi" w:cstheme="minorHAnsi"/>
        </w:rPr>
        <w:t xml:space="preserve"> </w:t>
      </w:r>
      <w:r w:rsidR="009E63D0" w:rsidRPr="00BC018D">
        <w:t xml:space="preserve">with </w:t>
      </w:r>
      <w:r w:rsidR="009E63D0" w:rsidRPr="00BC018D">
        <w:rPr>
          <w:b/>
        </w:rPr>
        <w:t>min length</w:t>
      </w:r>
      <w:r w:rsidR="009E63D0" w:rsidRPr="00BC018D">
        <w:t xml:space="preserve"> </w:t>
      </w:r>
      <w:r w:rsidR="00552359">
        <w:rPr>
          <w:b/>
        </w:rPr>
        <w:t>5</w:t>
      </w:r>
      <w:r w:rsidR="009E63D0" w:rsidRPr="00BC018D">
        <w:rPr>
          <w:b/>
        </w:rPr>
        <w:t xml:space="preserve"> </w:t>
      </w:r>
      <w:r w:rsidR="009E63D0" w:rsidRPr="00BC018D">
        <w:t xml:space="preserve">and </w:t>
      </w:r>
      <w:r w:rsidR="009E63D0" w:rsidRPr="00BC018D">
        <w:rPr>
          <w:b/>
        </w:rPr>
        <w:t>max length 20</w:t>
      </w:r>
      <w:r w:rsidR="004A11B1">
        <w:rPr>
          <w:b/>
        </w:rPr>
        <w:t xml:space="preserve"> (before hashed)</w:t>
      </w:r>
      <w:r w:rsidR="009E63D0" w:rsidRPr="00BC018D">
        <w:t xml:space="preserve"> </w:t>
      </w:r>
      <w:r w:rsidR="00F75ABA" w:rsidRPr="00BC018D">
        <w:rPr>
          <w:rStyle w:val="CodeChar"/>
          <w:rFonts w:asciiTheme="minorHAnsi" w:hAnsiTheme="minorHAnsi" w:cstheme="minorHAnsi"/>
        </w:rPr>
        <w:t xml:space="preserve"> </w:t>
      </w:r>
      <w:r w:rsidR="009E63D0">
        <w:rPr>
          <w:rStyle w:val="CodeChar"/>
          <w:rFonts w:asciiTheme="minorHAnsi" w:hAnsiTheme="minorHAnsi" w:cstheme="minorHAnsi"/>
        </w:rPr>
        <w:t>-</w:t>
      </w:r>
      <w:r w:rsidR="00F75ABA" w:rsidRPr="00BC018D">
        <w:rPr>
          <w:rStyle w:val="CodeChar"/>
          <w:rFonts w:asciiTheme="minorHAnsi" w:hAnsiTheme="minorHAnsi" w:cstheme="minorHAnsi"/>
        </w:rPr>
        <w:t xml:space="preserve"> </w:t>
      </w:r>
      <w:r w:rsidR="00C231AE">
        <w:rPr>
          <w:rStyle w:val="CodeChar"/>
          <w:rFonts w:asciiTheme="minorHAnsi" w:hAnsiTheme="minorHAnsi" w:cstheme="minorHAnsi"/>
        </w:rPr>
        <w:t xml:space="preserve">no max length required for </w:t>
      </w:r>
      <w:r w:rsidR="00125B7B">
        <w:rPr>
          <w:rStyle w:val="CodeChar"/>
          <w:rFonts w:asciiTheme="minorHAnsi" w:hAnsiTheme="minorHAnsi" w:cstheme="minorHAnsi"/>
        </w:rPr>
        <w:t xml:space="preserve">a </w:t>
      </w:r>
      <w:r w:rsidR="00F75ABA" w:rsidRPr="00BC018D">
        <w:rPr>
          <w:rStyle w:val="CodeChar"/>
          <w:rFonts w:asciiTheme="minorHAnsi" w:hAnsiTheme="minorHAnsi" w:cstheme="minorHAnsi"/>
        </w:rPr>
        <w:t>hashed</w:t>
      </w:r>
      <w:r w:rsidR="00C231AE">
        <w:rPr>
          <w:rStyle w:val="CodeChar"/>
          <w:rFonts w:asciiTheme="minorHAnsi" w:hAnsiTheme="minorHAnsi" w:cstheme="minorHAnsi"/>
        </w:rPr>
        <w:t xml:space="preserve"> password</w:t>
      </w:r>
      <w:r w:rsidR="00F75ABA" w:rsidRPr="00BC018D">
        <w:rPr>
          <w:rStyle w:val="CodeChar"/>
          <w:rFonts w:asciiTheme="minorHAnsi" w:hAnsiTheme="minorHAnsi" w:cstheme="minorHAnsi"/>
        </w:rPr>
        <w:t xml:space="preserve"> </w:t>
      </w:r>
      <w:r w:rsidR="00F75ABA" w:rsidRPr="00BC018D">
        <w:rPr>
          <w:rStyle w:val="CodeChar"/>
          <w:rFonts w:asciiTheme="minorHAnsi" w:hAnsiTheme="minorHAnsi"/>
          <w:b w:val="0"/>
          <w:noProof w:val="0"/>
        </w:rPr>
        <w:t xml:space="preserve">in the database </w:t>
      </w:r>
      <w:r w:rsidR="00F75ABA" w:rsidRPr="00BC018D">
        <w:t>(</w:t>
      </w:r>
      <w:r w:rsidR="00F75ABA" w:rsidRPr="00BC018D">
        <w:rPr>
          <w:rStyle w:val="ab"/>
        </w:rPr>
        <w:t>required</w:t>
      </w:r>
      <w:r w:rsidR="00F75ABA" w:rsidRPr="00BC018D">
        <w:t>)</w:t>
      </w:r>
    </w:p>
    <w:p w14:paraId="1493F187" w14:textId="4E1EA7D7" w:rsidR="00A04B34" w:rsidRDefault="00A04B34" w:rsidP="00D72B79">
      <w:pPr>
        <w:pStyle w:val="ac"/>
        <w:numPr>
          <w:ilvl w:val="0"/>
          <w:numId w:val="17"/>
        </w:numPr>
        <w:jc w:val="both"/>
      </w:pPr>
      <w:r>
        <w:t xml:space="preserve">Has </w:t>
      </w:r>
      <w:r w:rsidR="006F37DF" w:rsidRPr="006F37DF">
        <w:rPr>
          <w:rFonts w:ascii="Consolas" w:hAnsi="Consolas"/>
          <w:b/>
        </w:rPr>
        <w:t xml:space="preserve">Tickets </w:t>
      </w:r>
      <w:r w:rsidR="009A3F50">
        <w:t>collection</w:t>
      </w:r>
    </w:p>
    <w:bookmarkEnd w:id="0"/>
    <w:bookmarkEnd w:id="1"/>
    <w:p w14:paraId="0AA5906D" w14:textId="256AB4FA" w:rsidR="00722B98" w:rsidRPr="008829E1" w:rsidRDefault="00A54C12" w:rsidP="00D72B79">
      <w:pPr>
        <w:pStyle w:val="3"/>
        <w:jc w:val="both"/>
        <w:rPr>
          <w:lang w:val="bg-BG"/>
        </w:rPr>
      </w:pPr>
      <w:r>
        <w:rPr>
          <w:lang w:val="sq-AL"/>
        </w:rPr>
        <w:t>D</w:t>
      </w:r>
      <w:r w:rsidRPr="00A54C12">
        <w:rPr>
          <w:lang w:val="sq-AL"/>
        </w:rPr>
        <w:t>estination</w:t>
      </w:r>
    </w:p>
    <w:p w14:paraId="0CA26AE9" w14:textId="77777777" w:rsidR="00722B98" w:rsidRPr="00F75ABA" w:rsidRDefault="00722B98" w:rsidP="00D72B79">
      <w:pPr>
        <w:pStyle w:val="ac"/>
        <w:numPr>
          <w:ilvl w:val="0"/>
          <w:numId w:val="4"/>
        </w:numPr>
        <w:jc w:val="both"/>
        <w:rPr>
          <w:rFonts w:cstheme="minorHAnsi"/>
          <w:b/>
        </w:rPr>
      </w:pPr>
      <w:bookmarkStart w:id="2" w:name="OLE_LINK3"/>
      <w:bookmarkStart w:id="3" w:name="OLE_LINK4"/>
      <w:r w:rsidRPr="00407D9E">
        <w:rPr>
          <w:lang w:val="sq-AL"/>
        </w:rPr>
        <w:t xml:space="preserve">Has </w:t>
      </w:r>
      <w:r w:rsidRPr="00905A0C">
        <w:rPr>
          <w:rStyle w:val="CodeChar"/>
          <w:lang w:val="sq-AL"/>
        </w:rPr>
        <w:t>Id</w:t>
      </w:r>
      <w:r w:rsidRPr="00407D9E">
        <w:rPr>
          <w:lang w:val="sq-AL"/>
        </w:rPr>
        <w:t xml:space="preserve"> – a</w:t>
      </w:r>
      <w:r w:rsidR="009A3F50">
        <w:rPr>
          <w:lang w:val="sq-AL"/>
        </w:rPr>
        <w:t>n</w:t>
      </w:r>
      <w:r w:rsidR="00610E13">
        <w:rPr>
          <w:lang w:val="sq-AL"/>
        </w:rPr>
        <w:t xml:space="preserve"> </w:t>
      </w:r>
      <w:r w:rsidR="009A3F50">
        <w:rPr>
          <w:b/>
          <w:lang w:val="sq-AL"/>
        </w:rPr>
        <w:t>int</w:t>
      </w:r>
      <w:r w:rsidR="00F75ABA" w:rsidRPr="00BC018D">
        <w:rPr>
          <w:rFonts w:cstheme="minorHAnsi"/>
          <w:b/>
        </w:rPr>
        <w:t>, Primary Key</w:t>
      </w:r>
    </w:p>
    <w:p w14:paraId="4DEC20CB" w14:textId="33FE24A0" w:rsidR="000E1EFE" w:rsidRDefault="000E1EFE" w:rsidP="00323BCD">
      <w:pPr>
        <w:pStyle w:val="ac"/>
        <w:numPr>
          <w:ilvl w:val="0"/>
          <w:numId w:val="4"/>
        </w:numPr>
        <w:jc w:val="both"/>
      </w:pPr>
      <w:r w:rsidRPr="00407D9E">
        <w:rPr>
          <w:lang w:val="sq-AL"/>
        </w:rPr>
        <w:t xml:space="preserve">Has </w:t>
      </w:r>
      <w:r w:rsidR="00A54C12">
        <w:rPr>
          <w:rStyle w:val="CodeChar"/>
          <w:lang w:val="sq-AL"/>
        </w:rPr>
        <w:t>DestinationName</w:t>
      </w:r>
      <w:r w:rsidRPr="00407D9E">
        <w:rPr>
          <w:lang w:val="sq-AL"/>
        </w:rPr>
        <w:t xml:space="preserve"> –</w:t>
      </w:r>
      <w:r w:rsidR="00323BCD">
        <w:rPr>
          <w:lang w:val="sq-AL"/>
        </w:rPr>
        <w:t xml:space="preserve"> </w:t>
      </w:r>
      <w:r w:rsidR="00323BCD" w:rsidRPr="004D091D">
        <w:rPr>
          <w:rStyle w:val="CodeChar"/>
          <w:rFonts w:asciiTheme="minorHAnsi" w:hAnsiTheme="minorHAnsi" w:cstheme="minorHAnsi"/>
          <w:b w:val="0"/>
        </w:rPr>
        <w:t xml:space="preserve">a </w:t>
      </w:r>
      <w:r w:rsidR="00323BCD" w:rsidRPr="004D091D">
        <w:rPr>
          <w:rStyle w:val="CodeChar"/>
          <w:rFonts w:asciiTheme="minorHAnsi" w:hAnsiTheme="minorHAnsi" w:cstheme="minorHAnsi"/>
        </w:rPr>
        <w:t>string</w:t>
      </w:r>
      <w:r w:rsidR="00323BCD">
        <w:rPr>
          <w:rStyle w:val="CodeChar"/>
          <w:rFonts w:asciiTheme="minorHAnsi" w:hAnsiTheme="minorHAnsi" w:cstheme="minorHAnsi"/>
          <w:lang w:val="bg-BG"/>
        </w:rPr>
        <w:t xml:space="preserve"> </w:t>
      </w:r>
      <w:r w:rsidR="00323BCD" w:rsidRPr="00BC018D">
        <w:t xml:space="preserve">with </w:t>
      </w:r>
      <w:r w:rsidR="00323BCD" w:rsidRPr="00BC018D">
        <w:rPr>
          <w:b/>
        </w:rPr>
        <w:t>min length</w:t>
      </w:r>
      <w:r w:rsidR="00323BCD" w:rsidRPr="00BC018D">
        <w:t xml:space="preserve"> </w:t>
      </w:r>
      <w:r w:rsidR="00030323">
        <w:rPr>
          <w:b/>
        </w:rPr>
        <w:t>2</w:t>
      </w:r>
      <w:r w:rsidR="00323BCD" w:rsidRPr="00BC018D">
        <w:rPr>
          <w:b/>
        </w:rPr>
        <w:t xml:space="preserve"> </w:t>
      </w:r>
      <w:r w:rsidR="00323BCD" w:rsidRPr="00BC018D">
        <w:t xml:space="preserve">and </w:t>
      </w:r>
      <w:r w:rsidR="00323BCD" w:rsidRPr="00BC018D">
        <w:rPr>
          <w:b/>
        </w:rPr>
        <w:t xml:space="preserve">max length </w:t>
      </w:r>
      <w:r w:rsidR="00323BCD">
        <w:rPr>
          <w:b/>
        </w:rPr>
        <w:t>5</w:t>
      </w:r>
      <w:r w:rsidR="00323BCD" w:rsidRPr="00BC018D">
        <w:rPr>
          <w:b/>
        </w:rPr>
        <w:t>0</w:t>
      </w:r>
      <w:r w:rsidR="00323BCD" w:rsidRPr="00BC018D">
        <w:t xml:space="preserve"> (</w:t>
      </w:r>
      <w:r w:rsidR="00323BCD" w:rsidRPr="00BC018D">
        <w:rPr>
          <w:rStyle w:val="ab"/>
        </w:rPr>
        <w:t>required</w:t>
      </w:r>
      <w:r w:rsidR="00323BCD" w:rsidRPr="00BC018D">
        <w:t>)</w:t>
      </w:r>
    </w:p>
    <w:p w14:paraId="73E5AFDF" w14:textId="3E58FC86" w:rsidR="00323BCD" w:rsidRDefault="00A54C12" w:rsidP="00323BCD">
      <w:pPr>
        <w:pStyle w:val="ac"/>
        <w:numPr>
          <w:ilvl w:val="0"/>
          <w:numId w:val="4"/>
        </w:numPr>
        <w:jc w:val="both"/>
      </w:pPr>
      <w:r w:rsidRPr="00407D9E">
        <w:rPr>
          <w:lang w:val="sq-AL"/>
        </w:rPr>
        <w:t xml:space="preserve">Has </w:t>
      </w:r>
      <w:r>
        <w:rPr>
          <w:b/>
          <w:noProof/>
        </w:rPr>
        <w:t xml:space="preserve">Origin </w:t>
      </w:r>
      <w:r w:rsidRPr="00407D9E">
        <w:rPr>
          <w:lang w:val="sq-AL"/>
        </w:rPr>
        <w:t xml:space="preserve">– </w:t>
      </w:r>
      <w:r w:rsidR="00323BCD" w:rsidRPr="00323BCD">
        <w:rPr>
          <w:rStyle w:val="CodeChar"/>
          <w:rFonts w:asciiTheme="minorHAnsi" w:hAnsiTheme="minorHAnsi" w:cstheme="minorHAnsi"/>
          <w:b w:val="0"/>
        </w:rPr>
        <w:t xml:space="preserve">a </w:t>
      </w:r>
      <w:r w:rsidR="00323BCD" w:rsidRPr="00323BCD">
        <w:rPr>
          <w:rStyle w:val="CodeChar"/>
          <w:rFonts w:asciiTheme="minorHAnsi" w:hAnsiTheme="minorHAnsi" w:cstheme="minorHAnsi"/>
        </w:rPr>
        <w:t>string</w:t>
      </w:r>
      <w:r w:rsidR="00323BCD" w:rsidRPr="00323BCD">
        <w:rPr>
          <w:rStyle w:val="CodeChar"/>
          <w:rFonts w:asciiTheme="minorHAnsi" w:hAnsiTheme="minorHAnsi" w:cstheme="minorHAnsi"/>
          <w:lang w:val="bg-BG"/>
        </w:rPr>
        <w:t xml:space="preserve"> </w:t>
      </w:r>
      <w:r w:rsidR="00323BCD" w:rsidRPr="00BC018D">
        <w:t xml:space="preserve">with </w:t>
      </w:r>
      <w:r w:rsidR="00323BCD" w:rsidRPr="00323BCD">
        <w:rPr>
          <w:b/>
        </w:rPr>
        <w:t>min length</w:t>
      </w:r>
      <w:r w:rsidR="00323BCD" w:rsidRPr="00BC018D">
        <w:t xml:space="preserve"> </w:t>
      </w:r>
      <w:r w:rsidR="00030323">
        <w:rPr>
          <w:b/>
        </w:rPr>
        <w:t>2</w:t>
      </w:r>
      <w:r w:rsidR="00323BCD" w:rsidRPr="00323BCD">
        <w:rPr>
          <w:b/>
        </w:rPr>
        <w:t xml:space="preserve"> </w:t>
      </w:r>
      <w:r w:rsidR="00323BCD" w:rsidRPr="00BC018D">
        <w:t xml:space="preserve">and </w:t>
      </w:r>
      <w:r w:rsidR="00323BCD" w:rsidRPr="00323BCD">
        <w:rPr>
          <w:b/>
        </w:rPr>
        <w:t>max length 50</w:t>
      </w:r>
      <w:r w:rsidR="00323BCD" w:rsidRPr="00BC018D">
        <w:t xml:space="preserve"> (</w:t>
      </w:r>
      <w:r w:rsidR="00323BCD" w:rsidRPr="00BC018D">
        <w:rPr>
          <w:rStyle w:val="ab"/>
        </w:rPr>
        <w:t>required</w:t>
      </w:r>
      <w:r w:rsidR="00323BCD" w:rsidRPr="00BC018D">
        <w:t>)</w:t>
      </w:r>
    </w:p>
    <w:p w14:paraId="59A53DF9" w14:textId="4303DE01" w:rsidR="00323BCD" w:rsidRDefault="00A54C12" w:rsidP="00323BCD">
      <w:pPr>
        <w:pStyle w:val="ac"/>
        <w:numPr>
          <w:ilvl w:val="0"/>
          <w:numId w:val="4"/>
        </w:numPr>
        <w:jc w:val="both"/>
      </w:pPr>
      <w:r w:rsidRPr="00407D9E">
        <w:rPr>
          <w:lang w:val="sq-AL"/>
        </w:rPr>
        <w:t xml:space="preserve">Has </w:t>
      </w:r>
      <w:r>
        <w:rPr>
          <w:b/>
          <w:noProof/>
        </w:rPr>
        <w:t xml:space="preserve">Date </w:t>
      </w:r>
      <w:r w:rsidRPr="00407D9E">
        <w:rPr>
          <w:lang w:val="sq-AL"/>
        </w:rPr>
        <w:t xml:space="preserve">– </w:t>
      </w:r>
      <w:r w:rsidR="00323BCD" w:rsidRPr="00323BCD">
        <w:rPr>
          <w:rStyle w:val="CodeChar"/>
          <w:rFonts w:asciiTheme="minorHAnsi" w:hAnsiTheme="minorHAnsi" w:cstheme="minorHAnsi"/>
          <w:b w:val="0"/>
        </w:rPr>
        <w:t xml:space="preserve">a </w:t>
      </w:r>
      <w:r w:rsidR="00323BCD" w:rsidRPr="00323BCD">
        <w:rPr>
          <w:rStyle w:val="CodeChar"/>
          <w:rFonts w:asciiTheme="minorHAnsi" w:hAnsiTheme="minorHAnsi" w:cstheme="minorHAnsi"/>
        </w:rPr>
        <w:t>string</w:t>
      </w:r>
      <w:r w:rsidR="00323BCD" w:rsidRPr="00323BCD">
        <w:rPr>
          <w:rStyle w:val="CodeChar"/>
          <w:rFonts w:asciiTheme="minorHAnsi" w:hAnsiTheme="minorHAnsi" w:cstheme="minorHAnsi"/>
          <w:lang w:val="bg-BG"/>
        </w:rPr>
        <w:t xml:space="preserve"> </w:t>
      </w:r>
      <w:r w:rsidR="00323BCD" w:rsidRPr="00BC018D">
        <w:t xml:space="preserve">with </w:t>
      </w:r>
      <w:r w:rsidR="00323BCD" w:rsidRPr="00323BCD">
        <w:rPr>
          <w:b/>
        </w:rPr>
        <w:t>max length 30</w:t>
      </w:r>
      <w:r w:rsidR="00323BCD" w:rsidRPr="00BC018D">
        <w:t xml:space="preserve"> (</w:t>
      </w:r>
      <w:r w:rsidR="00323BCD" w:rsidRPr="00BC018D">
        <w:rPr>
          <w:rStyle w:val="ab"/>
        </w:rPr>
        <w:t>required</w:t>
      </w:r>
      <w:r w:rsidR="00323BCD" w:rsidRPr="00BC018D">
        <w:t>)</w:t>
      </w:r>
      <w:r w:rsidR="00323BCD">
        <w:t xml:space="preserve">. </w:t>
      </w:r>
      <w:r w:rsidR="003A05F7">
        <w:t>We recommend using</w:t>
      </w:r>
      <w:r w:rsidR="00323BCD">
        <w:t xml:space="preserve"> </w:t>
      </w:r>
      <w:r w:rsidR="00323BCD" w:rsidRPr="00323BCD">
        <w:rPr>
          <w:rFonts w:ascii="Consolas" w:hAnsi="Consolas"/>
          <w:b/>
          <w:bCs/>
        </w:rPr>
        <w:t>"d"</w:t>
      </w:r>
      <w:r w:rsidR="003A05F7" w:rsidRPr="003A05F7">
        <w:rPr>
          <w:rFonts w:cstheme="minorHAnsi"/>
        </w:rPr>
        <w:t xml:space="preserve"> as a date format</w:t>
      </w:r>
      <w:r w:rsidR="00323BCD">
        <w:t>.</w:t>
      </w:r>
      <w:r w:rsidR="00030323">
        <w:t xml:space="preserve"> The </w:t>
      </w:r>
      <w:r w:rsidR="00030323" w:rsidRPr="00A562F0">
        <w:rPr>
          <w:b/>
          <w:bCs/>
        </w:rPr>
        <w:t>date</w:t>
      </w:r>
      <w:r w:rsidR="00030323">
        <w:t xml:space="preserve"> cannot be smaller than the date of the creation of the destination.</w:t>
      </w:r>
    </w:p>
    <w:p w14:paraId="7BF936E6" w14:textId="3856216E" w:rsidR="00A54C12" w:rsidRDefault="000064AB" w:rsidP="000064AB">
      <w:pPr>
        <w:pStyle w:val="ac"/>
        <w:numPr>
          <w:ilvl w:val="0"/>
          <w:numId w:val="4"/>
        </w:numPr>
        <w:jc w:val="both"/>
      </w:pPr>
      <w:r w:rsidRPr="00407D9E">
        <w:rPr>
          <w:lang w:val="sq-AL"/>
        </w:rPr>
        <w:t xml:space="preserve">Has </w:t>
      </w:r>
      <w:r>
        <w:rPr>
          <w:b/>
          <w:noProof/>
        </w:rPr>
        <w:t xml:space="preserve">Time </w:t>
      </w:r>
      <w:r w:rsidRPr="00407D9E">
        <w:rPr>
          <w:lang w:val="sq-AL"/>
        </w:rPr>
        <w:t xml:space="preserve">– </w:t>
      </w:r>
      <w:r w:rsidR="00323BCD" w:rsidRPr="00323BCD">
        <w:rPr>
          <w:rStyle w:val="CodeChar"/>
          <w:rFonts w:asciiTheme="minorHAnsi" w:hAnsiTheme="minorHAnsi" w:cstheme="minorHAnsi"/>
          <w:b w:val="0"/>
        </w:rPr>
        <w:t xml:space="preserve">a </w:t>
      </w:r>
      <w:r w:rsidR="00323BCD" w:rsidRPr="00323BCD">
        <w:rPr>
          <w:rStyle w:val="CodeChar"/>
          <w:rFonts w:asciiTheme="minorHAnsi" w:hAnsiTheme="minorHAnsi" w:cstheme="minorHAnsi"/>
        </w:rPr>
        <w:t>string</w:t>
      </w:r>
      <w:r w:rsidR="00323BCD" w:rsidRPr="00323BCD">
        <w:rPr>
          <w:rStyle w:val="CodeChar"/>
          <w:rFonts w:asciiTheme="minorHAnsi" w:hAnsiTheme="minorHAnsi" w:cstheme="minorHAnsi"/>
          <w:lang w:val="bg-BG"/>
        </w:rPr>
        <w:t xml:space="preserve"> </w:t>
      </w:r>
      <w:r w:rsidR="00323BCD" w:rsidRPr="00BC018D">
        <w:t xml:space="preserve">with </w:t>
      </w:r>
      <w:r w:rsidR="00323BCD" w:rsidRPr="00323BCD">
        <w:rPr>
          <w:b/>
        </w:rPr>
        <w:t>max length 30</w:t>
      </w:r>
      <w:r w:rsidR="00323BCD" w:rsidRPr="00BC018D">
        <w:t xml:space="preserve"> (</w:t>
      </w:r>
      <w:r w:rsidR="00323BCD" w:rsidRPr="00BC018D">
        <w:rPr>
          <w:rStyle w:val="ab"/>
        </w:rPr>
        <w:t>required</w:t>
      </w:r>
      <w:r w:rsidR="00323BCD" w:rsidRPr="00BC018D">
        <w:t>)</w:t>
      </w:r>
      <w:r w:rsidR="00323BCD">
        <w:t>.</w:t>
      </w:r>
      <w:r>
        <w:t xml:space="preserve"> </w:t>
      </w:r>
      <w:r w:rsidR="003A05F7">
        <w:t xml:space="preserve">We recommend using </w:t>
      </w:r>
      <w:r w:rsidR="003A05F7" w:rsidRPr="00323BCD">
        <w:rPr>
          <w:rFonts w:ascii="Consolas" w:hAnsi="Consolas"/>
          <w:b/>
          <w:bCs/>
        </w:rPr>
        <w:t>"</w:t>
      </w:r>
      <w:r w:rsidR="003A05F7">
        <w:rPr>
          <w:rFonts w:ascii="Consolas" w:hAnsi="Consolas"/>
          <w:b/>
          <w:bCs/>
        </w:rPr>
        <w:t>t</w:t>
      </w:r>
      <w:r w:rsidR="003A05F7" w:rsidRPr="00323BCD">
        <w:rPr>
          <w:rFonts w:ascii="Consolas" w:hAnsi="Consolas"/>
          <w:b/>
          <w:bCs/>
        </w:rPr>
        <w:t>"</w:t>
      </w:r>
      <w:r w:rsidR="003A05F7" w:rsidRPr="003A05F7">
        <w:rPr>
          <w:rFonts w:cstheme="minorHAnsi"/>
        </w:rPr>
        <w:t xml:space="preserve"> as a </w:t>
      </w:r>
      <w:r w:rsidR="003A05F7">
        <w:rPr>
          <w:rFonts w:cstheme="minorHAnsi"/>
        </w:rPr>
        <w:t>time</w:t>
      </w:r>
      <w:r w:rsidR="003A05F7" w:rsidRPr="003A05F7">
        <w:rPr>
          <w:rFonts w:cstheme="minorHAnsi"/>
        </w:rPr>
        <w:t xml:space="preserve"> format</w:t>
      </w:r>
      <w:r w:rsidR="003A05F7">
        <w:t>.</w:t>
      </w:r>
    </w:p>
    <w:p w14:paraId="76B2F5C4" w14:textId="3B44AA29" w:rsidR="002B3A5A" w:rsidRDefault="002B3A5A" w:rsidP="002B3A5A">
      <w:pPr>
        <w:pStyle w:val="ac"/>
        <w:numPr>
          <w:ilvl w:val="0"/>
          <w:numId w:val="4"/>
        </w:numPr>
        <w:jc w:val="both"/>
      </w:pPr>
      <w:r w:rsidRPr="00407D9E">
        <w:rPr>
          <w:lang w:val="sq-AL"/>
        </w:rPr>
        <w:t xml:space="preserve">Has </w:t>
      </w:r>
      <w:r w:rsidR="009A3F50">
        <w:rPr>
          <w:rStyle w:val="CodeChar"/>
          <w:lang w:val="sq-AL"/>
        </w:rPr>
        <w:t>ImageUrl</w:t>
      </w:r>
      <w:r w:rsidRPr="00407D9E">
        <w:rPr>
          <w:lang w:val="sq-AL"/>
        </w:rPr>
        <w:t xml:space="preserve"> – a </w:t>
      </w:r>
      <w:r w:rsidRPr="004D091D">
        <w:rPr>
          <w:rStyle w:val="CodeChar"/>
          <w:rFonts w:asciiTheme="minorHAnsi" w:hAnsiTheme="minorHAnsi" w:cstheme="minorHAnsi"/>
        </w:rPr>
        <w:t>string</w:t>
      </w:r>
      <w:r>
        <w:rPr>
          <w:rStyle w:val="CodeChar"/>
          <w:rFonts w:asciiTheme="minorHAnsi" w:hAnsiTheme="minorHAnsi" w:cstheme="minorHAnsi"/>
          <w:lang w:val="bg-BG"/>
        </w:rPr>
        <w:t xml:space="preserve"> </w:t>
      </w:r>
      <w:r w:rsidRPr="00BC018D">
        <w:t>(</w:t>
      </w:r>
      <w:r w:rsidRPr="00BC018D">
        <w:rPr>
          <w:rStyle w:val="ab"/>
        </w:rPr>
        <w:t>required</w:t>
      </w:r>
      <w:r w:rsidRPr="00BC018D">
        <w:t>)</w:t>
      </w:r>
    </w:p>
    <w:p w14:paraId="5440B678" w14:textId="7BE8149E" w:rsidR="007E1912" w:rsidRDefault="007E1912" w:rsidP="007E1912">
      <w:pPr>
        <w:pStyle w:val="ac"/>
        <w:numPr>
          <w:ilvl w:val="0"/>
          <w:numId w:val="4"/>
        </w:numPr>
        <w:jc w:val="both"/>
      </w:pPr>
      <w:r>
        <w:t xml:space="preserve">Has </w:t>
      </w:r>
      <w:r>
        <w:rPr>
          <w:rFonts w:ascii="Consolas" w:hAnsi="Consolas"/>
          <w:b/>
        </w:rPr>
        <w:t>Ticket</w:t>
      </w:r>
      <w:r w:rsidRPr="00FE19E8">
        <w:rPr>
          <w:rFonts w:ascii="Consolas" w:hAnsi="Consolas"/>
          <w:b/>
        </w:rPr>
        <w:t>s</w:t>
      </w:r>
      <w:r>
        <w:rPr>
          <w:rFonts w:ascii="Consolas" w:hAnsi="Consolas"/>
          <w:b/>
        </w:rPr>
        <w:t xml:space="preserve"> </w:t>
      </w:r>
      <w:r>
        <w:t>collection</w:t>
      </w:r>
    </w:p>
    <w:p w14:paraId="116BEB89" w14:textId="6CFD0AAB" w:rsidR="003A05F7" w:rsidRPr="003A05F7" w:rsidRDefault="003A05F7" w:rsidP="003A05F7">
      <w:pPr>
        <w:jc w:val="both"/>
      </w:pPr>
      <w:r w:rsidRPr="003A05F7">
        <w:rPr>
          <w:b/>
          <w:bCs/>
        </w:rPr>
        <w:t>Note:</w:t>
      </w:r>
      <w:r>
        <w:t xml:space="preserve"> The recommended </w:t>
      </w:r>
      <w:r w:rsidRPr="003A05F7">
        <w:rPr>
          <w:b/>
          <w:bCs/>
        </w:rPr>
        <w:t>date</w:t>
      </w:r>
      <w:r>
        <w:t xml:space="preserve"> and </w:t>
      </w:r>
      <w:r w:rsidRPr="003A05F7">
        <w:rPr>
          <w:b/>
          <w:bCs/>
        </w:rPr>
        <w:t>time</w:t>
      </w:r>
      <w:r>
        <w:t xml:space="preserve"> format are </w:t>
      </w:r>
      <w:r w:rsidRPr="003A05F7">
        <w:rPr>
          <w:b/>
          <w:bCs/>
        </w:rPr>
        <w:t>optional</w:t>
      </w:r>
      <w:r>
        <w:t>, you can use any other format.</w:t>
      </w:r>
    </w:p>
    <w:bookmarkEnd w:id="2"/>
    <w:bookmarkEnd w:id="3"/>
    <w:p w14:paraId="538A03DD" w14:textId="08F1529E" w:rsidR="00AA330D" w:rsidRDefault="00AC75B5" w:rsidP="00AA330D">
      <w:pPr>
        <w:pStyle w:val="3"/>
        <w:jc w:val="both"/>
        <w:rPr>
          <w:lang w:val="sq-AL"/>
        </w:rPr>
      </w:pPr>
      <w:r>
        <w:t>Ticket</w:t>
      </w:r>
    </w:p>
    <w:p w14:paraId="404C29BD" w14:textId="183DE6AE" w:rsidR="000E46C4" w:rsidRPr="000E46C4" w:rsidRDefault="000E46C4" w:rsidP="000E46C4">
      <w:pPr>
        <w:pStyle w:val="ac"/>
        <w:numPr>
          <w:ilvl w:val="0"/>
          <w:numId w:val="21"/>
        </w:numPr>
        <w:jc w:val="both"/>
        <w:rPr>
          <w:rFonts w:cstheme="minorHAnsi"/>
          <w:b/>
        </w:rPr>
      </w:pPr>
      <w:r w:rsidRPr="00407D9E">
        <w:rPr>
          <w:lang w:val="sq-AL"/>
        </w:rPr>
        <w:t xml:space="preserve">Has </w:t>
      </w:r>
      <w:r w:rsidRPr="00905A0C">
        <w:rPr>
          <w:rStyle w:val="CodeChar"/>
          <w:lang w:val="sq-AL"/>
        </w:rPr>
        <w:t>Id</w:t>
      </w:r>
      <w:r w:rsidRPr="00407D9E">
        <w:rPr>
          <w:lang w:val="sq-AL"/>
        </w:rPr>
        <w:t xml:space="preserve"> – a</w:t>
      </w:r>
      <w:r>
        <w:rPr>
          <w:lang w:val="sq-AL"/>
        </w:rPr>
        <w:t xml:space="preserve">n </w:t>
      </w:r>
      <w:r>
        <w:rPr>
          <w:b/>
          <w:lang w:val="sq-AL"/>
        </w:rPr>
        <w:t>int</w:t>
      </w:r>
      <w:r w:rsidRPr="00BC018D">
        <w:rPr>
          <w:rFonts w:cstheme="minorHAnsi"/>
          <w:b/>
        </w:rPr>
        <w:t>, Primary Key</w:t>
      </w:r>
    </w:p>
    <w:p w14:paraId="70C323CD" w14:textId="09074D22" w:rsidR="00AA330D" w:rsidRDefault="00AA330D" w:rsidP="00AA330D">
      <w:pPr>
        <w:pStyle w:val="ac"/>
        <w:numPr>
          <w:ilvl w:val="0"/>
          <w:numId w:val="21"/>
        </w:numPr>
        <w:jc w:val="both"/>
        <w:rPr>
          <w:lang w:val="sq-AL"/>
        </w:rPr>
      </w:pPr>
      <w:r>
        <w:rPr>
          <w:lang w:val="sq-AL"/>
        </w:rPr>
        <w:t xml:space="preserve">Has </w:t>
      </w:r>
      <w:r w:rsidR="00AC75B5">
        <w:rPr>
          <w:rStyle w:val="CodeChar"/>
          <w:lang w:val="sq-AL"/>
        </w:rPr>
        <w:t>Price</w:t>
      </w:r>
      <w:r>
        <w:rPr>
          <w:lang w:val="sq-AL"/>
        </w:rPr>
        <w:t xml:space="preserve"> – a </w:t>
      </w:r>
      <w:r w:rsidR="00AC75B5">
        <w:rPr>
          <w:b/>
        </w:rPr>
        <w:t>decimal</w:t>
      </w:r>
      <w:r w:rsidR="00AC49CC">
        <w:rPr>
          <w:b/>
        </w:rPr>
        <w:t xml:space="preserve">, </w:t>
      </w:r>
      <w:r w:rsidR="00AC49CC" w:rsidRPr="00AC49CC">
        <w:rPr>
          <w:bCs/>
        </w:rPr>
        <w:t>between 10 and 90</w:t>
      </w:r>
    </w:p>
    <w:p w14:paraId="2DF036F9" w14:textId="5351CFCB" w:rsidR="00AA330D" w:rsidRDefault="00AA330D" w:rsidP="00AA330D">
      <w:pPr>
        <w:pStyle w:val="ac"/>
        <w:numPr>
          <w:ilvl w:val="0"/>
          <w:numId w:val="21"/>
        </w:numPr>
        <w:jc w:val="both"/>
      </w:pPr>
      <w:r>
        <w:lastRenderedPageBreak/>
        <w:t xml:space="preserve">Has </w:t>
      </w:r>
      <w:proofErr w:type="spellStart"/>
      <w:r w:rsidR="007E1912">
        <w:rPr>
          <w:rFonts w:ascii="Consolas" w:hAnsi="Consolas"/>
          <w:b/>
        </w:rPr>
        <w:t>User</w:t>
      </w:r>
      <w:r w:rsidR="00AC75B5">
        <w:rPr>
          <w:rFonts w:ascii="Consolas" w:hAnsi="Consolas"/>
          <w:b/>
        </w:rPr>
        <w:t>Id</w:t>
      </w:r>
      <w:proofErr w:type="spellEnd"/>
      <w:r>
        <w:rPr>
          <w:b/>
        </w:rPr>
        <w:t xml:space="preserve"> </w:t>
      </w:r>
      <w:r>
        <w:t xml:space="preserve">– an </w:t>
      </w:r>
      <w:r>
        <w:rPr>
          <w:b/>
        </w:rPr>
        <w:t>int</w:t>
      </w:r>
    </w:p>
    <w:p w14:paraId="7379BEED" w14:textId="2DCE5EA9" w:rsidR="00AA330D" w:rsidRDefault="00AA330D" w:rsidP="00AA330D">
      <w:pPr>
        <w:pStyle w:val="ac"/>
        <w:numPr>
          <w:ilvl w:val="0"/>
          <w:numId w:val="21"/>
        </w:numPr>
        <w:jc w:val="both"/>
      </w:pPr>
      <w:r>
        <w:t xml:space="preserve">Has </w:t>
      </w:r>
      <w:r w:rsidR="007E1912" w:rsidRPr="007E1912">
        <w:rPr>
          <w:rStyle w:val="CodeChar"/>
          <w:lang w:val="sq-AL"/>
        </w:rPr>
        <w:t>Destination</w:t>
      </w:r>
      <w:r w:rsidR="00AC75B5">
        <w:rPr>
          <w:rStyle w:val="CodeChar"/>
          <w:lang w:val="sq-AL"/>
        </w:rPr>
        <w:t>Id</w:t>
      </w:r>
      <w:r>
        <w:t xml:space="preserve"> – a</w:t>
      </w:r>
      <w:r w:rsidR="00AC75B5">
        <w:t xml:space="preserve">n </w:t>
      </w:r>
      <w:r w:rsidR="00AC75B5" w:rsidRPr="00AC75B5">
        <w:rPr>
          <w:b/>
          <w:bCs/>
        </w:rPr>
        <w:t>int</w:t>
      </w:r>
    </w:p>
    <w:p w14:paraId="209E8D73" w14:textId="703BB7DE" w:rsidR="00C516BB" w:rsidRDefault="00C516BB" w:rsidP="00D72B79">
      <w:pPr>
        <w:jc w:val="both"/>
      </w:pPr>
      <w:r>
        <w:t xml:space="preserve">Implement the entities with the </w:t>
      </w:r>
      <w:r w:rsidRPr="00C516BB">
        <w:rPr>
          <w:b/>
        </w:rPr>
        <w:t>correct data</w:t>
      </w:r>
      <w:r w:rsidR="00C5332F">
        <w:rPr>
          <w:b/>
        </w:rPr>
        <w:t xml:space="preserve"> </w:t>
      </w:r>
      <w:r w:rsidRPr="00C516BB">
        <w:rPr>
          <w:b/>
        </w:rPr>
        <w:t>types</w:t>
      </w:r>
      <w:r>
        <w:t xml:space="preserve"> and </w:t>
      </w:r>
      <w:r w:rsidR="006F38E5">
        <w:t xml:space="preserve">their </w:t>
      </w:r>
      <w:r w:rsidR="006F38E5" w:rsidRPr="006F38E5">
        <w:rPr>
          <w:b/>
        </w:rPr>
        <w:t>relations</w:t>
      </w:r>
      <w:r>
        <w:t>.</w:t>
      </w:r>
      <w:r w:rsidR="00525704">
        <w:t xml:space="preserve"> </w:t>
      </w:r>
    </w:p>
    <w:p w14:paraId="7DA53849" w14:textId="77777777" w:rsidR="00C516BB" w:rsidRDefault="0068038F" w:rsidP="00D72B79">
      <w:pPr>
        <w:pStyle w:val="2"/>
        <w:jc w:val="both"/>
      </w:pPr>
      <w:r>
        <w:t>Page Requirements</w:t>
      </w:r>
    </w:p>
    <w:p w14:paraId="466D3B9C" w14:textId="77777777" w:rsidR="001120AB" w:rsidRDefault="001120AB" w:rsidP="00D72B79">
      <w:pPr>
        <w:pStyle w:val="3"/>
        <w:jc w:val="both"/>
      </w:pPr>
      <w:r>
        <w:t>Index Page (logged-out user)</w:t>
      </w:r>
    </w:p>
    <w:p w14:paraId="6794A982" w14:textId="7166D500" w:rsidR="00DA4838" w:rsidRDefault="00786333" w:rsidP="00DA4838">
      <w:r w:rsidRPr="00786333">
        <w:rPr>
          <w:noProof/>
        </w:rPr>
        <w:drawing>
          <wp:inline distT="0" distB="0" distL="0" distR="0" wp14:anchorId="1106433C" wp14:editId="1DFF3EF0">
            <wp:extent cx="6103620" cy="1871153"/>
            <wp:effectExtent l="0" t="0" r="0" b="0"/>
            <wp:docPr id="10" name="Picture 10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, application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121343" cy="18765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B4DEB">
        <w:rPr>
          <w:noProof/>
        </w:rPr>
        <w:t xml:space="preserve"> </w:t>
      </w:r>
    </w:p>
    <w:p w14:paraId="5B7BE328" w14:textId="77777777" w:rsidR="00535A69" w:rsidRDefault="00535A69" w:rsidP="00535A69">
      <w:pPr>
        <w:pStyle w:val="3"/>
      </w:pPr>
      <w:r>
        <w:t>Register Page (logged-out user)</w:t>
      </w:r>
    </w:p>
    <w:p w14:paraId="3AC667A6" w14:textId="1C688560" w:rsidR="00967810" w:rsidRDefault="00786333" w:rsidP="00F1641A">
      <w:pPr>
        <w:jc w:val="center"/>
      </w:pPr>
      <w:r w:rsidRPr="00786333">
        <w:rPr>
          <w:noProof/>
        </w:rPr>
        <w:drawing>
          <wp:inline distT="0" distB="0" distL="0" distR="0" wp14:anchorId="70D1835F" wp14:editId="33198954">
            <wp:extent cx="6626225" cy="4697095"/>
            <wp:effectExtent l="0" t="0" r="3175" b="8255"/>
            <wp:docPr id="15" name="Picture 15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Graphical user interface, application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697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B4DEB">
        <w:rPr>
          <w:noProof/>
        </w:rPr>
        <w:t xml:space="preserve"> </w:t>
      </w:r>
    </w:p>
    <w:p w14:paraId="08D7F765" w14:textId="77777777" w:rsidR="00990F5D" w:rsidRDefault="00990F5D" w:rsidP="00990F5D">
      <w:pPr>
        <w:pStyle w:val="3"/>
      </w:pPr>
      <w:r>
        <w:lastRenderedPageBreak/>
        <w:t>Login Page (logged-out user)</w:t>
      </w:r>
    </w:p>
    <w:p w14:paraId="2D17E5CF" w14:textId="6890D4D6" w:rsidR="00990F5D" w:rsidRDefault="00990F5D" w:rsidP="00990F5D">
      <w:pPr>
        <w:jc w:val="center"/>
      </w:pPr>
      <w:r w:rsidRPr="00786333">
        <w:rPr>
          <w:noProof/>
        </w:rPr>
        <w:drawing>
          <wp:inline distT="0" distB="0" distL="0" distR="0" wp14:anchorId="3FBAE8FF" wp14:editId="00894586">
            <wp:extent cx="5707380" cy="2994529"/>
            <wp:effectExtent l="0" t="0" r="7620" b="0"/>
            <wp:docPr id="13" name="Picture 13" descr="Graphical user interface, application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Graphical user interface, application, website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17087" cy="29996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</w:p>
    <w:p w14:paraId="68831748" w14:textId="02D47EFA" w:rsidR="006C6DFF" w:rsidRDefault="003347FD" w:rsidP="006C6DFF">
      <w:pPr>
        <w:pStyle w:val="3"/>
      </w:pPr>
      <w:r>
        <w:t>/</w:t>
      </w:r>
      <w:r w:rsidR="002E6738" w:rsidRPr="002E6738">
        <w:t xml:space="preserve">Destinations/All </w:t>
      </w:r>
      <w:r w:rsidR="006C6DFF">
        <w:t>(logged-in user)</w:t>
      </w:r>
    </w:p>
    <w:p w14:paraId="0821060B" w14:textId="447AE383" w:rsidR="006C6DFF" w:rsidRDefault="00522658" w:rsidP="006C6DFF">
      <w:pPr>
        <w:rPr>
          <w:noProof/>
        </w:rPr>
      </w:pPr>
      <w:r w:rsidRPr="00522658">
        <w:rPr>
          <w:noProof/>
        </w:rPr>
        <w:drawing>
          <wp:inline distT="0" distB="0" distL="0" distR="0" wp14:anchorId="3976FE45" wp14:editId="51FF68CE">
            <wp:extent cx="6626225" cy="3471545"/>
            <wp:effectExtent l="0" t="0" r="3175" b="0"/>
            <wp:docPr id="9" name="Picture 9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application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471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F18226" w14:textId="469B4715" w:rsidR="00C64017" w:rsidRDefault="00C64017" w:rsidP="001C2A95">
      <w:pPr>
        <w:rPr>
          <w:b/>
        </w:rPr>
      </w:pPr>
      <w:r w:rsidRPr="002253D5">
        <w:rPr>
          <w:b/>
          <w:bCs/>
        </w:rPr>
        <w:t>NOTE</w:t>
      </w:r>
      <w:r>
        <w:t xml:space="preserve">: </w:t>
      </w:r>
      <w:r w:rsidR="003347FD">
        <w:t xml:space="preserve">If the user is logged in and tries to go </w:t>
      </w:r>
      <w:r w:rsidR="00125B7B">
        <w:t xml:space="preserve">to </w:t>
      </w:r>
      <w:r w:rsidR="003347FD">
        <w:t xml:space="preserve">the home page, the application must redirect him to the </w:t>
      </w:r>
      <w:r w:rsidR="002E6738" w:rsidRPr="002E6738">
        <w:rPr>
          <w:b/>
        </w:rPr>
        <w:t>/Destinations/All</w:t>
      </w:r>
    </w:p>
    <w:p w14:paraId="4D1AE7CF" w14:textId="5AE6370E" w:rsidR="00D82B0E" w:rsidRDefault="002E6738" w:rsidP="00D82B0E">
      <w:pPr>
        <w:pStyle w:val="3"/>
      </w:pPr>
      <w:r w:rsidRPr="002E6738">
        <w:lastRenderedPageBreak/>
        <w:t>/Destinations/Add</w:t>
      </w:r>
      <w:r w:rsidR="00D82B0E">
        <w:t xml:space="preserve"> (logged-in user)</w:t>
      </w:r>
    </w:p>
    <w:p w14:paraId="1C3BE1B8" w14:textId="4FD84893" w:rsidR="00D82B0E" w:rsidRDefault="002E6738" w:rsidP="001C2A95">
      <w:r w:rsidRPr="002E6738">
        <w:rPr>
          <w:noProof/>
        </w:rPr>
        <w:drawing>
          <wp:inline distT="0" distB="0" distL="0" distR="0" wp14:anchorId="4EA03E36" wp14:editId="65DB1C0E">
            <wp:extent cx="6626225" cy="4164330"/>
            <wp:effectExtent l="0" t="0" r="3175" b="7620"/>
            <wp:docPr id="8" name="Picture 8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application, Word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164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4E5F20" w14:textId="77777777" w:rsidR="004F3347" w:rsidRDefault="004F3347" w:rsidP="004F3347">
      <w:pPr>
        <w:pStyle w:val="3"/>
        <w:rPr>
          <w:noProof/>
        </w:rPr>
      </w:pPr>
      <w:r w:rsidRPr="002E6738">
        <w:rPr>
          <w:noProof/>
        </w:rPr>
        <w:t>/Tickets/Create?destinationId=</w:t>
      </w:r>
      <w:r>
        <w:rPr>
          <w:noProof/>
        </w:rPr>
        <w:t>{</w:t>
      </w:r>
      <w:r w:rsidRPr="002E6738">
        <w:rPr>
          <w:noProof/>
        </w:rPr>
        <w:t>destinationId</w:t>
      </w:r>
      <w:r>
        <w:rPr>
          <w:noProof/>
        </w:rPr>
        <w:t>} (logged-in user)</w:t>
      </w:r>
    </w:p>
    <w:p w14:paraId="6BA432CD" w14:textId="77777777" w:rsidR="004F3347" w:rsidRPr="002E6738" w:rsidRDefault="004F3347" w:rsidP="004F3347">
      <w:r w:rsidRPr="002E6738">
        <w:rPr>
          <w:noProof/>
        </w:rPr>
        <w:drawing>
          <wp:inline distT="0" distB="0" distL="0" distR="0" wp14:anchorId="01564239" wp14:editId="653739E7">
            <wp:extent cx="6626225" cy="1737995"/>
            <wp:effectExtent l="0" t="0" r="3175" b="0"/>
            <wp:docPr id="11" name="Picture 1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, application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737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650A71" w14:textId="7574BB3B" w:rsidR="004F3347" w:rsidRDefault="004F3347" w:rsidP="001C2A95">
      <w:r>
        <w:t xml:space="preserve">Adds tickets to a current destination. The price </w:t>
      </w:r>
      <w:r w:rsidR="003A6760">
        <w:t>of</w:t>
      </w:r>
      <w:r>
        <w:t xml:space="preserve"> tickets should be between </w:t>
      </w:r>
      <w:r w:rsidRPr="00596779">
        <w:rPr>
          <w:b/>
          <w:bCs/>
        </w:rPr>
        <w:t>10 and 90</w:t>
      </w:r>
      <w:r>
        <w:t xml:space="preserve"> euros. A user can add up to </w:t>
      </w:r>
      <w:r w:rsidRPr="00596779">
        <w:rPr>
          <w:b/>
          <w:bCs/>
        </w:rPr>
        <w:t>10 tickets</w:t>
      </w:r>
      <w:r>
        <w:t xml:space="preserve"> at a time. If everything is successful, the user must be redirected to the home (</w:t>
      </w:r>
      <w:r w:rsidRPr="003A6760">
        <w:rPr>
          <w:rFonts w:ascii="Consolas" w:hAnsi="Consolas"/>
          <w:b/>
          <w:bCs/>
        </w:rPr>
        <w:t>"/Destinations/All"</w:t>
      </w:r>
      <w:r>
        <w:t>) page.</w:t>
      </w:r>
    </w:p>
    <w:p w14:paraId="404F0A70" w14:textId="55CB35E5" w:rsidR="006016CE" w:rsidRDefault="00412C21" w:rsidP="002A0E06">
      <w:pPr>
        <w:pStyle w:val="3"/>
      </w:pPr>
      <w:r w:rsidRPr="00412C21">
        <w:lastRenderedPageBreak/>
        <w:t>/Tickets/</w:t>
      </w:r>
      <w:proofErr w:type="spellStart"/>
      <w:r w:rsidRPr="00412C21">
        <w:t>MyTickets</w:t>
      </w:r>
      <w:proofErr w:type="spellEnd"/>
      <w:r w:rsidR="00E35155">
        <w:t xml:space="preserve"> (logged-in user)</w:t>
      </w:r>
      <w:r w:rsidR="00DA48A5">
        <w:br/>
      </w:r>
      <w:r w:rsidR="00940AA9" w:rsidRPr="00940AA9">
        <w:rPr>
          <w:noProof/>
        </w:rPr>
        <w:drawing>
          <wp:inline distT="0" distB="0" distL="0" distR="0" wp14:anchorId="6FDF70E6" wp14:editId="3C4FD21B">
            <wp:extent cx="6626225" cy="4497705"/>
            <wp:effectExtent l="0" t="0" r="3175" b="0"/>
            <wp:docPr id="24" name="Picture 24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Graphical user interface, website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497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B29780" w14:textId="58847DEF" w:rsidR="0076548D" w:rsidRPr="0076548D" w:rsidRDefault="0076548D" w:rsidP="0076548D">
      <w:pPr>
        <w:jc w:val="both"/>
      </w:pPr>
      <w:r>
        <w:rPr>
          <w:rStyle w:val="CodeChar"/>
          <w:rFonts w:asciiTheme="minorHAnsi" w:hAnsiTheme="minorHAnsi"/>
          <w:b w:val="0"/>
          <w:noProof w:val="0"/>
        </w:rPr>
        <w:t xml:space="preserve">Here is where all the </w:t>
      </w:r>
      <w:r w:rsidRPr="00AB09B0">
        <w:rPr>
          <w:rStyle w:val="CodeChar"/>
          <w:rFonts w:asciiTheme="minorHAnsi" w:hAnsiTheme="minorHAnsi"/>
          <w:bCs/>
          <w:noProof w:val="0"/>
        </w:rPr>
        <w:t>user's</w:t>
      </w:r>
      <w:r w:rsidR="00AB09B0" w:rsidRPr="00AB09B0">
        <w:rPr>
          <w:rStyle w:val="CodeChar"/>
          <w:rFonts w:asciiTheme="minorHAnsi" w:hAnsiTheme="minorHAnsi"/>
          <w:bCs/>
          <w:noProof w:val="0"/>
          <w:lang w:val="bg-BG"/>
        </w:rPr>
        <w:t xml:space="preserve"> </w:t>
      </w:r>
      <w:r w:rsidR="00AB09B0" w:rsidRPr="00AB09B0">
        <w:rPr>
          <w:rStyle w:val="CodeChar"/>
          <w:rFonts w:asciiTheme="minorHAnsi" w:hAnsiTheme="minorHAnsi"/>
          <w:bCs/>
          <w:noProof w:val="0"/>
        </w:rPr>
        <w:t>booked trips</w:t>
      </w:r>
      <w:r>
        <w:rPr>
          <w:rStyle w:val="CodeChar"/>
          <w:rFonts w:asciiTheme="minorHAnsi" w:hAnsiTheme="minorHAnsi"/>
          <w:b w:val="0"/>
          <w:noProof w:val="0"/>
        </w:rPr>
        <w:t xml:space="preserve"> are displayed.</w:t>
      </w:r>
    </w:p>
    <w:p w14:paraId="3350462D" w14:textId="16132F80" w:rsidR="00E010F4" w:rsidRDefault="00273AB6" w:rsidP="00E010F4">
      <w:pPr>
        <w:rPr>
          <w:lang w:val="bg-BG"/>
        </w:rPr>
      </w:pPr>
      <w:r w:rsidRPr="00273AB6">
        <w:rPr>
          <w:b/>
          <w:bCs/>
        </w:rPr>
        <w:t xml:space="preserve">Note: </w:t>
      </w:r>
      <w:r w:rsidR="00A2474C">
        <w:t xml:space="preserve">A user can add </w:t>
      </w:r>
      <w:r w:rsidR="00A2474C" w:rsidRPr="005B7ED5">
        <w:rPr>
          <w:b/>
          <w:bCs/>
        </w:rPr>
        <w:t>more than one</w:t>
      </w:r>
      <w:r w:rsidR="00A2474C">
        <w:t xml:space="preserve"> ticket for a destination.</w:t>
      </w:r>
    </w:p>
    <w:p w14:paraId="7911EEFA" w14:textId="78771821" w:rsidR="005B7ED5" w:rsidRPr="005B7ED5" w:rsidRDefault="005B7ED5" w:rsidP="00E010F4">
      <w:r w:rsidRPr="005B7ED5">
        <w:rPr>
          <w:b/>
          <w:bCs/>
        </w:rPr>
        <w:t>Note:</w:t>
      </w:r>
      <w:r>
        <w:t xml:space="preserve"> </w:t>
      </w:r>
      <w:r w:rsidRPr="005B7ED5">
        <w:t xml:space="preserve">The </w:t>
      </w:r>
      <w:r w:rsidRPr="005B7ED5">
        <w:rPr>
          <w:b/>
          <w:bCs/>
        </w:rPr>
        <w:t>date</w:t>
      </w:r>
      <w:r w:rsidRPr="005B7ED5">
        <w:t xml:space="preserve"> and </w:t>
      </w:r>
      <w:r w:rsidRPr="005B7ED5">
        <w:rPr>
          <w:b/>
          <w:bCs/>
        </w:rPr>
        <w:t>hour</w:t>
      </w:r>
      <w:r w:rsidRPr="005B7ED5">
        <w:t xml:space="preserve"> should be passed to the view as an </w:t>
      </w:r>
      <w:r w:rsidRPr="005B7ED5">
        <w:rPr>
          <w:b/>
          <w:bCs/>
        </w:rPr>
        <w:t>interpolated</w:t>
      </w:r>
      <w:r w:rsidRPr="005B7ED5">
        <w:t xml:space="preserve"> </w:t>
      </w:r>
      <w:r w:rsidRPr="005B7ED5">
        <w:rPr>
          <w:b/>
          <w:bCs/>
        </w:rPr>
        <w:t>string</w:t>
      </w:r>
      <w:r w:rsidRPr="005B7ED5">
        <w:t>.</w:t>
      </w:r>
    </w:p>
    <w:p w14:paraId="2A8451CA" w14:textId="77777777" w:rsidR="00320228" w:rsidRDefault="00A456CE" w:rsidP="00D72B79">
      <w:pPr>
        <w:pStyle w:val="2"/>
        <w:jc w:val="both"/>
      </w:pPr>
      <w:r>
        <w:t>Functionality</w:t>
      </w:r>
    </w:p>
    <w:p w14:paraId="314284E1" w14:textId="272EFFD4" w:rsidR="00EE7CCB" w:rsidRDefault="00283683" w:rsidP="00D72B79">
      <w:pPr>
        <w:jc w:val="both"/>
      </w:pPr>
      <w:r>
        <w:t>The functionality of</w:t>
      </w:r>
      <w:r w:rsidR="00D82B0E">
        <w:t xml:space="preserve"> the</w:t>
      </w:r>
      <w:r w:rsidR="003347FD">
        <w:t xml:space="preserve"> </w:t>
      </w:r>
      <w:r w:rsidR="00096A6A" w:rsidRPr="00096A6A">
        <w:rPr>
          <w:b/>
        </w:rPr>
        <w:t>Bus</w:t>
      </w:r>
      <w:r w:rsidR="00096A6A">
        <w:rPr>
          <w:b/>
        </w:rPr>
        <w:t xml:space="preserve"> </w:t>
      </w:r>
      <w:r w:rsidR="00096A6A" w:rsidRPr="00096A6A">
        <w:rPr>
          <w:b/>
        </w:rPr>
        <w:t>Station</w:t>
      </w:r>
      <w:r w:rsidR="00664546" w:rsidRPr="00664546">
        <w:rPr>
          <w:b/>
        </w:rPr>
        <w:t xml:space="preserve"> </w:t>
      </w:r>
      <w:r w:rsidR="00096A6A">
        <w:t>p</w:t>
      </w:r>
      <w:r w:rsidR="00F77B9A">
        <w:t>latform</w:t>
      </w:r>
      <w:r>
        <w:t xml:space="preserve"> is very simple.</w:t>
      </w:r>
    </w:p>
    <w:p w14:paraId="5FF0850D" w14:textId="77777777" w:rsidR="006B61DA" w:rsidRDefault="006B61DA" w:rsidP="00D72B79">
      <w:pPr>
        <w:pStyle w:val="3"/>
        <w:jc w:val="both"/>
      </w:pPr>
      <w:r>
        <w:t>Users</w:t>
      </w:r>
    </w:p>
    <w:p w14:paraId="292D3158" w14:textId="7D61AAD1" w:rsidR="004D2FEF" w:rsidRDefault="004D2FEF" w:rsidP="00D72B79">
      <w:pPr>
        <w:jc w:val="both"/>
      </w:pPr>
      <w:r w:rsidRPr="004C5013">
        <w:rPr>
          <w:rStyle w:val="CodeChar"/>
        </w:rPr>
        <w:t>Guests</w:t>
      </w:r>
      <w:r>
        <w:t xml:space="preserve"> can </w:t>
      </w:r>
      <w:r w:rsidR="00E724DE" w:rsidRPr="00E724DE">
        <w:rPr>
          <w:rStyle w:val="CodeChar"/>
        </w:rPr>
        <w:t>R</w:t>
      </w:r>
      <w:r w:rsidRPr="00E724DE">
        <w:rPr>
          <w:rStyle w:val="CodeChar"/>
        </w:rPr>
        <w:t>egiste</w:t>
      </w:r>
      <w:r w:rsidR="001321B5" w:rsidRPr="00E724DE">
        <w:rPr>
          <w:rStyle w:val="CodeChar"/>
        </w:rPr>
        <w:t>r</w:t>
      </w:r>
      <w:r w:rsidR="001321B5">
        <w:t xml:space="preserve">, </w:t>
      </w:r>
      <w:r w:rsidR="00E724DE" w:rsidRPr="00E724DE">
        <w:rPr>
          <w:rStyle w:val="CodeChar"/>
        </w:rPr>
        <w:t>L</w:t>
      </w:r>
      <w:r w:rsidR="001321B5" w:rsidRPr="00E724DE">
        <w:rPr>
          <w:rStyle w:val="CodeChar"/>
        </w:rPr>
        <w:t>ogin</w:t>
      </w:r>
      <w:r w:rsidR="00125B7B">
        <w:rPr>
          <w:rStyle w:val="CodeChar"/>
        </w:rPr>
        <w:t>,</w:t>
      </w:r>
      <w:r w:rsidR="001321B5">
        <w:t xml:space="preserve"> and view the </w:t>
      </w:r>
      <w:r w:rsidR="001321B5" w:rsidRPr="00E724DE">
        <w:rPr>
          <w:rStyle w:val="CodeChar"/>
        </w:rPr>
        <w:t>Index</w:t>
      </w:r>
      <w:r w:rsidR="001321B5" w:rsidRPr="000C61FF">
        <w:t xml:space="preserve"> </w:t>
      </w:r>
      <w:r w:rsidR="001321B5" w:rsidRPr="00E724DE">
        <w:rPr>
          <w:rStyle w:val="CodeChar"/>
        </w:rPr>
        <w:t>Page</w:t>
      </w:r>
      <w:r w:rsidR="001321B5">
        <w:t xml:space="preserve">. </w:t>
      </w:r>
    </w:p>
    <w:p w14:paraId="45CACCD8" w14:textId="11D71804" w:rsidR="00351133" w:rsidRDefault="00351133" w:rsidP="00D72B79">
      <w:pPr>
        <w:jc w:val="both"/>
      </w:pPr>
      <w:r w:rsidRPr="004C5013">
        <w:rPr>
          <w:rStyle w:val="CodeChar"/>
        </w:rPr>
        <w:t>Users</w:t>
      </w:r>
      <w:r>
        <w:t xml:space="preserve"> can </w:t>
      </w:r>
      <w:r w:rsidR="007E3496">
        <w:rPr>
          <w:rStyle w:val="CodeChar"/>
        </w:rPr>
        <w:t>Add</w:t>
      </w:r>
      <w:r w:rsidR="007E3496" w:rsidRPr="007E3496">
        <w:rPr>
          <w:b/>
        </w:rPr>
        <w:t xml:space="preserve"> </w:t>
      </w:r>
      <w:r w:rsidR="00A2474C">
        <w:rPr>
          <w:rStyle w:val="CodeChar"/>
        </w:rPr>
        <w:t>Destinations</w:t>
      </w:r>
      <w:r w:rsidR="00596779">
        <w:rPr>
          <w:rStyle w:val="CodeChar"/>
        </w:rPr>
        <w:t>, Add Tickets</w:t>
      </w:r>
      <w:r w:rsidR="00596779">
        <w:t xml:space="preserve">, </w:t>
      </w:r>
      <w:r w:rsidR="00134753">
        <w:t>see</w:t>
      </w:r>
      <w:r w:rsidR="00A2474C">
        <w:t xml:space="preserve"> all</w:t>
      </w:r>
      <w:r w:rsidR="00134753">
        <w:t xml:space="preserve"> </w:t>
      </w:r>
      <w:r w:rsidR="00D82B0E" w:rsidRPr="00D82B0E">
        <w:t>a</w:t>
      </w:r>
      <w:r w:rsidR="007E3496" w:rsidRPr="00D82B0E">
        <w:t>dd</w:t>
      </w:r>
      <w:r w:rsidR="000A0AEB" w:rsidRPr="00D82B0E">
        <w:t>ed</w:t>
      </w:r>
      <w:r w:rsidR="000A0AEB" w:rsidRPr="004525BC">
        <w:t xml:space="preserve"> </w:t>
      </w:r>
      <w:r w:rsidR="00A2474C">
        <w:rPr>
          <w:rStyle w:val="CodeChar"/>
        </w:rPr>
        <w:t>Destinations</w:t>
      </w:r>
      <w:r w:rsidR="00134753" w:rsidRPr="00870028">
        <w:t xml:space="preserve"> </w:t>
      </w:r>
      <w:r w:rsidR="00134753">
        <w:t xml:space="preserve">on the </w:t>
      </w:r>
      <w:r w:rsidR="00134753" w:rsidRPr="00197F27">
        <w:rPr>
          <w:rStyle w:val="CodeChar"/>
        </w:rPr>
        <w:t>Home</w:t>
      </w:r>
      <w:r w:rsidR="00134753" w:rsidRPr="000A0AEB">
        <w:t xml:space="preserve"> </w:t>
      </w:r>
      <w:r w:rsidR="00134753" w:rsidRPr="00197F27">
        <w:rPr>
          <w:rStyle w:val="CodeChar"/>
        </w:rPr>
        <w:t>Page</w:t>
      </w:r>
      <w:r w:rsidR="00596779" w:rsidRPr="00596779">
        <w:rPr>
          <w:rStyle w:val="CodeChar"/>
          <w:rFonts w:asciiTheme="minorHAnsi" w:hAnsiTheme="minorHAnsi" w:cstheme="minorHAnsi"/>
          <w:b w:val="0"/>
          <w:bCs/>
        </w:rPr>
        <w:t xml:space="preserve">, and see all </w:t>
      </w:r>
      <w:r w:rsidR="00596779" w:rsidRPr="00596779">
        <w:rPr>
          <w:rStyle w:val="CodeChar"/>
          <w:rFonts w:asciiTheme="minorHAnsi" w:hAnsiTheme="minorHAnsi" w:cstheme="minorHAnsi"/>
        </w:rPr>
        <w:t>user's tickets</w:t>
      </w:r>
      <w:r w:rsidR="002F57D5">
        <w:t>.</w:t>
      </w:r>
      <w:r w:rsidR="00134753">
        <w:t xml:space="preserve"> </w:t>
      </w:r>
      <w:r w:rsidR="002F57D5">
        <w:t xml:space="preserve">From the </w:t>
      </w:r>
      <w:r w:rsidR="002F57D5" w:rsidRPr="002F57D5">
        <w:rPr>
          <w:rStyle w:val="CodeChar"/>
        </w:rPr>
        <w:t>Home</w:t>
      </w:r>
      <w:r w:rsidR="002F57D5" w:rsidRPr="00FA4CF4">
        <w:t xml:space="preserve"> </w:t>
      </w:r>
      <w:r w:rsidR="002F57D5" w:rsidRPr="002F57D5">
        <w:rPr>
          <w:rStyle w:val="CodeChar"/>
        </w:rPr>
        <w:t>Page</w:t>
      </w:r>
      <w:r w:rsidR="00125B7B">
        <w:rPr>
          <w:rStyle w:val="CodeChar"/>
        </w:rPr>
        <w:t>,</w:t>
      </w:r>
      <w:r w:rsidR="002F57D5">
        <w:t xml:space="preserve"> </w:t>
      </w:r>
      <w:r w:rsidR="00134753">
        <w:t xml:space="preserve">they can also view </w:t>
      </w:r>
      <w:r w:rsidR="00A2474C">
        <w:rPr>
          <w:rStyle w:val="CodeChar"/>
        </w:rPr>
        <w:t>My Tickets</w:t>
      </w:r>
      <w:r w:rsidR="00A2474C" w:rsidRPr="00A2474C">
        <w:rPr>
          <w:rStyle w:val="CodeChar"/>
          <w:rFonts w:asciiTheme="minorHAnsi" w:hAnsiTheme="minorHAnsi" w:cstheme="minorHAnsi"/>
          <w:b w:val="0"/>
          <w:bCs/>
        </w:rPr>
        <w:t xml:space="preserve"> and </w:t>
      </w:r>
      <w:r w:rsidR="00A2474C">
        <w:rPr>
          <w:rStyle w:val="CodeChar"/>
        </w:rPr>
        <w:t>Destinations.</w:t>
      </w:r>
    </w:p>
    <w:p w14:paraId="10214613" w14:textId="784712CF" w:rsidR="00F97DCA" w:rsidRDefault="00A2474C" w:rsidP="00D72B79">
      <w:pPr>
        <w:pStyle w:val="3"/>
        <w:jc w:val="both"/>
      </w:pPr>
      <w:r w:rsidRPr="00A2474C">
        <w:t>Destinations</w:t>
      </w:r>
    </w:p>
    <w:p w14:paraId="678A04F1" w14:textId="6CF72CE7" w:rsidR="0019107D" w:rsidRDefault="00A2474C" w:rsidP="00D72B79">
      <w:pPr>
        <w:jc w:val="both"/>
      </w:pPr>
      <w:r w:rsidRPr="00A2474C">
        <w:rPr>
          <w:rStyle w:val="CodeChar"/>
        </w:rPr>
        <w:t xml:space="preserve">Destinations </w:t>
      </w:r>
      <w:r w:rsidR="00480790">
        <w:t xml:space="preserve">can be </w:t>
      </w:r>
      <w:r w:rsidR="007E3496">
        <w:rPr>
          <w:rStyle w:val="CodeChar"/>
        </w:rPr>
        <w:t>Added</w:t>
      </w:r>
      <w:r w:rsidR="00480790">
        <w:t xml:space="preserve"> by </w:t>
      </w:r>
      <w:r w:rsidR="00480790" w:rsidRPr="008378F7">
        <w:rPr>
          <w:rStyle w:val="CodeChar"/>
        </w:rPr>
        <w:t>Users</w:t>
      </w:r>
      <w:r w:rsidR="00480790">
        <w:t>.</w:t>
      </w:r>
      <w:r w:rsidR="00527B66">
        <w:t xml:space="preserve"> All </w:t>
      </w:r>
      <w:r w:rsidR="0006440E">
        <w:t>created</w:t>
      </w:r>
      <w:r w:rsidR="00527B66">
        <w:t xml:space="preserve"> </w:t>
      </w:r>
      <w:r w:rsidRPr="00A2474C">
        <w:rPr>
          <w:rStyle w:val="CodeChar"/>
        </w:rPr>
        <w:t xml:space="preserve">Destinations </w:t>
      </w:r>
      <w:r w:rsidR="00527B66">
        <w:t xml:space="preserve">are visualized on the </w:t>
      </w:r>
      <w:r w:rsidR="00527B66" w:rsidRPr="00980DAE">
        <w:rPr>
          <w:rStyle w:val="CodeChar"/>
        </w:rPr>
        <w:t>Home</w:t>
      </w:r>
      <w:r w:rsidR="00527B66" w:rsidRPr="00C63725">
        <w:t xml:space="preserve"> </w:t>
      </w:r>
      <w:r w:rsidR="00527B66" w:rsidRPr="00980DAE">
        <w:rPr>
          <w:rStyle w:val="CodeChar"/>
        </w:rPr>
        <w:t>Page</w:t>
      </w:r>
      <w:r w:rsidR="00E17DB9">
        <w:t xml:space="preserve">, each one in its separate </w:t>
      </w:r>
      <w:r w:rsidR="00E17DB9" w:rsidRPr="0019107D">
        <w:t>rectangular element</w:t>
      </w:r>
      <w:r w:rsidR="0066008F">
        <w:t>.</w:t>
      </w:r>
      <w:r w:rsidR="0019107D">
        <w:t xml:space="preserve"> </w:t>
      </w:r>
    </w:p>
    <w:p w14:paraId="34EC7AAD" w14:textId="1F117A23" w:rsidR="00CC651F" w:rsidRDefault="00A2474C" w:rsidP="00D72B79">
      <w:pPr>
        <w:jc w:val="both"/>
      </w:pPr>
      <w:r w:rsidRPr="00A2474C">
        <w:rPr>
          <w:rStyle w:val="CodeChar"/>
        </w:rPr>
        <w:t xml:space="preserve">Destinations </w:t>
      </w:r>
      <w:r w:rsidR="00CC651F">
        <w:t xml:space="preserve">are visualized on the </w:t>
      </w:r>
      <w:r w:rsidR="00CC651F" w:rsidRPr="00FE0207">
        <w:rPr>
          <w:rStyle w:val="CodeChar"/>
        </w:rPr>
        <w:t>Home</w:t>
      </w:r>
      <w:r w:rsidR="00CC651F" w:rsidRPr="00503B8F">
        <w:t xml:space="preserve"> </w:t>
      </w:r>
      <w:r w:rsidR="00CC651F" w:rsidRPr="00FE0207">
        <w:rPr>
          <w:rStyle w:val="CodeChar"/>
        </w:rPr>
        <w:t>Page</w:t>
      </w:r>
      <w:r w:rsidR="00CC651F">
        <w:t xml:space="preserve"> </w:t>
      </w:r>
      <w:r w:rsidR="00F54352">
        <w:t>with all their information</w:t>
      </w:r>
      <w:r>
        <w:t xml:space="preserve">, including the </w:t>
      </w:r>
      <w:r w:rsidRPr="00A562F0">
        <w:rPr>
          <w:b/>
          <w:bCs/>
        </w:rPr>
        <w:t>number of</w:t>
      </w:r>
      <w:r w:rsidR="00A562F0" w:rsidRPr="00A562F0">
        <w:rPr>
          <w:b/>
          <w:bCs/>
          <w:lang w:val="bg-BG"/>
        </w:rPr>
        <w:t xml:space="preserve"> available</w:t>
      </w:r>
      <w:r>
        <w:t xml:space="preserve"> tickets they have</w:t>
      </w:r>
      <w:r w:rsidR="00F54352">
        <w:t xml:space="preserve">. </w:t>
      </w:r>
      <w:r>
        <w:t xml:space="preserve">When a destination is added, it starts with </w:t>
      </w:r>
      <w:r w:rsidRPr="00F25225">
        <w:rPr>
          <w:b/>
          <w:bCs/>
        </w:rPr>
        <w:t>zero tickets</w:t>
      </w:r>
      <w:r>
        <w:t>.</w:t>
      </w:r>
      <w:r w:rsidR="00030323">
        <w:t xml:space="preserve"> </w:t>
      </w:r>
    </w:p>
    <w:p w14:paraId="738AE335" w14:textId="19CD69C6" w:rsidR="00F25225" w:rsidRDefault="00F25225" w:rsidP="00D72B79">
      <w:pPr>
        <w:jc w:val="both"/>
      </w:pPr>
      <w:r w:rsidRPr="00A2474C">
        <w:rPr>
          <w:rStyle w:val="CodeChar"/>
        </w:rPr>
        <w:t>Destinations</w:t>
      </w:r>
      <w:r w:rsidR="00852BC7">
        <w:t xml:space="preserve"> are visualized on the </w:t>
      </w:r>
      <w:r w:rsidR="00852BC7" w:rsidRPr="00DA061C">
        <w:rPr>
          <w:rStyle w:val="CodeChar"/>
        </w:rPr>
        <w:t>Home</w:t>
      </w:r>
      <w:r w:rsidR="00852BC7" w:rsidRPr="00152DEB">
        <w:t xml:space="preserve"> </w:t>
      </w:r>
      <w:r w:rsidR="00852BC7" w:rsidRPr="00DA061C">
        <w:rPr>
          <w:rStyle w:val="CodeChar"/>
        </w:rPr>
        <w:t>Page</w:t>
      </w:r>
      <w:r w:rsidR="00D36E4B">
        <w:t xml:space="preserve"> with</w:t>
      </w:r>
      <w:r w:rsidR="0049547C">
        <w:t xml:space="preserve"> </w:t>
      </w:r>
      <w:r>
        <w:t>two</w:t>
      </w:r>
      <w:r w:rsidR="00125B7B">
        <w:t xml:space="preserve"> </w:t>
      </w:r>
      <w:r w:rsidR="0049547C">
        <w:t>button</w:t>
      </w:r>
      <w:r>
        <w:t xml:space="preserve">s </w:t>
      </w:r>
      <w:r w:rsidRPr="00FA6B77">
        <w:rPr>
          <w:rFonts w:ascii="Consolas" w:hAnsi="Consolas"/>
          <w:b/>
          <w:bCs/>
        </w:rPr>
        <w:t>[Add Tickets]</w:t>
      </w:r>
      <w:r>
        <w:t xml:space="preserve"> and </w:t>
      </w:r>
      <w:r w:rsidR="00FA6B77" w:rsidRPr="00FA6B77">
        <w:rPr>
          <w:rFonts w:ascii="Consolas" w:hAnsi="Consolas"/>
          <w:b/>
        </w:rPr>
        <w:t>[Book a Trip</w:t>
      </w:r>
      <w:r w:rsidRPr="00FA6B77">
        <w:rPr>
          <w:rFonts w:ascii="Consolas" w:hAnsi="Consolas"/>
          <w:b/>
        </w:rPr>
        <w:t>]</w:t>
      </w:r>
      <w:r>
        <w:t xml:space="preserve">: </w:t>
      </w:r>
    </w:p>
    <w:p w14:paraId="62761415" w14:textId="616B2391" w:rsidR="0049547C" w:rsidRPr="0049547C" w:rsidRDefault="0049547C" w:rsidP="00D36E4B">
      <w:pPr>
        <w:pStyle w:val="ac"/>
        <w:numPr>
          <w:ilvl w:val="0"/>
          <w:numId w:val="11"/>
        </w:numPr>
        <w:jc w:val="both"/>
        <w:rPr>
          <w:rStyle w:val="CodeChar"/>
          <w:rFonts w:asciiTheme="minorHAnsi" w:hAnsiTheme="minorHAnsi"/>
          <w:b w:val="0"/>
          <w:noProof w:val="0"/>
        </w:rPr>
      </w:pPr>
      <w:r>
        <w:lastRenderedPageBreak/>
        <w:t>The [</w:t>
      </w:r>
      <w:r w:rsidR="00F54352" w:rsidRPr="001B44AF">
        <w:rPr>
          <w:rFonts w:ascii="Consolas" w:hAnsi="Consolas"/>
          <w:b/>
        </w:rPr>
        <w:t xml:space="preserve">Add </w:t>
      </w:r>
      <w:r w:rsidR="00F25225">
        <w:rPr>
          <w:rFonts w:ascii="Consolas" w:hAnsi="Consolas"/>
          <w:b/>
        </w:rPr>
        <w:t>Tickets</w:t>
      </w:r>
      <w:r w:rsidR="00F54352">
        <w:t xml:space="preserve">] </w:t>
      </w:r>
      <w:r w:rsidR="00096AA4">
        <w:t xml:space="preserve">button </w:t>
      </w:r>
      <w:r w:rsidR="00F54352">
        <w:t xml:space="preserve">adds </w:t>
      </w:r>
      <w:r w:rsidR="00F25225">
        <w:t xml:space="preserve">tickets </w:t>
      </w:r>
      <w:r w:rsidR="00F54352">
        <w:t xml:space="preserve">to </w:t>
      </w:r>
      <w:r w:rsidR="00F25225">
        <w:t>the given destination</w:t>
      </w:r>
      <w:r w:rsidR="00F54352">
        <w:t>.</w:t>
      </w:r>
      <w:r w:rsidR="00915CF7">
        <w:rPr>
          <w:lang w:val="bg-BG"/>
        </w:rPr>
        <w:t xml:space="preserve"> А </w:t>
      </w:r>
      <w:r w:rsidR="00915CF7">
        <w:t>user can add a ticket to any destination.</w:t>
      </w:r>
      <w:r w:rsidR="00F25225">
        <w:t xml:space="preserve"> T</w:t>
      </w:r>
      <w:r w:rsidR="00522658">
        <w:t>he t</w:t>
      </w:r>
      <w:r w:rsidR="00F25225">
        <w:t xml:space="preserve">icket has </w:t>
      </w:r>
      <w:r w:rsidR="00C5332F">
        <w:t xml:space="preserve">a </w:t>
      </w:r>
      <w:r w:rsidR="00F25225" w:rsidRPr="00F25225">
        <w:rPr>
          <w:rFonts w:ascii="Consolas" w:hAnsi="Consolas"/>
          <w:b/>
          <w:bCs/>
        </w:rPr>
        <w:t>Price</w:t>
      </w:r>
      <w:r w:rsidR="00F25225">
        <w:t xml:space="preserve"> and </w:t>
      </w:r>
      <w:r w:rsidR="00F25225" w:rsidRPr="00F25225">
        <w:rPr>
          <w:rFonts w:ascii="Consolas" w:hAnsi="Consolas"/>
          <w:b/>
          <w:bCs/>
        </w:rPr>
        <w:t>Tickets count</w:t>
      </w:r>
      <w:r w:rsidR="00DC0E88">
        <w:t>.</w:t>
      </w:r>
      <w:r w:rsidR="00F25225">
        <w:t xml:space="preserve"> </w:t>
      </w:r>
      <w:r w:rsidR="00DC0E88">
        <w:t>U</w:t>
      </w:r>
      <w:r w:rsidR="00F25225">
        <w:t xml:space="preserve">p to </w:t>
      </w:r>
      <w:r w:rsidR="00F25225" w:rsidRPr="00DC0E88">
        <w:rPr>
          <w:b/>
          <w:bCs/>
        </w:rPr>
        <w:t>10 tickets</w:t>
      </w:r>
      <w:r w:rsidR="00F25225">
        <w:t xml:space="preserve"> can be added at a time</w:t>
      </w:r>
      <w:r w:rsidR="00DC0E88">
        <w:t xml:space="preserve"> and the price of tickets should be between </w:t>
      </w:r>
      <w:r w:rsidR="00DC0E88" w:rsidRPr="00596779">
        <w:rPr>
          <w:b/>
          <w:bCs/>
        </w:rPr>
        <w:t>10 and 90</w:t>
      </w:r>
      <w:r w:rsidR="00DC0E88">
        <w:t xml:space="preserve"> euros.</w:t>
      </w:r>
    </w:p>
    <w:p w14:paraId="3B3BB67C" w14:textId="3FCFBE67" w:rsidR="00F54352" w:rsidRDefault="00F54352" w:rsidP="009C74BC">
      <w:pPr>
        <w:pStyle w:val="ac"/>
        <w:numPr>
          <w:ilvl w:val="0"/>
          <w:numId w:val="11"/>
        </w:numPr>
        <w:jc w:val="both"/>
      </w:pPr>
      <w:r>
        <w:t>The [</w:t>
      </w:r>
      <w:r w:rsidR="00F25225">
        <w:rPr>
          <w:rFonts w:ascii="Consolas" w:hAnsi="Consolas"/>
          <w:b/>
        </w:rPr>
        <w:t>Book a Trip</w:t>
      </w:r>
      <w:r>
        <w:t>] button</w:t>
      </w:r>
      <w:r w:rsidR="009C74BC">
        <w:rPr>
          <w:lang w:val="bg-BG"/>
        </w:rPr>
        <w:t xml:space="preserve"> </w:t>
      </w:r>
      <w:r w:rsidR="009C74BC">
        <w:t xml:space="preserve">reserve a ticket for the given destination and adds it to the </w:t>
      </w:r>
      <w:r w:rsidR="009C74BC" w:rsidRPr="00AB09B0">
        <w:rPr>
          <w:rStyle w:val="CodeChar"/>
          <w:rFonts w:asciiTheme="minorHAnsi" w:hAnsiTheme="minorHAnsi"/>
          <w:bCs/>
          <w:noProof w:val="0"/>
        </w:rPr>
        <w:t>user's</w:t>
      </w:r>
      <w:r w:rsidR="009C74BC" w:rsidRPr="00AB09B0">
        <w:rPr>
          <w:rStyle w:val="CodeChar"/>
          <w:rFonts w:asciiTheme="minorHAnsi" w:hAnsiTheme="minorHAnsi"/>
          <w:bCs/>
          <w:noProof w:val="0"/>
          <w:lang w:val="bg-BG"/>
        </w:rPr>
        <w:t xml:space="preserve"> </w:t>
      </w:r>
      <w:r w:rsidR="009C74BC" w:rsidRPr="00AB09B0">
        <w:rPr>
          <w:rStyle w:val="CodeChar"/>
          <w:rFonts w:asciiTheme="minorHAnsi" w:hAnsiTheme="minorHAnsi"/>
          <w:bCs/>
          <w:noProof w:val="0"/>
        </w:rPr>
        <w:t>booked trips</w:t>
      </w:r>
      <w:r w:rsidR="009C74BC">
        <w:t xml:space="preserve">. </w:t>
      </w:r>
      <w:r w:rsidR="00F25225">
        <w:t>When a ticket is added, it is no longer avail</w:t>
      </w:r>
      <w:r w:rsidR="00522658">
        <w:t>abl</w:t>
      </w:r>
      <w:r w:rsidR="00F25225">
        <w:t>e for other users</w:t>
      </w:r>
      <w:r>
        <w:t>.</w:t>
      </w:r>
      <w:r w:rsidR="00F25225">
        <w:t xml:space="preserve"> A user </w:t>
      </w:r>
      <w:r w:rsidR="0076548D" w:rsidRPr="009C74BC">
        <w:rPr>
          <w:b/>
          <w:bCs/>
        </w:rPr>
        <w:t>cannot</w:t>
      </w:r>
      <w:r w:rsidR="00F25225">
        <w:t xml:space="preserve"> book a trip </w:t>
      </w:r>
      <w:r w:rsidR="00522658">
        <w:t>to</w:t>
      </w:r>
      <w:r w:rsidR="00F25225">
        <w:t xml:space="preserve"> </w:t>
      </w:r>
      <w:r w:rsidR="00522658">
        <w:t xml:space="preserve">a </w:t>
      </w:r>
      <w:r w:rsidR="00F25225">
        <w:t>destination without avail</w:t>
      </w:r>
      <w:r w:rsidR="00522658">
        <w:t>abl</w:t>
      </w:r>
      <w:r w:rsidR="00F25225">
        <w:t>e tickets. If the user tr</w:t>
      </w:r>
      <w:r w:rsidR="00522658">
        <w:t>ies</w:t>
      </w:r>
      <w:r w:rsidR="00F25225">
        <w:t xml:space="preserve"> to book a trip for </w:t>
      </w:r>
      <w:r w:rsidR="00522658">
        <w:t xml:space="preserve">a </w:t>
      </w:r>
      <w:r w:rsidR="00F25225">
        <w:t>destination without avail</w:t>
      </w:r>
      <w:r w:rsidR="00522658">
        <w:t>abl</w:t>
      </w:r>
      <w:r w:rsidR="00F25225">
        <w:t xml:space="preserve">e tickets, redirect the user to </w:t>
      </w:r>
      <w:r w:rsidR="00F25225" w:rsidRPr="009C74BC">
        <w:rPr>
          <w:rFonts w:ascii="Consolas" w:hAnsi="Consolas"/>
          <w:b/>
          <w:bCs/>
        </w:rPr>
        <w:t>"Destinations/All"</w:t>
      </w:r>
      <w:r w:rsidR="00DC0E88">
        <w:t>.</w:t>
      </w:r>
      <w:r w:rsidR="00F25225">
        <w:t xml:space="preserve"> </w:t>
      </w:r>
    </w:p>
    <w:p w14:paraId="7CD48B62" w14:textId="77777777" w:rsidR="00443BD8" w:rsidRDefault="00443BD8" w:rsidP="00D72B79">
      <w:pPr>
        <w:pStyle w:val="3"/>
        <w:jc w:val="both"/>
      </w:pPr>
      <w:r>
        <w:t>Redirections</w:t>
      </w:r>
    </w:p>
    <w:p w14:paraId="00F434BA" w14:textId="77777777" w:rsidR="009938FD" w:rsidRDefault="009938FD" w:rsidP="00D72B79">
      <w:pPr>
        <w:pStyle w:val="ac"/>
        <w:numPr>
          <w:ilvl w:val="0"/>
          <w:numId w:val="12"/>
        </w:numPr>
        <w:jc w:val="both"/>
      </w:pPr>
      <w:r>
        <w:t xml:space="preserve">Upon successful </w:t>
      </w:r>
      <w:r w:rsidR="00C42156" w:rsidRPr="00C42156">
        <w:rPr>
          <w:rStyle w:val="CodeChar"/>
        </w:rPr>
        <w:t>R</w:t>
      </w:r>
      <w:r w:rsidRPr="00C42156">
        <w:rPr>
          <w:rStyle w:val="CodeChar"/>
        </w:rPr>
        <w:t>egistration</w:t>
      </w:r>
      <w:r>
        <w:t xml:space="preserve"> of a </w:t>
      </w:r>
      <w:r w:rsidRPr="009245F2">
        <w:rPr>
          <w:rStyle w:val="CodeChar"/>
        </w:rPr>
        <w:t>User</w:t>
      </w:r>
      <w:r w:rsidR="002A0572" w:rsidRPr="002A0572">
        <w:t>,</w:t>
      </w:r>
      <w:r>
        <w:t xml:space="preserve"> you should be redirected to the </w:t>
      </w:r>
      <w:r w:rsidRPr="00833D2B">
        <w:rPr>
          <w:rStyle w:val="CodeChar"/>
        </w:rPr>
        <w:t>Login</w:t>
      </w:r>
      <w:r w:rsidRPr="00D50F97">
        <w:t xml:space="preserve"> </w:t>
      </w:r>
      <w:r w:rsidRPr="00833D2B">
        <w:rPr>
          <w:rStyle w:val="CodeChar"/>
        </w:rPr>
        <w:t>Page</w:t>
      </w:r>
      <w:r>
        <w:t>.</w:t>
      </w:r>
    </w:p>
    <w:p w14:paraId="33977C71" w14:textId="39E5A3AF" w:rsidR="00710380" w:rsidRDefault="00710380" w:rsidP="00D72B79">
      <w:pPr>
        <w:pStyle w:val="ac"/>
        <w:numPr>
          <w:ilvl w:val="0"/>
          <w:numId w:val="12"/>
        </w:numPr>
        <w:jc w:val="both"/>
      </w:pPr>
      <w:r>
        <w:t xml:space="preserve">Upon successful </w:t>
      </w:r>
      <w:r w:rsidR="00C42156" w:rsidRPr="004F2CE7">
        <w:rPr>
          <w:rStyle w:val="CodeChar"/>
        </w:rPr>
        <w:t>Login</w:t>
      </w:r>
      <w:r>
        <w:t xml:space="preserve"> of a </w:t>
      </w:r>
      <w:r w:rsidRPr="00E17D4A">
        <w:rPr>
          <w:rStyle w:val="CodeChar"/>
        </w:rPr>
        <w:t>User</w:t>
      </w:r>
      <w:r>
        <w:t xml:space="preserve">, you should be redirected to the </w:t>
      </w:r>
      <w:r w:rsidR="00B9565A" w:rsidRPr="00B9565A">
        <w:rPr>
          <w:rFonts w:ascii="Consolas" w:hAnsi="Consolas"/>
          <w:b/>
          <w:bCs/>
        </w:rPr>
        <w:t>/Destinations/All</w:t>
      </w:r>
      <w:r>
        <w:t>.</w:t>
      </w:r>
    </w:p>
    <w:p w14:paraId="558DCFB8" w14:textId="6216CE84" w:rsidR="00064B34" w:rsidRDefault="00303E57" w:rsidP="00D72B79">
      <w:pPr>
        <w:pStyle w:val="ac"/>
        <w:numPr>
          <w:ilvl w:val="0"/>
          <w:numId w:val="12"/>
        </w:numPr>
        <w:jc w:val="both"/>
      </w:pPr>
      <w:r>
        <w:t xml:space="preserve">Upon successful </w:t>
      </w:r>
      <w:r w:rsidR="000A7730">
        <w:rPr>
          <w:rStyle w:val="CodeChar"/>
        </w:rPr>
        <w:t>Adding</w:t>
      </w:r>
      <w:r>
        <w:t xml:space="preserve"> of a </w:t>
      </w:r>
      <w:bookmarkStart w:id="4" w:name="_Hlk96866854"/>
      <w:r w:rsidR="00B9565A" w:rsidRPr="00B9565A">
        <w:rPr>
          <w:rStyle w:val="CodeChar"/>
        </w:rPr>
        <w:t>Destinations</w:t>
      </w:r>
      <w:bookmarkEnd w:id="4"/>
      <w:r w:rsidR="00E279F4" w:rsidRPr="00E279F4">
        <w:t>,</w:t>
      </w:r>
      <w:r>
        <w:t xml:space="preserve"> you should be redirected to the</w:t>
      </w:r>
      <w:r w:rsidR="006D0ACF">
        <w:t xml:space="preserve"> </w:t>
      </w:r>
      <w:r w:rsidR="00B9565A" w:rsidRPr="00B9565A">
        <w:rPr>
          <w:rFonts w:ascii="Consolas" w:hAnsi="Consolas"/>
          <w:b/>
          <w:bCs/>
        </w:rPr>
        <w:t>/Destinations/All</w:t>
      </w:r>
      <w:r>
        <w:t>.</w:t>
      </w:r>
    </w:p>
    <w:p w14:paraId="3C66B4ED" w14:textId="59EEE079" w:rsidR="007F11D8" w:rsidRDefault="001F745A" w:rsidP="00D72B79">
      <w:pPr>
        <w:pStyle w:val="ac"/>
        <w:numPr>
          <w:ilvl w:val="0"/>
          <w:numId w:val="12"/>
        </w:numPr>
        <w:jc w:val="both"/>
      </w:pPr>
      <w:r>
        <w:t xml:space="preserve">Upon successful </w:t>
      </w:r>
      <w:r w:rsidR="000A7730" w:rsidRPr="000A7730">
        <w:rPr>
          <w:rStyle w:val="CodeChar"/>
        </w:rPr>
        <w:t>Create</w:t>
      </w:r>
      <w:r w:rsidR="008F1259" w:rsidRPr="00F54352">
        <w:t xml:space="preserve"> </w:t>
      </w:r>
      <w:r w:rsidR="000A7730">
        <w:rPr>
          <w:rStyle w:val="CodeChar"/>
        </w:rPr>
        <w:t>Tickets</w:t>
      </w:r>
      <w:r w:rsidR="00F54352" w:rsidRPr="00F54352">
        <w:t xml:space="preserve"> to the </w:t>
      </w:r>
      <w:r w:rsidR="000A7730" w:rsidRPr="000A7730">
        <w:rPr>
          <w:rStyle w:val="CodeChar"/>
        </w:rPr>
        <w:t>Destinations</w:t>
      </w:r>
      <w:r w:rsidR="00BF37F8" w:rsidRPr="00F54352">
        <w:t>,</w:t>
      </w:r>
      <w:r w:rsidRPr="00F54352">
        <w:t xml:space="preserve"> </w:t>
      </w:r>
      <w:r w:rsidR="000A7730">
        <w:t xml:space="preserve">the user </w:t>
      </w:r>
      <w:r>
        <w:t xml:space="preserve">should be redirected to </w:t>
      </w:r>
      <w:r w:rsidR="00F257F0">
        <w:t>the</w:t>
      </w:r>
      <w:r w:rsidR="00D26404">
        <w:t xml:space="preserve"> </w:t>
      </w:r>
      <w:r w:rsidR="000A7730" w:rsidRPr="000A7730">
        <w:rPr>
          <w:rFonts w:ascii="Consolas" w:hAnsi="Consolas"/>
          <w:b/>
          <w:bCs/>
          <w:lang w:val="bg-BG"/>
        </w:rPr>
        <w:t>/Destinations/All</w:t>
      </w:r>
      <w:r>
        <w:t>.</w:t>
      </w:r>
    </w:p>
    <w:p w14:paraId="470E0A3F" w14:textId="0C8C6FED" w:rsidR="00463FFA" w:rsidRDefault="00463FFA" w:rsidP="00463FFA">
      <w:pPr>
        <w:pStyle w:val="ac"/>
        <w:numPr>
          <w:ilvl w:val="0"/>
          <w:numId w:val="12"/>
        </w:numPr>
        <w:jc w:val="both"/>
      </w:pPr>
      <w:r>
        <w:t xml:space="preserve">Upon successful </w:t>
      </w:r>
      <w:r>
        <w:rPr>
          <w:rStyle w:val="CodeChar"/>
        </w:rPr>
        <w:t>Book Trip</w:t>
      </w:r>
      <w:r w:rsidR="00C53106">
        <w:rPr>
          <w:b/>
        </w:rPr>
        <w:t xml:space="preserve">, </w:t>
      </w:r>
      <w:r w:rsidRPr="00F54352">
        <w:t>the</w:t>
      </w:r>
      <w:r w:rsidRPr="00C53106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="00C53106" w:rsidRPr="00C53106">
        <w:rPr>
          <w:rStyle w:val="CodeChar"/>
          <w:rFonts w:asciiTheme="minorHAnsi" w:hAnsiTheme="minorHAnsi" w:cstheme="minorHAnsi"/>
          <w:b w:val="0"/>
          <w:bCs/>
        </w:rPr>
        <w:t>user</w:t>
      </w:r>
      <w:r w:rsidRPr="00C53106">
        <w:rPr>
          <w:rFonts w:cstheme="minorHAnsi"/>
          <w:b/>
          <w:bCs/>
        </w:rPr>
        <w:t xml:space="preserve"> </w:t>
      </w:r>
      <w:r>
        <w:t xml:space="preserve">should be redirected to the </w:t>
      </w:r>
      <w:r w:rsidRPr="00463FFA">
        <w:rPr>
          <w:rFonts w:ascii="Consolas" w:hAnsi="Consolas"/>
          <w:b/>
          <w:bCs/>
        </w:rPr>
        <w:t>/Destinations/All</w:t>
      </w:r>
      <w:r>
        <w:t>.</w:t>
      </w:r>
    </w:p>
    <w:p w14:paraId="33D8D437" w14:textId="56FF4800" w:rsidR="003B5430" w:rsidRDefault="003B5430" w:rsidP="00F54352">
      <w:pPr>
        <w:pStyle w:val="ac"/>
        <w:numPr>
          <w:ilvl w:val="0"/>
          <w:numId w:val="12"/>
        </w:numPr>
        <w:jc w:val="both"/>
      </w:pPr>
      <w:r>
        <w:t xml:space="preserve">If a </w:t>
      </w:r>
      <w:r w:rsidRPr="003B5430">
        <w:rPr>
          <w:rStyle w:val="CodeChar"/>
        </w:rPr>
        <w:t>User</w:t>
      </w:r>
      <w:r>
        <w:t xml:space="preserve"> tries to </w:t>
      </w:r>
      <w:r w:rsidRPr="003B5430">
        <w:rPr>
          <w:b/>
        </w:rPr>
        <w:t>add</w:t>
      </w:r>
      <w:r>
        <w:t xml:space="preserve"> </w:t>
      </w:r>
      <w:r w:rsidR="00463FFA">
        <w:t>a Ticket to Destination, which does not have any available tickets</w:t>
      </w:r>
      <w:r>
        <w:t xml:space="preserve">, they should be redirected to </w:t>
      </w:r>
      <w:r w:rsidR="00463FFA" w:rsidRPr="00463FFA">
        <w:rPr>
          <w:rStyle w:val="CodeChar"/>
        </w:rPr>
        <w:t xml:space="preserve">/Destinations/All </w:t>
      </w:r>
      <w:r>
        <w:t>(or just a page refresh).</w:t>
      </w:r>
    </w:p>
    <w:p w14:paraId="190C008A" w14:textId="25F2BAD4" w:rsidR="008829E1" w:rsidRDefault="008829E1" w:rsidP="008829E1">
      <w:pPr>
        <w:pStyle w:val="ac"/>
        <w:numPr>
          <w:ilvl w:val="0"/>
          <w:numId w:val="12"/>
        </w:numPr>
        <w:jc w:val="both"/>
      </w:pPr>
      <w:r>
        <w:t xml:space="preserve">Upon successful </w:t>
      </w:r>
      <w:r>
        <w:rPr>
          <w:rStyle w:val="CodeChar"/>
        </w:rPr>
        <w:t>Logout</w:t>
      </w:r>
      <w:r>
        <w:t xml:space="preserve"> of a </w:t>
      </w:r>
      <w:r w:rsidRPr="009245F2">
        <w:rPr>
          <w:rStyle w:val="CodeChar"/>
        </w:rPr>
        <w:t>User</w:t>
      </w:r>
      <w:r w:rsidRPr="002A0572">
        <w:t>,</w:t>
      </w:r>
      <w:r>
        <w:t xml:space="preserve"> you should be redirected to the </w:t>
      </w:r>
      <w:r>
        <w:rPr>
          <w:rStyle w:val="CodeChar"/>
        </w:rPr>
        <w:t>Index</w:t>
      </w:r>
      <w:r w:rsidRPr="00D50F97">
        <w:t xml:space="preserve"> </w:t>
      </w:r>
      <w:r w:rsidRPr="00833D2B">
        <w:rPr>
          <w:rStyle w:val="CodeChar"/>
        </w:rPr>
        <w:t>Page</w:t>
      </w:r>
      <w:r>
        <w:t>.</w:t>
      </w:r>
    </w:p>
    <w:p w14:paraId="20521873" w14:textId="77777777" w:rsidR="00D36E4B" w:rsidRDefault="00D809EC" w:rsidP="00F54352">
      <w:pPr>
        <w:pStyle w:val="ac"/>
        <w:numPr>
          <w:ilvl w:val="0"/>
          <w:numId w:val="12"/>
        </w:numPr>
        <w:jc w:val="both"/>
      </w:pPr>
      <w:r>
        <w:t xml:space="preserve">If any of the </w:t>
      </w:r>
      <w:r w:rsidRPr="00D809EC">
        <w:rPr>
          <w:b/>
        </w:rPr>
        <w:t>validations</w:t>
      </w:r>
      <w:r>
        <w:t xml:space="preserve"> in the POST forms </w:t>
      </w:r>
      <w:r w:rsidRPr="00D809EC">
        <w:rPr>
          <w:b/>
        </w:rPr>
        <w:t>don’t pass</w:t>
      </w:r>
      <w:r>
        <w:t xml:space="preserve">, </w:t>
      </w:r>
      <w:r w:rsidRPr="00D809EC">
        <w:rPr>
          <w:b/>
        </w:rPr>
        <w:t>redirect</w:t>
      </w:r>
      <w:r>
        <w:t xml:space="preserve"> to the </w:t>
      </w:r>
      <w:r w:rsidRPr="00D809EC">
        <w:rPr>
          <w:b/>
        </w:rPr>
        <w:t>same page</w:t>
      </w:r>
      <w:r>
        <w:t xml:space="preserve"> (</w:t>
      </w:r>
      <w:r w:rsidRPr="00D809EC">
        <w:rPr>
          <w:b/>
        </w:rPr>
        <w:t>reload/refresh</w:t>
      </w:r>
      <w:r>
        <w:t xml:space="preserve"> it).</w:t>
      </w:r>
    </w:p>
    <w:p w14:paraId="0880BEC9" w14:textId="77777777" w:rsidR="00DA4F05" w:rsidRDefault="00DA4F05" w:rsidP="00D72B79">
      <w:pPr>
        <w:pStyle w:val="2"/>
        <w:jc w:val="both"/>
      </w:pPr>
      <w:r>
        <w:t>Security</w:t>
      </w:r>
    </w:p>
    <w:p w14:paraId="4E23D1AD" w14:textId="77777777" w:rsidR="00DA4F05" w:rsidRDefault="00DA4F05" w:rsidP="00D72B79">
      <w:pPr>
        <w:jc w:val="both"/>
      </w:pPr>
      <w:r>
        <w:t xml:space="preserve">The </w:t>
      </w:r>
      <w:r w:rsidRPr="00C8235F">
        <w:rPr>
          <w:rStyle w:val="CodeChar"/>
        </w:rPr>
        <w:t>Security</w:t>
      </w:r>
      <w:r w:rsidRPr="008C5872">
        <w:t xml:space="preserve"> </w:t>
      </w:r>
      <w:r w:rsidR="00705F37" w:rsidRPr="00CD11E9">
        <w:t>section</w:t>
      </w:r>
      <w:r>
        <w:t xml:space="preserve"> mainly </w:t>
      </w:r>
      <w:r w:rsidR="0060438C">
        <w:t xml:space="preserve">describes </w:t>
      </w:r>
      <w:r>
        <w:t>access requirements. Configurations about which users can access specific functionaliti</w:t>
      </w:r>
      <w:r w:rsidR="00D72B79">
        <w:t>es and pages:</w:t>
      </w:r>
    </w:p>
    <w:p w14:paraId="4F2FBD94" w14:textId="5A6A8DE0" w:rsidR="00DA4F05" w:rsidRDefault="00DA4F05" w:rsidP="00D72B79">
      <w:pPr>
        <w:pStyle w:val="ac"/>
        <w:numPr>
          <w:ilvl w:val="0"/>
          <w:numId w:val="5"/>
        </w:numPr>
        <w:jc w:val="both"/>
      </w:pPr>
      <w:r w:rsidRPr="00D0715D">
        <w:rPr>
          <w:rStyle w:val="CodeChar"/>
        </w:rPr>
        <w:t>Guest</w:t>
      </w:r>
      <w:r>
        <w:t xml:space="preserve"> (not logged in) users can access </w:t>
      </w:r>
      <w:r w:rsidR="00125B7B">
        <w:t xml:space="preserve">the </w:t>
      </w:r>
      <w:r w:rsidRPr="00D0715D">
        <w:rPr>
          <w:rStyle w:val="CodeChar"/>
        </w:rPr>
        <w:t>Index</w:t>
      </w:r>
      <w:r>
        <w:t xml:space="preserve"> page.</w:t>
      </w:r>
    </w:p>
    <w:p w14:paraId="7588A789" w14:textId="44D1B4B3" w:rsidR="00DA4F05" w:rsidRDefault="00DA4F05" w:rsidP="00D72B79">
      <w:pPr>
        <w:pStyle w:val="ac"/>
        <w:numPr>
          <w:ilvl w:val="0"/>
          <w:numId w:val="5"/>
        </w:numPr>
        <w:jc w:val="both"/>
      </w:pPr>
      <w:r w:rsidRPr="00D0715D">
        <w:rPr>
          <w:rStyle w:val="CodeChar"/>
        </w:rPr>
        <w:t>Guest</w:t>
      </w:r>
      <w:r>
        <w:t xml:space="preserve"> (not logged in) users can access </w:t>
      </w:r>
      <w:r w:rsidR="00125B7B">
        <w:t xml:space="preserve">the </w:t>
      </w:r>
      <w:r w:rsidRPr="00D0715D">
        <w:rPr>
          <w:rStyle w:val="CodeChar"/>
        </w:rPr>
        <w:t>Login</w:t>
      </w:r>
      <w:r>
        <w:t xml:space="preserve"> page.</w:t>
      </w:r>
    </w:p>
    <w:p w14:paraId="16902BA2" w14:textId="3C0E0734" w:rsidR="00DA4F05" w:rsidRDefault="00DA4F05" w:rsidP="00D72B79">
      <w:pPr>
        <w:pStyle w:val="ac"/>
        <w:numPr>
          <w:ilvl w:val="0"/>
          <w:numId w:val="5"/>
        </w:numPr>
        <w:jc w:val="both"/>
      </w:pPr>
      <w:r w:rsidRPr="00D0715D">
        <w:rPr>
          <w:rStyle w:val="CodeChar"/>
        </w:rPr>
        <w:t>Guest</w:t>
      </w:r>
      <w:r>
        <w:t xml:space="preserve"> (not logged in) users can access </w:t>
      </w:r>
      <w:r w:rsidR="00125B7B">
        <w:t xml:space="preserve">the </w:t>
      </w:r>
      <w:r w:rsidRPr="00D0715D">
        <w:rPr>
          <w:rStyle w:val="CodeChar"/>
        </w:rPr>
        <w:t>Register</w:t>
      </w:r>
      <w:r>
        <w:t xml:space="preserve"> page.</w:t>
      </w:r>
    </w:p>
    <w:p w14:paraId="33E698E1" w14:textId="77777777" w:rsidR="00F54352" w:rsidRDefault="00F54352" w:rsidP="00D72B79">
      <w:pPr>
        <w:pStyle w:val="ac"/>
        <w:numPr>
          <w:ilvl w:val="0"/>
          <w:numId w:val="5"/>
        </w:numPr>
        <w:jc w:val="both"/>
      </w:pPr>
      <w:r>
        <w:rPr>
          <w:rStyle w:val="CodeChar"/>
        </w:rPr>
        <w:t>Guests</w:t>
      </w:r>
      <w:r w:rsidRPr="00C17F86">
        <w:t xml:space="preserve"> (</w:t>
      </w:r>
      <w:r>
        <w:t xml:space="preserve">not </w:t>
      </w:r>
      <w:r w:rsidRPr="00C17F86">
        <w:t xml:space="preserve">logged in) cannot access </w:t>
      </w:r>
      <w:r>
        <w:rPr>
          <w:rStyle w:val="CodeChar"/>
        </w:rPr>
        <w:t>Users-only</w:t>
      </w:r>
      <w:r w:rsidRPr="00C14007">
        <w:t xml:space="preserve"> pages.</w:t>
      </w:r>
    </w:p>
    <w:p w14:paraId="3083BDF7" w14:textId="77777777" w:rsidR="00DA4F05" w:rsidRDefault="00DA4F05" w:rsidP="00D72B79">
      <w:pPr>
        <w:pStyle w:val="ac"/>
        <w:numPr>
          <w:ilvl w:val="0"/>
          <w:numId w:val="5"/>
        </w:numPr>
        <w:jc w:val="both"/>
      </w:pPr>
      <w:r>
        <w:rPr>
          <w:rStyle w:val="CodeChar"/>
        </w:rPr>
        <w:t>Users</w:t>
      </w:r>
      <w:r w:rsidRPr="00C17F86">
        <w:t xml:space="preserve"> (logged in) cannot access </w:t>
      </w:r>
      <w:r>
        <w:rPr>
          <w:rStyle w:val="CodeChar"/>
        </w:rPr>
        <w:t>Guest</w:t>
      </w:r>
      <w:r w:rsidRPr="00C14007">
        <w:t xml:space="preserve"> pages.</w:t>
      </w:r>
    </w:p>
    <w:p w14:paraId="491B787C" w14:textId="1DFA0BDD" w:rsidR="00DA4F05" w:rsidRDefault="00DA4F05" w:rsidP="00D72B79">
      <w:pPr>
        <w:pStyle w:val="ac"/>
        <w:numPr>
          <w:ilvl w:val="0"/>
          <w:numId w:val="5"/>
        </w:numPr>
        <w:jc w:val="both"/>
      </w:pPr>
      <w:r w:rsidRPr="00D0715D">
        <w:rPr>
          <w:rStyle w:val="CodeChar"/>
        </w:rPr>
        <w:t>Users</w:t>
      </w:r>
      <w:r>
        <w:t xml:space="preserve"> (logged in) can access </w:t>
      </w:r>
      <w:r w:rsidR="00125B7B">
        <w:t xml:space="preserve">the </w:t>
      </w:r>
      <w:r w:rsidR="007D11F8" w:rsidRPr="007D11F8">
        <w:rPr>
          <w:rStyle w:val="CodeChar"/>
        </w:rPr>
        <w:t>Destinations</w:t>
      </w:r>
      <w:r w:rsidR="00FC4DAE" w:rsidRPr="00FC4DAE">
        <w:rPr>
          <w:rStyle w:val="CodeChar"/>
        </w:rPr>
        <w:t xml:space="preserve"> </w:t>
      </w:r>
      <w:r w:rsidR="00F54352">
        <w:rPr>
          <w:rStyle w:val="CodeChar"/>
        </w:rPr>
        <w:t>A</w:t>
      </w:r>
      <w:r w:rsidR="007D11F8">
        <w:rPr>
          <w:rStyle w:val="CodeChar"/>
        </w:rPr>
        <w:t>ll</w:t>
      </w:r>
      <w:r w:rsidRPr="00E62E0C">
        <w:t xml:space="preserve"> </w:t>
      </w:r>
      <w:r>
        <w:t>page</w:t>
      </w:r>
      <w:r w:rsidR="006D12C8">
        <w:t xml:space="preserve"> and </w:t>
      </w:r>
      <w:r w:rsidR="00C5332F">
        <w:t xml:space="preserve">its </w:t>
      </w:r>
      <w:r w:rsidR="006D12C8">
        <w:t>funct</w:t>
      </w:r>
      <w:r w:rsidR="00E516BB">
        <w:t>io</w:t>
      </w:r>
      <w:r w:rsidR="006D12C8">
        <w:t>nality</w:t>
      </w:r>
      <w:r>
        <w:t>.</w:t>
      </w:r>
    </w:p>
    <w:p w14:paraId="3DE9F906" w14:textId="21D300B2" w:rsidR="00DA4F05" w:rsidRDefault="00DA4F05" w:rsidP="00D72B79">
      <w:pPr>
        <w:pStyle w:val="ac"/>
        <w:numPr>
          <w:ilvl w:val="0"/>
          <w:numId w:val="5"/>
        </w:numPr>
        <w:jc w:val="both"/>
      </w:pPr>
      <w:r w:rsidRPr="00D0715D">
        <w:rPr>
          <w:rStyle w:val="CodeChar"/>
        </w:rPr>
        <w:t>Users</w:t>
      </w:r>
      <w:r>
        <w:t xml:space="preserve"> (logged in) can access </w:t>
      </w:r>
      <w:r w:rsidR="00125B7B">
        <w:t xml:space="preserve">the </w:t>
      </w:r>
      <w:r w:rsidR="007D11F8" w:rsidRPr="007D11F8">
        <w:rPr>
          <w:rStyle w:val="CodeChar"/>
        </w:rPr>
        <w:t>Destinations</w:t>
      </w:r>
      <w:r w:rsidR="00FC4DAE" w:rsidRPr="00FC4DAE">
        <w:rPr>
          <w:rStyle w:val="CodeChar"/>
        </w:rPr>
        <w:t xml:space="preserve"> </w:t>
      </w:r>
      <w:r w:rsidR="007D11F8" w:rsidRPr="007D11F8">
        <w:rPr>
          <w:rStyle w:val="CodeChar"/>
        </w:rPr>
        <w:t>Add</w:t>
      </w:r>
      <w:r w:rsidRPr="00115E40">
        <w:t xml:space="preserve"> </w:t>
      </w:r>
      <w:r w:rsidR="00C5332F">
        <w:t xml:space="preserve">the </w:t>
      </w:r>
      <w:r w:rsidR="009603FF" w:rsidRPr="00DF10A9">
        <w:t>page</w:t>
      </w:r>
      <w:r w:rsidR="007D11F8">
        <w:t xml:space="preserve"> and </w:t>
      </w:r>
      <w:r w:rsidR="00C5332F">
        <w:t xml:space="preserve">its </w:t>
      </w:r>
      <w:r w:rsidR="007D11F8">
        <w:t>functionality.</w:t>
      </w:r>
    </w:p>
    <w:p w14:paraId="54033C10" w14:textId="12670A80" w:rsidR="002A5454" w:rsidRDefault="00F54352" w:rsidP="00F54352">
      <w:pPr>
        <w:pStyle w:val="ac"/>
        <w:numPr>
          <w:ilvl w:val="0"/>
          <w:numId w:val="5"/>
        </w:numPr>
        <w:jc w:val="both"/>
      </w:pPr>
      <w:r w:rsidRPr="00D0715D">
        <w:rPr>
          <w:rStyle w:val="CodeChar"/>
        </w:rPr>
        <w:t>Users</w:t>
      </w:r>
      <w:r>
        <w:t xml:space="preserve"> (logged in) can access </w:t>
      </w:r>
      <w:r w:rsidR="00125B7B">
        <w:t xml:space="preserve">the </w:t>
      </w:r>
      <w:r w:rsidR="007D11F8">
        <w:rPr>
          <w:rStyle w:val="CodeChar"/>
        </w:rPr>
        <w:t>Tickets Create</w:t>
      </w:r>
      <w:r w:rsidR="00FC4DAE" w:rsidRPr="00FC4DAE">
        <w:rPr>
          <w:rStyle w:val="CodeChar"/>
        </w:rPr>
        <w:t xml:space="preserve"> </w:t>
      </w:r>
      <w:r w:rsidRPr="00DF10A9">
        <w:t>page</w:t>
      </w:r>
      <w:r w:rsidR="007D11F8">
        <w:t xml:space="preserve"> and </w:t>
      </w:r>
      <w:r w:rsidR="00C5332F">
        <w:t xml:space="preserve">its </w:t>
      </w:r>
      <w:r w:rsidR="007D11F8">
        <w:t>functionality.</w:t>
      </w:r>
    </w:p>
    <w:p w14:paraId="389FC371" w14:textId="1BC1E399" w:rsidR="007D11F8" w:rsidRDefault="007D11F8" w:rsidP="007D11F8">
      <w:pPr>
        <w:pStyle w:val="ac"/>
        <w:numPr>
          <w:ilvl w:val="0"/>
          <w:numId w:val="5"/>
        </w:numPr>
        <w:jc w:val="both"/>
      </w:pPr>
      <w:r w:rsidRPr="00D0715D">
        <w:rPr>
          <w:rStyle w:val="CodeChar"/>
        </w:rPr>
        <w:t>Users</w:t>
      </w:r>
      <w:r>
        <w:t xml:space="preserve"> (logged in) can access the </w:t>
      </w:r>
      <w:r w:rsidRPr="007D11F8">
        <w:rPr>
          <w:rStyle w:val="CodeChar"/>
        </w:rPr>
        <w:t>Tickets</w:t>
      </w:r>
      <w:r>
        <w:rPr>
          <w:rStyle w:val="CodeChar"/>
        </w:rPr>
        <w:t xml:space="preserve"> </w:t>
      </w:r>
      <w:r w:rsidRPr="007D11F8">
        <w:rPr>
          <w:rStyle w:val="CodeChar"/>
        </w:rPr>
        <w:t>MyTickets</w:t>
      </w:r>
      <w:r w:rsidRPr="00FC4DAE">
        <w:rPr>
          <w:rStyle w:val="CodeChar"/>
        </w:rPr>
        <w:t xml:space="preserve"> </w:t>
      </w:r>
      <w:r w:rsidRPr="00DF10A9">
        <w:t>page</w:t>
      </w:r>
      <w:r>
        <w:t>.</w:t>
      </w:r>
    </w:p>
    <w:p w14:paraId="1B240656" w14:textId="77777777" w:rsidR="00DA4F05" w:rsidRDefault="00DA4F05" w:rsidP="00D72B79">
      <w:pPr>
        <w:pStyle w:val="ac"/>
        <w:numPr>
          <w:ilvl w:val="0"/>
          <w:numId w:val="5"/>
        </w:numPr>
        <w:jc w:val="both"/>
      </w:pPr>
      <w:r w:rsidRPr="00D0715D">
        <w:rPr>
          <w:rStyle w:val="CodeChar"/>
        </w:rPr>
        <w:t>Users</w:t>
      </w:r>
      <w:r>
        <w:t xml:space="preserve"> (logged in) can access </w:t>
      </w:r>
      <w:r w:rsidRPr="00D0715D">
        <w:rPr>
          <w:rStyle w:val="CodeChar"/>
        </w:rPr>
        <w:t>Logout</w:t>
      </w:r>
      <w:r>
        <w:t xml:space="preserve"> functionality.</w:t>
      </w:r>
    </w:p>
    <w:p w14:paraId="5013C085" w14:textId="77777777" w:rsidR="00DA4F05" w:rsidRDefault="00AA7326" w:rsidP="00D72B79">
      <w:pPr>
        <w:pStyle w:val="2"/>
        <w:jc w:val="both"/>
      </w:pPr>
      <w:r>
        <w:t>Code Quality</w:t>
      </w:r>
    </w:p>
    <w:p w14:paraId="20CD9FC3" w14:textId="77777777" w:rsidR="00D26404" w:rsidRDefault="001E76ED" w:rsidP="00566B7B">
      <w:pPr>
        <w:jc w:val="both"/>
      </w:pPr>
      <w:r>
        <w:t>Make sure you provide the best architecture possible. Structure your code into different classes, follow the principles of high-quality code (</w:t>
      </w:r>
      <w:r w:rsidR="00CB080E" w:rsidRPr="00CB080E">
        <w:rPr>
          <w:b/>
        </w:rPr>
        <w:t>SOLID</w:t>
      </w:r>
      <w:r>
        <w:t xml:space="preserve">). You will be scored for the </w:t>
      </w:r>
      <w:r w:rsidRPr="00695AAA">
        <w:rPr>
          <w:rStyle w:val="CodeChar"/>
        </w:rPr>
        <w:t>Code</w:t>
      </w:r>
      <w:r w:rsidRPr="00115F85">
        <w:t xml:space="preserve"> </w:t>
      </w:r>
      <w:r w:rsidRPr="00695AAA">
        <w:rPr>
          <w:rStyle w:val="CodeChar"/>
        </w:rPr>
        <w:t>Quality</w:t>
      </w:r>
      <w:r>
        <w:t xml:space="preserve"> and </w:t>
      </w:r>
      <w:r w:rsidRPr="00695AAA">
        <w:rPr>
          <w:rStyle w:val="CodeChar"/>
        </w:rPr>
        <w:t>Architecture</w:t>
      </w:r>
      <w:r>
        <w:t xml:space="preserve"> of your project.</w:t>
      </w:r>
    </w:p>
    <w:p w14:paraId="21E7831E" w14:textId="5BC3C32B" w:rsidR="0050500F" w:rsidRPr="0050500F" w:rsidRDefault="00BA377F" w:rsidP="0050500F">
      <w:pPr>
        <w:pStyle w:val="2"/>
        <w:jc w:val="both"/>
      </w:pPr>
      <w:r>
        <w:lastRenderedPageBreak/>
        <w:t>Scoring</w:t>
      </w:r>
    </w:p>
    <w:p w14:paraId="633647D6" w14:textId="77777777" w:rsidR="00D26404" w:rsidRDefault="00D26404" w:rsidP="00D72B79">
      <w:pPr>
        <w:pStyle w:val="3"/>
        <w:jc w:val="both"/>
        <w:rPr>
          <w:noProof/>
          <w:lang w:val="bg-BG"/>
        </w:rPr>
      </w:pPr>
      <w:r w:rsidRPr="00121195">
        <w:rPr>
          <w:noProof/>
          <w:lang w:val="bg-BG"/>
        </w:rPr>
        <w:t xml:space="preserve">Database Requirements – </w:t>
      </w:r>
      <w:r>
        <w:rPr>
          <w:noProof/>
        </w:rPr>
        <w:t>10</w:t>
      </w:r>
      <w:r w:rsidRPr="00121195">
        <w:rPr>
          <w:noProof/>
          <w:lang w:val="bg-BG"/>
        </w:rPr>
        <w:t xml:space="preserve"> points.</w:t>
      </w:r>
    </w:p>
    <w:p w14:paraId="346ED441" w14:textId="77777777" w:rsidR="00D26404" w:rsidRDefault="00D26404" w:rsidP="00D72B79">
      <w:pPr>
        <w:pStyle w:val="3"/>
        <w:jc w:val="both"/>
        <w:rPr>
          <w:noProof/>
          <w:lang w:val="bg-BG"/>
        </w:rPr>
      </w:pPr>
      <w:r>
        <w:t xml:space="preserve">Template </w:t>
      </w:r>
      <w:r w:rsidRPr="00121195">
        <w:rPr>
          <w:noProof/>
          <w:lang w:val="bg-BG"/>
        </w:rPr>
        <w:t xml:space="preserve">Requirements – </w:t>
      </w:r>
      <w:r>
        <w:rPr>
          <w:noProof/>
        </w:rPr>
        <w:t>10</w:t>
      </w:r>
      <w:r w:rsidRPr="00121195">
        <w:rPr>
          <w:noProof/>
          <w:lang w:val="bg-BG"/>
        </w:rPr>
        <w:t xml:space="preserve"> points.</w:t>
      </w:r>
    </w:p>
    <w:p w14:paraId="1AD19097" w14:textId="77777777" w:rsidR="00D26404" w:rsidRPr="004F20D0" w:rsidRDefault="00D26404" w:rsidP="00D72B79">
      <w:pPr>
        <w:pStyle w:val="3"/>
        <w:jc w:val="both"/>
        <w:rPr>
          <w:noProof/>
          <w:lang w:val="bg-BG"/>
        </w:rPr>
      </w:pPr>
      <w:r w:rsidRPr="00121195">
        <w:rPr>
          <w:noProof/>
          <w:lang w:val="bg-BG"/>
        </w:rPr>
        <w:t>Functional</w:t>
      </w:r>
      <w:r>
        <w:rPr>
          <w:noProof/>
          <w:lang w:val="en-GB"/>
        </w:rPr>
        <w:t>ity</w:t>
      </w:r>
      <w:r w:rsidRPr="00121195">
        <w:rPr>
          <w:noProof/>
          <w:lang w:val="bg-BG"/>
        </w:rPr>
        <w:t xml:space="preserve"> – </w:t>
      </w:r>
      <w:r w:rsidR="008F1259">
        <w:rPr>
          <w:noProof/>
        </w:rPr>
        <w:t>5</w:t>
      </w:r>
      <w:r>
        <w:rPr>
          <w:noProof/>
        </w:rPr>
        <w:t>0</w:t>
      </w:r>
      <w:r w:rsidRPr="00121195">
        <w:rPr>
          <w:noProof/>
          <w:lang w:val="bg-BG"/>
        </w:rPr>
        <w:t xml:space="preserve"> points.</w:t>
      </w:r>
    </w:p>
    <w:p w14:paraId="74A4B590" w14:textId="77777777" w:rsidR="00D26404" w:rsidRPr="005514E1" w:rsidRDefault="00D26404" w:rsidP="00D72B79">
      <w:pPr>
        <w:pStyle w:val="3"/>
        <w:jc w:val="both"/>
        <w:rPr>
          <w:noProof/>
          <w:lang w:val="bg-BG"/>
        </w:rPr>
      </w:pPr>
      <w:r w:rsidRPr="00121195">
        <w:rPr>
          <w:noProof/>
          <w:lang w:val="bg-BG"/>
        </w:rPr>
        <w:t>Security</w:t>
      </w:r>
      <w:r>
        <w:rPr>
          <w:noProof/>
          <w:lang w:val="en-GB"/>
        </w:rPr>
        <w:t xml:space="preserve"> </w:t>
      </w:r>
      <w:r w:rsidRPr="00121195">
        <w:rPr>
          <w:noProof/>
          <w:lang w:val="bg-BG"/>
        </w:rPr>
        <w:t>– 10 points.</w:t>
      </w:r>
    </w:p>
    <w:p w14:paraId="6DD644CE" w14:textId="77777777" w:rsidR="00D26404" w:rsidRDefault="008F1259" w:rsidP="00D72B79">
      <w:pPr>
        <w:pStyle w:val="3"/>
        <w:jc w:val="both"/>
        <w:rPr>
          <w:noProof/>
          <w:lang w:val="bg-BG"/>
        </w:rPr>
      </w:pPr>
      <w:r>
        <w:rPr>
          <w:noProof/>
          <w:lang w:val="en-GB"/>
        </w:rPr>
        <w:t>Code Quality</w:t>
      </w:r>
      <w:r w:rsidR="00D26404" w:rsidRPr="00121195">
        <w:rPr>
          <w:noProof/>
          <w:lang w:val="bg-BG"/>
        </w:rPr>
        <w:t xml:space="preserve"> – </w:t>
      </w:r>
      <w:r w:rsidR="00D26404">
        <w:rPr>
          <w:noProof/>
          <w:lang w:val="en-GB"/>
        </w:rPr>
        <w:t>1</w:t>
      </w:r>
      <w:r w:rsidR="00D26404" w:rsidRPr="00121195">
        <w:rPr>
          <w:noProof/>
          <w:lang w:val="bg-BG"/>
        </w:rPr>
        <w:t>0 points.</w:t>
      </w:r>
    </w:p>
    <w:p w14:paraId="501A7777" w14:textId="77777777" w:rsidR="00F05370" w:rsidRPr="00F05370" w:rsidRDefault="00D26404" w:rsidP="00D72B79">
      <w:pPr>
        <w:pStyle w:val="3"/>
        <w:jc w:val="both"/>
      </w:pPr>
      <w:r>
        <w:t xml:space="preserve">Data Validation – </w:t>
      </w:r>
      <w:r w:rsidR="008F1259">
        <w:t>1</w:t>
      </w:r>
      <w:r>
        <w:t>0 points.</w:t>
      </w:r>
    </w:p>
    <w:sectPr w:rsidR="00F05370" w:rsidRPr="00F05370" w:rsidSect="009254B7">
      <w:headerReference w:type="default" r:id="rId16"/>
      <w:footerReference w:type="default" r:id="rId17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898312" w14:textId="77777777" w:rsidR="00FD2241" w:rsidRDefault="00FD2241" w:rsidP="008068A2">
      <w:pPr>
        <w:spacing w:after="0" w:line="240" w:lineRule="auto"/>
      </w:pPr>
      <w:r>
        <w:separator/>
      </w:r>
    </w:p>
  </w:endnote>
  <w:endnote w:type="continuationSeparator" w:id="0">
    <w:p w14:paraId="6291DBF0" w14:textId="77777777" w:rsidR="00FD2241" w:rsidRDefault="00FD224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5D9330" w14:textId="18D9A67D" w:rsidR="0049547C" w:rsidRPr="000D7796" w:rsidRDefault="000D7796" w:rsidP="000D7796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2954F9F" wp14:editId="151C694C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6AC41B8" w14:textId="77777777" w:rsidR="000D7796" w:rsidRPr="002C539D" w:rsidRDefault="000D7796" w:rsidP="000D779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2954F9F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26AC41B8" w14:textId="77777777" w:rsidR="000D7796" w:rsidRPr="002C539D" w:rsidRDefault="000D7796" w:rsidP="000D779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E00369D" wp14:editId="693C131A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961F54E" w14:textId="77777777" w:rsidR="000D7796" w:rsidRPr="002C539D" w:rsidRDefault="000D7796" w:rsidP="000D779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5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5"/>
                        <w:p w14:paraId="7E0C736B" w14:textId="77777777" w:rsidR="000D7796" w:rsidRPr="00596AA5" w:rsidRDefault="000D7796" w:rsidP="000D779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EB4D804" wp14:editId="3ACFECF1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5C1AB12" wp14:editId="01CCC35C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76F5087" wp14:editId="7471160C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167B462" wp14:editId="727FEE56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0E7582C" wp14:editId="362E5E6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BE9A8FC" wp14:editId="3E048B29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F5B85E6" wp14:editId="052CB8E0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FBD2791" wp14:editId="36A3B660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1984C67" wp14:editId="0AB7E8DB">
                                <wp:extent cx="180000" cy="180000"/>
                                <wp:effectExtent l="0" t="0" r="0" b="0"/>
                                <wp:docPr id="14" name="Picture 14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E00369D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961F54E" w14:textId="77777777" w:rsidR="000D7796" w:rsidRPr="002C539D" w:rsidRDefault="000D7796" w:rsidP="000D779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6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6"/>
                  <w:p w14:paraId="7E0C736B" w14:textId="77777777" w:rsidR="000D7796" w:rsidRPr="00596AA5" w:rsidRDefault="000D7796" w:rsidP="000D779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B4D804" wp14:editId="3ACFECF1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5C1AB12" wp14:editId="01CCC35C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76F5087" wp14:editId="7471160C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167B462" wp14:editId="727FEE56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0E7582C" wp14:editId="362E5E6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BE9A8FC" wp14:editId="3E048B29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F5B85E6" wp14:editId="052CB8E0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FBD2791" wp14:editId="36A3B660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1984C67" wp14:editId="0AB7E8DB">
                          <wp:extent cx="180000" cy="180000"/>
                          <wp:effectExtent l="0" t="0" r="0" b="0"/>
                          <wp:docPr id="14" name="Picture 14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40B5C634" wp14:editId="1881991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EDB369D" wp14:editId="7ACAF967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65EF7C6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7CED27D" wp14:editId="346DD8CE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2" name="Text Box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C6CE071" w14:textId="77777777" w:rsidR="000D7796" w:rsidRPr="00596AA5" w:rsidRDefault="000D7796" w:rsidP="000D779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7CED27D" id="Text Box 12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4C6CE071" w14:textId="77777777" w:rsidR="000D7796" w:rsidRPr="00596AA5" w:rsidRDefault="000D7796" w:rsidP="000D779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972CFB" w14:textId="77777777" w:rsidR="00FD2241" w:rsidRDefault="00FD2241" w:rsidP="008068A2">
      <w:pPr>
        <w:spacing w:after="0" w:line="240" w:lineRule="auto"/>
      </w:pPr>
      <w:r>
        <w:separator/>
      </w:r>
    </w:p>
  </w:footnote>
  <w:footnote w:type="continuationSeparator" w:id="0">
    <w:p w14:paraId="5876851D" w14:textId="77777777" w:rsidR="00FD2241" w:rsidRDefault="00FD224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1829DB" w14:textId="77777777" w:rsidR="0049547C" w:rsidRDefault="0049547C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724B9"/>
    <w:multiLevelType w:val="hybridMultilevel"/>
    <w:tmpl w:val="1FE055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C06295"/>
    <w:multiLevelType w:val="hybridMultilevel"/>
    <w:tmpl w:val="77E05F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A00DEC"/>
    <w:multiLevelType w:val="multilevel"/>
    <w:tmpl w:val="04965056"/>
    <w:lvl w:ilvl="0">
      <w:start w:val="1"/>
      <w:numFmt w:val="decimal"/>
      <w:pStyle w:val="2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Step 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400" w:hanging="2520"/>
      </w:pPr>
      <w:rPr>
        <w:rFonts w:hint="default"/>
      </w:rPr>
    </w:lvl>
  </w:abstractNum>
  <w:abstractNum w:abstractNumId="3" w15:restartNumberingAfterBreak="0">
    <w:nsid w:val="15BB4ABB"/>
    <w:multiLevelType w:val="hybridMultilevel"/>
    <w:tmpl w:val="6DEC97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08F1678"/>
    <w:multiLevelType w:val="hybridMultilevel"/>
    <w:tmpl w:val="AB50B4BC"/>
    <w:lvl w:ilvl="0" w:tplc="CA2A228C">
      <w:numFmt w:val="bullet"/>
      <w:lvlText w:val="•"/>
      <w:lvlJc w:val="left"/>
      <w:pPr>
        <w:ind w:left="644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5" w15:restartNumberingAfterBreak="0">
    <w:nsid w:val="356518FF"/>
    <w:multiLevelType w:val="hybridMultilevel"/>
    <w:tmpl w:val="6D6AF86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7F85E50"/>
    <w:multiLevelType w:val="hybridMultilevel"/>
    <w:tmpl w:val="046C01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DEE08A1"/>
    <w:multiLevelType w:val="hybridMultilevel"/>
    <w:tmpl w:val="6B6C9428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8" w15:restartNumberingAfterBreak="0">
    <w:nsid w:val="408A2A96"/>
    <w:multiLevelType w:val="hybridMultilevel"/>
    <w:tmpl w:val="EC7E35D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F275BF0"/>
    <w:multiLevelType w:val="hybridMultilevel"/>
    <w:tmpl w:val="89E6B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01C1727"/>
    <w:multiLevelType w:val="hybridMultilevel"/>
    <w:tmpl w:val="D0C475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0C0227B"/>
    <w:multiLevelType w:val="hybridMultilevel"/>
    <w:tmpl w:val="7916B54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540173EB"/>
    <w:multiLevelType w:val="hybridMultilevel"/>
    <w:tmpl w:val="961645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BF7625C"/>
    <w:multiLevelType w:val="hybridMultilevel"/>
    <w:tmpl w:val="3F46F4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24700FF"/>
    <w:multiLevelType w:val="hybridMultilevel"/>
    <w:tmpl w:val="D6C62A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58916B6"/>
    <w:multiLevelType w:val="hybridMultilevel"/>
    <w:tmpl w:val="0336B10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8125621"/>
    <w:multiLevelType w:val="hybridMultilevel"/>
    <w:tmpl w:val="D55E1A2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70A25325"/>
    <w:multiLevelType w:val="hybridMultilevel"/>
    <w:tmpl w:val="D840BB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60E4CC7"/>
    <w:multiLevelType w:val="hybridMultilevel"/>
    <w:tmpl w:val="5186E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E320C13"/>
    <w:multiLevelType w:val="hybridMultilevel"/>
    <w:tmpl w:val="A86A7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96319249">
    <w:abstractNumId w:val="2"/>
  </w:num>
  <w:num w:numId="2" w16cid:durableId="1841311276">
    <w:abstractNumId w:val="13"/>
  </w:num>
  <w:num w:numId="3" w16cid:durableId="2121876098">
    <w:abstractNumId w:val="8"/>
  </w:num>
  <w:num w:numId="4" w16cid:durableId="1058476895">
    <w:abstractNumId w:val="6"/>
  </w:num>
  <w:num w:numId="5" w16cid:durableId="86389023">
    <w:abstractNumId w:val="15"/>
  </w:num>
  <w:num w:numId="6" w16cid:durableId="1917131800">
    <w:abstractNumId w:val="5"/>
  </w:num>
  <w:num w:numId="7" w16cid:durableId="1330013626">
    <w:abstractNumId w:val="16"/>
  </w:num>
  <w:num w:numId="8" w16cid:durableId="678893631">
    <w:abstractNumId w:val="11"/>
  </w:num>
  <w:num w:numId="9" w16cid:durableId="228922826">
    <w:abstractNumId w:val="1"/>
  </w:num>
  <w:num w:numId="10" w16cid:durableId="1588877278">
    <w:abstractNumId w:val="18"/>
  </w:num>
  <w:num w:numId="11" w16cid:durableId="64575508">
    <w:abstractNumId w:val="17"/>
  </w:num>
  <w:num w:numId="12" w16cid:durableId="558901888">
    <w:abstractNumId w:val="3"/>
  </w:num>
  <w:num w:numId="13" w16cid:durableId="2010327781">
    <w:abstractNumId w:val="12"/>
  </w:num>
  <w:num w:numId="14" w16cid:durableId="1147553366">
    <w:abstractNumId w:val="10"/>
  </w:num>
  <w:num w:numId="15" w16cid:durableId="19862823">
    <w:abstractNumId w:val="0"/>
  </w:num>
  <w:num w:numId="16" w16cid:durableId="1677347718">
    <w:abstractNumId w:val="19"/>
  </w:num>
  <w:num w:numId="17" w16cid:durableId="1323853529">
    <w:abstractNumId w:val="9"/>
  </w:num>
  <w:num w:numId="18" w16cid:durableId="838155083">
    <w:abstractNumId w:val="14"/>
  </w:num>
  <w:num w:numId="19" w16cid:durableId="2144536310">
    <w:abstractNumId w:val="7"/>
  </w:num>
  <w:num w:numId="20" w16cid:durableId="1171212762">
    <w:abstractNumId w:val="4"/>
  </w:num>
  <w:num w:numId="21" w16cid:durableId="2101365355">
    <w:abstractNumId w:val="18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284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2MjQ1NDQxMrQwMDFV0lEKTi0uzszPAykwrwUAijjHrSwAAAA="/>
  </w:docVars>
  <w:rsids>
    <w:rsidRoot w:val="008068A2"/>
    <w:rsid w:val="00001D78"/>
    <w:rsid w:val="000023FD"/>
    <w:rsid w:val="00002C1C"/>
    <w:rsid w:val="00003701"/>
    <w:rsid w:val="00004AD2"/>
    <w:rsid w:val="00004CBF"/>
    <w:rsid w:val="000064AB"/>
    <w:rsid w:val="00006FB4"/>
    <w:rsid w:val="00007044"/>
    <w:rsid w:val="000105CD"/>
    <w:rsid w:val="00010E35"/>
    <w:rsid w:val="0001135C"/>
    <w:rsid w:val="000116FB"/>
    <w:rsid w:val="000118ED"/>
    <w:rsid w:val="0001203B"/>
    <w:rsid w:val="00012370"/>
    <w:rsid w:val="00012C3C"/>
    <w:rsid w:val="00013392"/>
    <w:rsid w:val="000136AA"/>
    <w:rsid w:val="000146D9"/>
    <w:rsid w:val="00016045"/>
    <w:rsid w:val="00016D20"/>
    <w:rsid w:val="0002172F"/>
    <w:rsid w:val="00022676"/>
    <w:rsid w:val="00022D67"/>
    <w:rsid w:val="000242C6"/>
    <w:rsid w:val="000244F9"/>
    <w:rsid w:val="00025F04"/>
    <w:rsid w:val="0002617E"/>
    <w:rsid w:val="0002690C"/>
    <w:rsid w:val="000271F9"/>
    <w:rsid w:val="000277CC"/>
    <w:rsid w:val="00027EAA"/>
    <w:rsid w:val="00030323"/>
    <w:rsid w:val="000322C0"/>
    <w:rsid w:val="000328B6"/>
    <w:rsid w:val="0003315B"/>
    <w:rsid w:val="00034142"/>
    <w:rsid w:val="00034A6E"/>
    <w:rsid w:val="000407D1"/>
    <w:rsid w:val="00043791"/>
    <w:rsid w:val="000460A0"/>
    <w:rsid w:val="00046411"/>
    <w:rsid w:val="000501BD"/>
    <w:rsid w:val="00051ECC"/>
    <w:rsid w:val="00053090"/>
    <w:rsid w:val="00053F8D"/>
    <w:rsid w:val="000543A7"/>
    <w:rsid w:val="00055C0F"/>
    <w:rsid w:val="00056181"/>
    <w:rsid w:val="00057C2D"/>
    <w:rsid w:val="00061BC6"/>
    <w:rsid w:val="0006222F"/>
    <w:rsid w:val="000643EF"/>
    <w:rsid w:val="0006440E"/>
    <w:rsid w:val="00064B34"/>
    <w:rsid w:val="00064D15"/>
    <w:rsid w:val="000656CC"/>
    <w:rsid w:val="00065E10"/>
    <w:rsid w:val="000675C7"/>
    <w:rsid w:val="00072702"/>
    <w:rsid w:val="000743F8"/>
    <w:rsid w:val="00075D54"/>
    <w:rsid w:val="00076990"/>
    <w:rsid w:val="00077EF7"/>
    <w:rsid w:val="000801B2"/>
    <w:rsid w:val="00081F0B"/>
    <w:rsid w:val="0008332C"/>
    <w:rsid w:val="000849C9"/>
    <w:rsid w:val="000856CD"/>
    <w:rsid w:val="00085880"/>
    <w:rsid w:val="00086727"/>
    <w:rsid w:val="00086ED4"/>
    <w:rsid w:val="00090B65"/>
    <w:rsid w:val="0009270D"/>
    <w:rsid w:val="00092D2A"/>
    <w:rsid w:val="00092FB4"/>
    <w:rsid w:val="00093B61"/>
    <w:rsid w:val="000956CF"/>
    <w:rsid w:val="00095A68"/>
    <w:rsid w:val="00095E26"/>
    <w:rsid w:val="00096A6A"/>
    <w:rsid w:val="00096AA4"/>
    <w:rsid w:val="000A0AEB"/>
    <w:rsid w:val="000A0E59"/>
    <w:rsid w:val="000A1A78"/>
    <w:rsid w:val="000A2215"/>
    <w:rsid w:val="000A2D79"/>
    <w:rsid w:val="000A2F97"/>
    <w:rsid w:val="000A57A3"/>
    <w:rsid w:val="000A59D9"/>
    <w:rsid w:val="000A5DCB"/>
    <w:rsid w:val="000A698B"/>
    <w:rsid w:val="000A7001"/>
    <w:rsid w:val="000A7730"/>
    <w:rsid w:val="000A792B"/>
    <w:rsid w:val="000B19DF"/>
    <w:rsid w:val="000B39E6"/>
    <w:rsid w:val="000B56F0"/>
    <w:rsid w:val="000B76D3"/>
    <w:rsid w:val="000C0C50"/>
    <w:rsid w:val="000C16DC"/>
    <w:rsid w:val="000C17EB"/>
    <w:rsid w:val="000C1D68"/>
    <w:rsid w:val="000C2457"/>
    <w:rsid w:val="000C32B5"/>
    <w:rsid w:val="000C35D2"/>
    <w:rsid w:val="000C5C40"/>
    <w:rsid w:val="000C5CB3"/>
    <w:rsid w:val="000C61FF"/>
    <w:rsid w:val="000D15AE"/>
    <w:rsid w:val="000D164D"/>
    <w:rsid w:val="000D4520"/>
    <w:rsid w:val="000D530A"/>
    <w:rsid w:val="000D672F"/>
    <w:rsid w:val="000D7098"/>
    <w:rsid w:val="000D75FD"/>
    <w:rsid w:val="000D7796"/>
    <w:rsid w:val="000D784B"/>
    <w:rsid w:val="000D7F2E"/>
    <w:rsid w:val="000E0859"/>
    <w:rsid w:val="000E1EFE"/>
    <w:rsid w:val="000E267D"/>
    <w:rsid w:val="000E46BB"/>
    <w:rsid w:val="000E46C4"/>
    <w:rsid w:val="000E473A"/>
    <w:rsid w:val="000E7AF2"/>
    <w:rsid w:val="000E7EAA"/>
    <w:rsid w:val="000E7EC2"/>
    <w:rsid w:val="000F1072"/>
    <w:rsid w:val="000F2D24"/>
    <w:rsid w:val="000F3C1F"/>
    <w:rsid w:val="000F4444"/>
    <w:rsid w:val="000F49DE"/>
    <w:rsid w:val="000F5AFC"/>
    <w:rsid w:val="000F6DFE"/>
    <w:rsid w:val="00103906"/>
    <w:rsid w:val="00103934"/>
    <w:rsid w:val="00103A0D"/>
    <w:rsid w:val="00105B75"/>
    <w:rsid w:val="00105C3E"/>
    <w:rsid w:val="001068EF"/>
    <w:rsid w:val="00106D3B"/>
    <w:rsid w:val="00107497"/>
    <w:rsid w:val="00107F3C"/>
    <w:rsid w:val="00111A0E"/>
    <w:rsid w:val="001120AB"/>
    <w:rsid w:val="00113B9B"/>
    <w:rsid w:val="00115F85"/>
    <w:rsid w:val="00120D44"/>
    <w:rsid w:val="0012316A"/>
    <w:rsid w:val="00123CC9"/>
    <w:rsid w:val="00124647"/>
    <w:rsid w:val="00124E46"/>
    <w:rsid w:val="00125B7B"/>
    <w:rsid w:val="001274CA"/>
    <w:rsid w:val="001275B9"/>
    <w:rsid w:val="00127650"/>
    <w:rsid w:val="00130776"/>
    <w:rsid w:val="00131D68"/>
    <w:rsid w:val="001320E5"/>
    <w:rsid w:val="001321B5"/>
    <w:rsid w:val="00133105"/>
    <w:rsid w:val="00133917"/>
    <w:rsid w:val="00134753"/>
    <w:rsid w:val="00134828"/>
    <w:rsid w:val="00134F26"/>
    <w:rsid w:val="001357C6"/>
    <w:rsid w:val="00135B7F"/>
    <w:rsid w:val="00136C5E"/>
    <w:rsid w:val="00137093"/>
    <w:rsid w:val="0014067C"/>
    <w:rsid w:val="0014091D"/>
    <w:rsid w:val="00140A7D"/>
    <w:rsid w:val="00140CDD"/>
    <w:rsid w:val="001418CB"/>
    <w:rsid w:val="00142C75"/>
    <w:rsid w:val="00143E63"/>
    <w:rsid w:val="00146267"/>
    <w:rsid w:val="0014685D"/>
    <w:rsid w:val="00147B16"/>
    <w:rsid w:val="00151283"/>
    <w:rsid w:val="00151840"/>
    <w:rsid w:val="00152A0F"/>
    <w:rsid w:val="00152DEB"/>
    <w:rsid w:val="00153E33"/>
    <w:rsid w:val="0015472D"/>
    <w:rsid w:val="00155330"/>
    <w:rsid w:val="00155749"/>
    <w:rsid w:val="001567F5"/>
    <w:rsid w:val="00156D4F"/>
    <w:rsid w:val="00157ED7"/>
    <w:rsid w:val="001619DF"/>
    <w:rsid w:val="00161D1E"/>
    <w:rsid w:val="00162914"/>
    <w:rsid w:val="00164C2F"/>
    <w:rsid w:val="00164CDC"/>
    <w:rsid w:val="00166AA3"/>
    <w:rsid w:val="00166BEC"/>
    <w:rsid w:val="001679B0"/>
    <w:rsid w:val="00167CF1"/>
    <w:rsid w:val="001703A1"/>
    <w:rsid w:val="00170684"/>
    <w:rsid w:val="00171021"/>
    <w:rsid w:val="00171747"/>
    <w:rsid w:val="00173951"/>
    <w:rsid w:val="00174D04"/>
    <w:rsid w:val="001758E2"/>
    <w:rsid w:val="00175F5C"/>
    <w:rsid w:val="00176C8C"/>
    <w:rsid w:val="0017740E"/>
    <w:rsid w:val="0017778B"/>
    <w:rsid w:val="00177975"/>
    <w:rsid w:val="00180CF5"/>
    <w:rsid w:val="00180DD4"/>
    <w:rsid w:val="00181DF6"/>
    <w:rsid w:val="00183123"/>
    <w:rsid w:val="00183A2C"/>
    <w:rsid w:val="00185AEE"/>
    <w:rsid w:val="0018644C"/>
    <w:rsid w:val="00187808"/>
    <w:rsid w:val="00190928"/>
    <w:rsid w:val="0019107D"/>
    <w:rsid w:val="00192022"/>
    <w:rsid w:val="00192692"/>
    <w:rsid w:val="001926C0"/>
    <w:rsid w:val="00192733"/>
    <w:rsid w:val="0019693A"/>
    <w:rsid w:val="00196A37"/>
    <w:rsid w:val="00197F27"/>
    <w:rsid w:val="001A2DD2"/>
    <w:rsid w:val="001A41E0"/>
    <w:rsid w:val="001A6728"/>
    <w:rsid w:val="001A7917"/>
    <w:rsid w:val="001B006F"/>
    <w:rsid w:val="001B01CE"/>
    <w:rsid w:val="001B06D6"/>
    <w:rsid w:val="001B13DA"/>
    <w:rsid w:val="001B44AF"/>
    <w:rsid w:val="001B68D0"/>
    <w:rsid w:val="001B7A50"/>
    <w:rsid w:val="001C00A9"/>
    <w:rsid w:val="001C0DB4"/>
    <w:rsid w:val="001C1770"/>
    <w:rsid w:val="001C1D69"/>
    <w:rsid w:val="001C1FCD"/>
    <w:rsid w:val="001C2520"/>
    <w:rsid w:val="001C2A01"/>
    <w:rsid w:val="001C2A95"/>
    <w:rsid w:val="001C2C22"/>
    <w:rsid w:val="001C364F"/>
    <w:rsid w:val="001C39C2"/>
    <w:rsid w:val="001C4363"/>
    <w:rsid w:val="001C55E3"/>
    <w:rsid w:val="001C5B9E"/>
    <w:rsid w:val="001C6F03"/>
    <w:rsid w:val="001C7939"/>
    <w:rsid w:val="001D0773"/>
    <w:rsid w:val="001D2464"/>
    <w:rsid w:val="001D7883"/>
    <w:rsid w:val="001D7C30"/>
    <w:rsid w:val="001E0C06"/>
    <w:rsid w:val="001E1161"/>
    <w:rsid w:val="001E1905"/>
    <w:rsid w:val="001E1E2E"/>
    <w:rsid w:val="001E26E6"/>
    <w:rsid w:val="001E2ACE"/>
    <w:rsid w:val="001E37F1"/>
    <w:rsid w:val="001E3AC3"/>
    <w:rsid w:val="001E3FEF"/>
    <w:rsid w:val="001E5B0F"/>
    <w:rsid w:val="001E5B8D"/>
    <w:rsid w:val="001E61E9"/>
    <w:rsid w:val="001E76ED"/>
    <w:rsid w:val="001E7EE2"/>
    <w:rsid w:val="001F1FEA"/>
    <w:rsid w:val="001F25D9"/>
    <w:rsid w:val="001F28BE"/>
    <w:rsid w:val="001F4DA4"/>
    <w:rsid w:val="001F4E78"/>
    <w:rsid w:val="001F62F5"/>
    <w:rsid w:val="001F6357"/>
    <w:rsid w:val="001F745A"/>
    <w:rsid w:val="001F7CCB"/>
    <w:rsid w:val="00201430"/>
    <w:rsid w:val="00201F06"/>
    <w:rsid w:val="00202520"/>
    <w:rsid w:val="00202683"/>
    <w:rsid w:val="00203597"/>
    <w:rsid w:val="00205545"/>
    <w:rsid w:val="00205549"/>
    <w:rsid w:val="00206B1E"/>
    <w:rsid w:val="00207F73"/>
    <w:rsid w:val="0021240D"/>
    <w:rsid w:val="00215FCE"/>
    <w:rsid w:val="002229A0"/>
    <w:rsid w:val="00222DBE"/>
    <w:rsid w:val="00222EEB"/>
    <w:rsid w:val="002233E3"/>
    <w:rsid w:val="0022459E"/>
    <w:rsid w:val="00224C66"/>
    <w:rsid w:val="002253D5"/>
    <w:rsid w:val="00225F4F"/>
    <w:rsid w:val="00230617"/>
    <w:rsid w:val="00230809"/>
    <w:rsid w:val="002320FB"/>
    <w:rsid w:val="0023252F"/>
    <w:rsid w:val="00232832"/>
    <w:rsid w:val="00232D74"/>
    <w:rsid w:val="002338B4"/>
    <w:rsid w:val="002342B1"/>
    <w:rsid w:val="00235777"/>
    <w:rsid w:val="002357F9"/>
    <w:rsid w:val="00235ADB"/>
    <w:rsid w:val="002365B9"/>
    <w:rsid w:val="00237E87"/>
    <w:rsid w:val="002402D0"/>
    <w:rsid w:val="0024055E"/>
    <w:rsid w:val="002430F3"/>
    <w:rsid w:val="00243504"/>
    <w:rsid w:val="00244819"/>
    <w:rsid w:val="002452EC"/>
    <w:rsid w:val="00246488"/>
    <w:rsid w:val="00247062"/>
    <w:rsid w:val="00250650"/>
    <w:rsid w:val="002511C0"/>
    <w:rsid w:val="00251B91"/>
    <w:rsid w:val="00252EC0"/>
    <w:rsid w:val="002530D9"/>
    <w:rsid w:val="002535B5"/>
    <w:rsid w:val="0025652F"/>
    <w:rsid w:val="002614C7"/>
    <w:rsid w:val="002619C3"/>
    <w:rsid w:val="00261ABB"/>
    <w:rsid w:val="00261DBA"/>
    <w:rsid w:val="002637CA"/>
    <w:rsid w:val="00264287"/>
    <w:rsid w:val="00264A3B"/>
    <w:rsid w:val="00264B35"/>
    <w:rsid w:val="0026589D"/>
    <w:rsid w:val="00265C82"/>
    <w:rsid w:val="002664E1"/>
    <w:rsid w:val="00266635"/>
    <w:rsid w:val="00266A09"/>
    <w:rsid w:val="00270A09"/>
    <w:rsid w:val="00272E5B"/>
    <w:rsid w:val="00273AB6"/>
    <w:rsid w:val="0027423A"/>
    <w:rsid w:val="00274400"/>
    <w:rsid w:val="0027601D"/>
    <w:rsid w:val="0028004B"/>
    <w:rsid w:val="00280AE5"/>
    <w:rsid w:val="00282E5E"/>
    <w:rsid w:val="00283683"/>
    <w:rsid w:val="002866BD"/>
    <w:rsid w:val="00286BC1"/>
    <w:rsid w:val="00287C63"/>
    <w:rsid w:val="00292050"/>
    <w:rsid w:val="00292441"/>
    <w:rsid w:val="0029273D"/>
    <w:rsid w:val="00293C6D"/>
    <w:rsid w:val="00293E9D"/>
    <w:rsid w:val="0029403A"/>
    <w:rsid w:val="002973B6"/>
    <w:rsid w:val="002A0572"/>
    <w:rsid w:val="002A066B"/>
    <w:rsid w:val="002A0D45"/>
    <w:rsid w:val="002A0E06"/>
    <w:rsid w:val="002A17B6"/>
    <w:rsid w:val="002A2D2D"/>
    <w:rsid w:val="002A309E"/>
    <w:rsid w:val="002A36D8"/>
    <w:rsid w:val="002A3E18"/>
    <w:rsid w:val="002A4589"/>
    <w:rsid w:val="002A5454"/>
    <w:rsid w:val="002A77C4"/>
    <w:rsid w:val="002B0473"/>
    <w:rsid w:val="002B051B"/>
    <w:rsid w:val="002B12BE"/>
    <w:rsid w:val="002B1F3E"/>
    <w:rsid w:val="002B2C76"/>
    <w:rsid w:val="002B3A5A"/>
    <w:rsid w:val="002B3AA5"/>
    <w:rsid w:val="002B56A0"/>
    <w:rsid w:val="002B7064"/>
    <w:rsid w:val="002C04CB"/>
    <w:rsid w:val="002C0B48"/>
    <w:rsid w:val="002C2D54"/>
    <w:rsid w:val="002C44AD"/>
    <w:rsid w:val="002C4AF1"/>
    <w:rsid w:val="002C4CA0"/>
    <w:rsid w:val="002C4F3F"/>
    <w:rsid w:val="002C52EB"/>
    <w:rsid w:val="002C711F"/>
    <w:rsid w:val="002C77BD"/>
    <w:rsid w:val="002D1F91"/>
    <w:rsid w:val="002D3682"/>
    <w:rsid w:val="002D4111"/>
    <w:rsid w:val="002D43D4"/>
    <w:rsid w:val="002D5E8C"/>
    <w:rsid w:val="002E0EE3"/>
    <w:rsid w:val="002E1188"/>
    <w:rsid w:val="002E298F"/>
    <w:rsid w:val="002E38AF"/>
    <w:rsid w:val="002E4AC9"/>
    <w:rsid w:val="002E63DF"/>
    <w:rsid w:val="002E6738"/>
    <w:rsid w:val="002E7226"/>
    <w:rsid w:val="002F01BF"/>
    <w:rsid w:val="002F2560"/>
    <w:rsid w:val="002F29A7"/>
    <w:rsid w:val="002F55F1"/>
    <w:rsid w:val="002F56A6"/>
    <w:rsid w:val="002F57D5"/>
    <w:rsid w:val="002F7480"/>
    <w:rsid w:val="002F7611"/>
    <w:rsid w:val="00301789"/>
    <w:rsid w:val="00302114"/>
    <w:rsid w:val="00302667"/>
    <w:rsid w:val="003028EF"/>
    <w:rsid w:val="0030336B"/>
    <w:rsid w:val="00303A5C"/>
    <w:rsid w:val="00303B21"/>
    <w:rsid w:val="00303E57"/>
    <w:rsid w:val="0030433B"/>
    <w:rsid w:val="00307F8D"/>
    <w:rsid w:val="00310ACD"/>
    <w:rsid w:val="003114EC"/>
    <w:rsid w:val="003118A4"/>
    <w:rsid w:val="00312F8F"/>
    <w:rsid w:val="0031358C"/>
    <w:rsid w:val="00313852"/>
    <w:rsid w:val="00313931"/>
    <w:rsid w:val="00317440"/>
    <w:rsid w:val="00317DA0"/>
    <w:rsid w:val="00317F94"/>
    <w:rsid w:val="00320228"/>
    <w:rsid w:val="00320A5B"/>
    <w:rsid w:val="003229F2"/>
    <w:rsid w:val="00322F38"/>
    <w:rsid w:val="00323721"/>
    <w:rsid w:val="00323BCD"/>
    <w:rsid w:val="003241DE"/>
    <w:rsid w:val="00324F7E"/>
    <w:rsid w:val="00326163"/>
    <w:rsid w:val="00326318"/>
    <w:rsid w:val="00326466"/>
    <w:rsid w:val="00326DA2"/>
    <w:rsid w:val="00331FCC"/>
    <w:rsid w:val="0033212E"/>
    <w:rsid w:val="00332269"/>
    <w:rsid w:val="00333790"/>
    <w:rsid w:val="00333CFE"/>
    <w:rsid w:val="00333D71"/>
    <w:rsid w:val="00333F40"/>
    <w:rsid w:val="003347FD"/>
    <w:rsid w:val="0033490F"/>
    <w:rsid w:val="003349C6"/>
    <w:rsid w:val="003357D3"/>
    <w:rsid w:val="00335E1A"/>
    <w:rsid w:val="003361E8"/>
    <w:rsid w:val="00336412"/>
    <w:rsid w:val="003368DD"/>
    <w:rsid w:val="003377B5"/>
    <w:rsid w:val="003424F0"/>
    <w:rsid w:val="00342F14"/>
    <w:rsid w:val="00344AAE"/>
    <w:rsid w:val="0034763A"/>
    <w:rsid w:val="00347E21"/>
    <w:rsid w:val="00350FB7"/>
    <w:rsid w:val="00351133"/>
    <w:rsid w:val="003512CA"/>
    <w:rsid w:val="00352847"/>
    <w:rsid w:val="00354320"/>
    <w:rsid w:val="00354BD5"/>
    <w:rsid w:val="0035583C"/>
    <w:rsid w:val="00355C07"/>
    <w:rsid w:val="003573A6"/>
    <w:rsid w:val="0035745F"/>
    <w:rsid w:val="00357517"/>
    <w:rsid w:val="003578C4"/>
    <w:rsid w:val="00360085"/>
    <w:rsid w:val="0036032D"/>
    <w:rsid w:val="00361559"/>
    <w:rsid w:val="00362680"/>
    <w:rsid w:val="00363A65"/>
    <w:rsid w:val="00364BA6"/>
    <w:rsid w:val="00370773"/>
    <w:rsid w:val="00371219"/>
    <w:rsid w:val="00371906"/>
    <w:rsid w:val="003719EC"/>
    <w:rsid w:val="0037351A"/>
    <w:rsid w:val="00376400"/>
    <w:rsid w:val="00381407"/>
    <w:rsid w:val="003817EF"/>
    <w:rsid w:val="0038239B"/>
    <w:rsid w:val="00382A45"/>
    <w:rsid w:val="0038551E"/>
    <w:rsid w:val="003864C5"/>
    <w:rsid w:val="00386DD2"/>
    <w:rsid w:val="003879DB"/>
    <w:rsid w:val="00387EEE"/>
    <w:rsid w:val="00387F4F"/>
    <w:rsid w:val="00390B44"/>
    <w:rsid w:val="00391924"/>
    <w:rsid w:val="00393859"/>
    <w:rsid w:val="0039526E"/>
    <w:rsid w:val="00395692"/>
    <w:rsid w:val="003A05F7"/>
    <w:rsid w:val="003A0A99"/>
    <w:rsid w:val="003A1601"/>
    <w:rsid w:val="003A353C"/>
    <w:rsid w:val="003A5602"/>
    <w:rsid w:val="003A6760"/>
    <w:rsid w:val="003B0278"/>
    <w:rsid w:val="003B08DF"/>
    <w:rsid w:val="003B0AAD"/>
    <w:rsid w:val="003B0DE0"/>
    <w:rsid w:val="003B3A6E"/>
    <w:rsid w:val="003B3DAF"/>
    <w:rsid w:val="003B42DD"/>
    <w:rsid w:val="003B5430"/>
    <w:rsid w:val="003B5BFC"/>
    <w:rsid w:val="003B6710"/>
    <w:rsid w:val="003B6A53"/>
    <w:rsid w:val="003B7249"/>
    <w:rsid w:val="003C08DF"/>
    <w:rsid w:val="003C12BB"/>
    <w:rsid w:val="003C1769"/>
    <w:rsid w:val="003C1C2E"/>
    <w:rsid w:val="003C23E3"/>
    <w:rsid w:val="003C5343"/>
    <w:rsid w:val="003C69BA"/>
    <w:rsid w:val="003C7461"/>
    <w:rsid w:val="003D13F4"/>
    <w:rsid w:val="003D1510"/>
    <w:rsid w:val="003D20FC"/>
    <w:rsid w:val="003D38B3"/>
    <w:rsid w:val="003D42DD"/>
    <w:rsid w:val="003D58B4"/>
    <w:rsid w:val="003D5AA1"/>
    <w:rsid w:val="003D6789"/>
    <w:rsid w:val="003D6BDD"/>
    <w:rsid w:val="003E038B"/>
    <w:rsid w:val="003E0B3A"/>
    <w:rsid w:val="003E1013"/>
    <w:rsid w:val="003E152A"/>
    <w:rsid w:val="003E167F"/>
    <w:rsid w:val="003E2A2C"/>
    <w:rsid w:val="003E391D"/>
    <w:rsid w:val="003E436C"/>
    <w:rsid w:val="003E4C42"/>
    <w:rsid w:val="003E6BFB"/>
    <w:rsid w:val="003E7E31"/>
    <w:rsid w:val="003F0F42"/>
    <w:rsid w:val="003F12A4"/>
    <w:rsid w:val="003F1323"/>
    <w:rsid w:val="003F1461"/>
    <w:rsid w:val="003F1864"/>
    <w:rsid w:val="003F1AB5"/>
    <w:rsid w:val="003F203F"/>
    <w:rsid w:val="003F22E9"/>
    <w:rsid w:val="003F536F"/>
    <w:rsid w:val="003F564A"/>
    <w:rsid w:val="003F77A6"/>
    <w:rsid w:val="00400107"/>
    <w:rsid w:val="00401889"/>
    <w:rsid w:val="00402111"/>
    <w:rsid w:val="00402513"/>
    <w:rsid w:val="004048C0"/>
    <w:rsid w:val="004076BC"/>
    <w:rsid w:val="00407D9E"/>
    <w:rsid w:val="00410C06"/>
    <w:rsid w:val="00410FB5"/>
    <w:rsid w:val="00411E9A"/>
    <w:rsid w:val="00412C21"/>
    <w:rsid w:val="004157B1"/>
    <w:rsid w:val="00415AD1"/>
    <w:rsid w:val="00420F26"/>
    <w:rsid w:val="00421019"/>
    <w:rsid w:val="00421632"/>
    <w:rsid w:val="00423198"/>
    <w:rsid w:val="00424145"/>
    <w:rsid w:val="00426075"/>
    <w:rsid w:val="0042711B"/>
    <w:rsid w:val="00427D87"/>
    <w:rsid w:val="00427ED7"/>
    <w:rsid w:val="00430533"/>
    <w:rsid w:val="004311CA"/>
    <w:rsid w:val="00431908"/>
    <w:rsid w:val="00431F63"/>
    <w:rsid w:val="0043328E"/>
    <w:rsid w:val="004344CB"/>
    <w:rsid w:val="00436259"/>
    <w:rsid w:val="004365BE"/>
    <w:rsid w:val="0043661F"/>
    <w:rsid w:val="00436809"/>
    <w:rsid w:val="00436E13"/>
    <w:rsid w:val="0043766A"/>
    <w:rsid w:val="004409EC"/>
    <w:rsid w:val="00440F70"/>
    <w:rsid w:val="004415A7"/>
    <w:rsid w:val="00441949"/>
    <w:rsid w:val="00443BAE"/>
    <w:rsid w:val="00443BD8"/>
    <w:rsid w:val="00444B9C"/>
    <w:rsid w:val="00444EAB"/>
    <w:rsid w:val="00445BEE"/>
    <w:rsid w:val="00446030"/>
    <w:rsid w:val="00446079"/>
    <w:rsid w:val="0044694B"/>
    <w:rsid w:val="004509C3"/>
    <w:rsid w:val="00452545"/>
    <w:rsid w:val="004525BC"/>
    <w:rsid w:val="00453464"/>
    <w:rsid w:val="0045670C"/>
    <w:rsid w:val="00457CFB"/>
    <w:rsid w:val="00460372"/>
    <w:rsid w:val="00460994"/>
    <w:rsid w:val="00462786"/>
    <w:rsid w:val="004630FC"/>
    <w:rsid w:val="0046338E"/>
    <w:rsid w:val="00463444"/>
    <w:rsid w:val="00463FFA"/>
    <w:rsid w:val="00465740"/>
    <w:rsid w:val="00465A29"/>
    <w:rsid w:val="004676D4"/>
    <w:rsid w:val="00467885"/>
    <w:rsid w:val="0047097A"/>
    <w:rsid w:val="0047331A"/>
    <w:rsid w:val="00473B2B"/>
    <w:rsid w:val="004741FE"/>
    <w:rsid w:val="00474ACF"/>
    <w:rsid w:val="00474B69"/>
    <w:rsid w:val="00476D4B"/>
    <w:rsid w:val="00477B97"/>
    <w:rsid w:val="00480790"/>
    <w:rsid w:val="00482573"/>
    <w:rsid w:val="00482629"/>
    <w:rsid w:val="00483141"/>
    <w:rsid w:val="0048376C"/>
    <w:rsid w:val="00483A70"/>
    <w:rsid w:val="00486CE9"/>
    <w:rsid w:val="00486FE7"/>
    <w:rsid w:val="00487671"/>
    <w:rsid w:val="004879B8"/>
    <w:rsid w:val="00491748"/>
    <w:rsid w:val="00491BD4"/>
    <w:rsid w:val="00493812"/>
    <w:rsid w:val="0049547C"/>
    <w:rsid w:val="00495EBE"/>
    <w:rsid w:val="00496556"/>
    <w:rsid w:val="00496DC5"/>
    <w:rsid w:val="00497C4B"/>
    <w:rsid w:val="004A1137"/>
    <w:rsid w:val="004A11B1"/>
    <w:rsid w:val="004A47D0"/>
    <w:rsid w:val="004A58B7"/>
    <w:rsid w:val="004A5F04"/>
    <w:rsid w:val="004A6DD0"/>
    <w:rsid w:val="004A782D"/>
    <w:rsid w:val="004A7E77"/>
    <w:rsid w:val="004B05F5"/>
    <w:rsid w:val="004B36A7"/>
    <w:rsid w:val="004B3B11"/>
    <w:rsid w:val="004B4CB7"/>
    <w:rsid w:val="004B519A"/>
    <w:rsid w:val="004B5D52"/>
    <w:rsid w:val="004B697E"/>
    <w:rsid w:val="004C10B1"/>
    <w:rsid w:val="004C1FB7"/>
    <w:rsid w:val="004C263E"/>
    <w:rsid w:val="004C46BE"/>
    <w:rsid w:val="004C4871"/>
    <w:rsid w:val="004C4B23"/>
    <w:rsid w:val="004C4D6C"/>
    <w:rsid w:val="004C4DEC"/>
    <w:rsid w:val="004C5013"/>
    <w:rsid w:val="004C518B"/>
    <w:rsid w:val="004C5433"/>
    <w:rsid w:val="004C5EA2"/>
    <w:rsid w:val="004C6E25"/>
    <w:rsid w:val="004D091D"/>
    <w:rsid w:val="004D1EA9"/>
    <w:rsid w:val="004D22A4"/>
    <w:rsid w:val="004D29A9"/>
    <w:rsid w:val="004D2FEF"/>
    <w:rsid w:val="004D30EF"/>
    <w:rsid w:val="004D4459"/>
    <w:rsid w:val="004D665F"/>
    <w:rsid w:val="004D7B3B"/>
    <w:rsid w:val="004E047A"/>
    <w:rsid w:val="004E0991"/>
    <w:rsid w:val="004E0CEF"/>
    <w:rsid w:val="004E4262"/>
    <w:rsid w:val="004E509E"/>
    <w:rsid w:val="004E580F"/>
    <w:rsid w:val="004E5A20"/>
    <w:rsid w:val="004E5CBF"/>
    <w:rsid w:val="004E6B42"/>
    <w:rsid w:val="004E7156"/>
    <w:rsid w:val="004E7471"/>
    <w:rsid w:val="004E7E74"/>
    <w:rsid w:val="004F07EB"/>
    <w:rsid w:val="004F0DB8"/>
    <w:rsid w:val="004F0F7A"/>
    <w:rsid w:val="004F1888"/>
    <w:rsid w:val="004F2CE7"/>
    <w:rsid w:val="004F333B"/>
    <w:rsid w:val="004F3347"/>
    <w:rsid w:val="004F3634"/>
    <w:rsid w:val="004F3783"/>
    <w:rsid w:val="004F4D00"/>
    <w:rsid w:val="004F4ED3"/>
    <w:rsid w:val="004F4F42"/>
    <w:rsid w:val="004F69A4"/>
    <w:rsid w:val="004F7C79"/>
    <w:rsid w:val="0050017E"/>
    <w:rsid w:val="00500921"/>
    <w:rsid w:val="00501297"/>
    <w:rsid w:val="005020B0"/>
    <w:rsid w:val="00503B8F"/>
    <w:rsid w:val="0050436C"/>
    <w:rsid w:val="0050500F"/>
    <w:rsid w:val="0050535B"/>
    <w:rsid w:val="005053FC"/>
    <w:rsid w:val="005075E7"/>
    <w:rsid w:val="00510168"/>
    <w:rsid w:val="0051156F"/>
    <w:rsid w:val="00512152"/>
    <w:rsid w:val="005122D3"/>
    <w:rsid w:val="0051299E"/>
    <w:rsid w:val="00512D57"/>
    <w:rsid w:val="00513B67"/>
    <w:rsid w:val="0051537A"/>
    <w:rsid w:val="00515D77"/>
    <w:rsid w:val="005166D7"/>
    <w:rsid w:val="005167DE"/>
    <w:rsid w:val="005177D3"/>
    <w:rsid w:val="00517B12"/>
    <w:rsid w:val="00517CB4"/>
    <w:rsid w:val="005200F1"/>
    <w:rsid w:val="0052096F"/>
    <w:rsid w:val="00522658"/>
    <w:rsid w:val="00523875"/>
    <w:rsid w:val="00524789"/>
    <w:rsid w:val="005249AD"/>
    <w:rsid w:val="00524D82"/>
    <w:rsid w:val="00525704"/>
    <w:rsid w:val="00527B66"/>
    <w:rsid w:val="005301AB"/>
    <w:rsid w:val="00531B8C"/>
    <w:rsid w:val="00531B91"/>
    <w:rsid w:val="00532B6D"/>
    <w:rsid w:val="00535107"/>
    <w:rsid w:val="00535783"/>
    <w:rsid w:val="00535A69"/>
    <w:rsid w:val="005410DB"/>
    <w:rsid w:val="00541840"/>
    <w:rsid w:val="005420C4"/>
    <w:rsid w:val="00545C3C"/>
    <w:rsid w:val="00546584"/>
    <w:rsid w:val="005466F1"/>
    <w:rsid w:val="00546BB8"/>
    <w:rsid w:val="00546DE5"/>
    <w:rsid w:val="00550AE5"/>
    <w:rsid w:val="00551CFF"/>
    <w:rsid w:val="00552359"/>
    <w:rsid w:val="00553CCB"/>
    <w:rsid w:val="00555560"/>
    <w:rsid w:val="005572B9"/>
    <w:rsid w:val="005579CC"/>
    <w:rsid w:val="00557E2E"/>
    <w:rsid w:val="00561154"/>
    <w:rsid w:val="00561C87"/>
    <w:rsid w:val="00563337"/>
    <w:rsid w:val="00563DC7"/>
    <w:rsid w:val="00564029"/>
    <w:rsid w:val="005643BD"/>
    <w:rsid w:val="00564D7B"/>
    <w:rsid w:val="0056527D"/>
    <w:rsid w:val="005657D7"/>
    <w:rsid w:val="00565D8E"/>
    <w:rsid w:val="00566956"/>
    <w:rsid w:val="00566B7B"/>
    <w:rsid w:val="0056786B"/>
    <w:rsid w:val="005716D0"/>
    <w:rsid w:val="00572B3D"/>
    <w:rsid w:val="005733DB"/>
    <w:rsid w:val="005736C4"/>
    <w:rsid w:val="005736DA"/>
    <w:rsid w:val="00573714"/>
    <w:rsid w:val="00573A2F"/>
    <w:rsid w:val="005754BB"/>
    <w:rsid w:val="0057719A"/>
    <w:rsid w:val="005772DE"/>
    <w:rsid w:val="005803E5"/>
    <w:rsid w:val="0058326A"/>
    <w:rsid w:val="00583C8E"/>
    <w:rsid w:val="005847B5"/>
    <w:rsid w:val="00584A1B"/>
    <w:rsid w:val="00584EDB"/>
    <w:rsid w:val="00586BB9"/>
    <w:rsid w:val="005870D5"/>
    <w:rsid w:val="0058723E"/>
    <w:rsid w:val="005878CE"/>
    <w:rsid w:val="00590131"/>
    <w:rsid w:val="00594437"/>
    <w:rsid w:val="00596357"/>
    <w:rsid w:val="00596779"/>
    <w:rsid w:val="00596E2C"/>
    <w:rsid w:val="00597C5F"/>
    <w:rsid w:val="00597FCD"/>
    <w:rsid w:val="005A1DD3"/>
    <w:rsid w:val="005A230D"/>
    <w:rsid w:val="005A3E08"/>
    <w:rsid w:val="005A40FD"/>
    <w:rsid w:val="005A6517"/>
    <w:rsid w:val="005A6616"/>
    <w:rsid w:val="005A7A67"/>
    <w:rsid w:val="005A7BD2"/>
    <w:rsid w:val="005B037D"/>
    <w:rsid w:val="005B040E"/>
    <w:rsid w:val="005B2348"/>
    <w:rsid w:val="005B2A7A"/>
    <w:rsid w:val="005B32A6"/>
    <w:rsid w:val="005B3DD3"/>
    <w:rsid w:val="005B4856"/>
    <w:rsid w:val="005B4A03"/>
    <w:rsid w:val="005B5FE9"/>
    <w:rsid w:val="005B6B9B"/>
    <w:rsid w:val="005B74F2"/>
    <w:rsid w:val="005B7E9D"/>
    <w:rsid w:val="005B7ED5"/>
    <w:rsid w:val="005C07BE"/>
    <w:rsid w:val="005C131C"/>
    <w:rsid w:val="005C2EF0"/>
    <w:rsid w:val="005C3E4C"/>
    <w:rsid w:val="005C573C"/>
    <w:rsid w:val="005C6A24"/>
    <w:rsid w:val="005C74AF"/>
    <w:rsid w:val="005C7E85"/>
    <w:rsid w:val="005C7FCF"/>
    <w:rsid w:val="005D13F5"/>
    <w:rsid w:val="005D2266"/>
    <w:rsid w:val="005D228A"/>
    <w:rsid w:val="005D258F"/>
    <w:rsid w:val="005D2692"/>
    <w:rsid w:val="005D2C5F"/>
    <w:rsid w:val="005D3208"/>
    <w:rsid w:val="005D65FD"/>
    <w:rsid w:val="005D6A45"/>
    <w:rsid w:val="005D6C30"/>
    <w:rsid w:val="005D73DB"/>
    <w:rsid w:val="005E00F5"/>
    <w:rsid w:val="005E04CE"/>
    <w:rsid w:val="005E1D12"/>
    <w:rsid w:val="005E33C3"/>
    <w:rsid w:val="005E4889"/>
    <w:rsid w:val="005E4B2A"/>
    <w:rsid w:val="005E4F42"/>
    <w:rsid w:val="005E6B12"/>
    <w:rsid w:val="005E6CC9"/>
    <w:rsid w:val="005E709B"/>
    <w:rsid w:val="005E7AD0"/>
    <w:rsid w:val="005E7CDD"/>
    <w:rsid w:val="005F018D"/>
    <w:rsid w:val="005F04FE"/>
    <w:rsid w:val="005F0DE6"/>
    <w:rsid w:val="005F368B"/>
    <w:rsid w:val="005F36DD"/>
    <w:rsid w:val="005F3EA5"/>
    <w:rsid w:val="005F41DA"/>
    <w:rsid w:val="005F4815"/>
    <w:rsid w:val="005F5F9D"/>
    <w:rsid w:val="005F78EE"/>
    <w:rsid w:val="00600083"/>
    <w:rsid w:val="00600ABF"/>
    <w:rsid w:val="00601452"/>
    <w:rsid w:val="006014B1"/>
    <w:rsid w:val="006016CE"/>
    <w:rsid w:val="00601C49"/>
    <w:rsid w:val="006023F8"/>
    <w:rsid w:val="00602B8B"/>
    <w:rsid w:val="00602E6E"/>
    <w:rsid w:val="00604363"/>
    <w:rsid w:val="0060438C"/>
    <w:rsid w:val="00604CCD"/>
    <w:rsid w:val="00604E83"/>
    <w:rsid w:val="006058EA"/>
    <w:rsid w:val="0060610A"/>
    <w:rsid w:val="0060650E"/>
    <w:rsid w:val="0060666B"/>
    <w:rsid w:val="00610E13"/>
    <w:rsid w:val="006114D0"/>
    <w:rsid w:val="00614604"/>
    <w:rsid w:val="00614AB0"/>
    <w:rsid w:val="006155F9"/>
    <w:rsid w:val="00615C8B"/>
    <w:rsid w:val="006176A0"/>
    <w:rsid w:val="00617E4E"/>
    <w:rsid w:val="00622016"/>
    <w:rsid w:val="00622BAA"/>
    <w:rsid w:val="006238A7"/>
    <w:rsid w:val="00623A98"/>
    <w:rsid w:val="00624DCF"/>
    <w:rsid w:val="00624DE0"/>
    <w:rsid w:val="006251C3"/>
    <w:rsid w:val="00625656"/>
    <w:rsid w:val="00625A36"/>
    <w:rsid w:val="00626BEB"/>
    <w:rsid w:val="006326D0"/>
    <w:rsid w:val="0063342B"/>
    <w:rsid w:val="0063372C"/>
    <w:rsid w:val="006355AF"/>
    <w:rsid w:val="006365FC"/>
    <w:rsid w:val="0064387A"/>
    <w:rsid w:val="00643FE2"/>
    <w:rsid w:val="006441C4"/>
    <w:rsid w:val="00644707"/>
    <w:rsid w:val="00644924"/>
    <w:rsid w:val="00645535"/>
    <w:rsid w:val="00645E0F"/>
    <w:rsid w:val="00646234"/>
    <w:rsid w:val="00651218"/>
    <w:rsid w:val="00651D7D"/>
    <w:rsid w:val="00654219"/>
    <w:rsid w:val="00654338"/>
    <w:rsid w:val="00655565"/>
    <w:rsid w:val="006561AF"/>
    <w:rsid w:val="006568CE"/>
    <w:rsid w:val="0066008F"/>
    <w:rsid w:val="0066096D"/>
    <w:rsid w:val="00660BA6"/>
    <w:rsid w:val="00661F23"/>
    <w:rsid w:val="006623AD"/>
    <w:rsid w:val="0066425E"/>
    <w:rsid w:val="0066440A"/>
    <w:rsid w:val="00664546"/>
    <w:rsid w:val="00664E74"/>
    <w:rsid w:val="006659BB"/>
    <w:rsid w:val="006660E2"/>
    <w:rsid w:val="00667050"/>
    <w:rsid w:val="00670041"/>
    <w:rsid w:val="006712C7"/>
    <w:rsid w:val="00671725"/>
    <w:rsid w:val="006719BA"/>
    <w:rsid w:val="00671FE2"/>
    <w:rsid w:val="00672450"/>
    <w:rsid w:val="00672D0B"/>
    <w:rsid w:val="00673B36"/>
    <w:rsid w:val="006745A0"/>
    <w:rsid w:val="00680048"/>
    <w:rsid w:val="0068038F"/>
    <w:rsid w:val="006804EA"/>
    <w:rsid w:val="006805DB"/>
    <w:rsid w:val="00681DBB"/>
    <w:rsid w:val="006824D8"/>
    <w:rsid w:val="006828D5"/>
    <w:rsid w:val="00684474"/>
    <w:rsid w:val="00686B41"/>
    <w:rsid w:val="00687083"/>
    <w:rsid w:val="00687325"/>
    <w:rsid w:val="00687ADF"/>
    <w:rsid w:val="00687E78"/>
    <w:rsid w:val="00690742"/>
    <w:rsid w:val="00692735"/>
    <w:rsid w:val="00692E95"/>
    <w:rsid w:val="00693A93"/>
    <w:rsid w:val="00693D70"/>
    <w:rsid w:val="00694ED8"/>
    <w:rsid w:val="00695634"/>
    <w:rsid w:val="006958EA"/>
    <w:rsid w:val="00695AAA"/>
    <w:rsid w:val="0069636C"/>
    <w:rsid w:val="00697747"/>
    <w:rsid w:val="006979D1"/>
    <w:rsid w:val="006A0588"/>
    <w:rsid w:val="006A17CE"/>
    <w:rsid w:val="006A1D23"/>
    <w:rsid w:val="006A2363"/>
    <w:rsid w:val="006A2777"/>
    <w:rsid w:val="006A2AE6"/>
    <w:rsid w:val="006A2E6B"/>
    <w:rsid w:val="006A32CB"/>
    <w:rsid w:val="006A3CC6"/>
    <w:rsid w:val="006A3CFE"/>
    <w:rsid w:val="006A5733"/>
    <w:rsid w:val="006A62D2"/>
    <w:rsid w:val="006A688C"/>
    <w:rsid w:val="006A7AA5"/>
    <w:rsid w:val="006B39FC"/>
    <w:rsid w:val="006B49B8"/>
    <w:rsid w:val="006B4CC2"/>
    <w:rsid w:val="006B56EF"/>
    <w:rsid w:val="006B61B6"/>
    <w:rsid w:val="006B61DA"/>
    <w:rsid w:val="006B658F"/>
    <w:rsid w:val="006B7F72"/>
    <w:rsid w:val="006C033F"/>
    <w:rsid w:val="006C05FC"/>
    <w:rsid w:val="006C1254"/>
    <w:rsid w:val="006C2676"/>
    <w:rsid w:val="006C41BF"/>
    <w:rsid w:val="006C5002"/>
    <w:rsid w:val="006C67C6"/>
    <w:rsid w:val="006C6DFF"/>
    <w:rsid w:val="006C744B"/>
    <w:rsid w:val="006D0ACF"/>
    <w:rsid w:val="006D0D30"/>
    <w:rsid w:val="006D0DB2"/>
    <w:rsid w:val="006D12A0"/>
    <w:rsid w:val="006D12C8"/>
    <w:rsid w:val="006D20AD"/>
    <w:rsid w:val="006D239A"/>
    <w:rsid w:val="006D468E"/>
    <w:rsid w:val="006D5F07"/>
    <w:rsid w:val="006D604A"/>
    <w:rsid w:val="006D640C"/>
    <w:rsid w:val="006D6F47"/>
    <w:rsid w:val="006D71EA"/>
    <w:rsid w:val="006E008E"/>
    <w:rsid w:val="006E0942"/>
    <w:rsid w:val="006E1CFA"/>
    <w:rsid w:val="006E2245"/>
    <w:rsid w:val="006E2670"/>
    <w:rsid w:val="006E3051"/>
    <w:rsid w:val="006E310B"/>
    <w:rsid w:val="006E55B4"/>
    <w:rsid w:val="006E56B4"/>
    <w:rsid w:val="006E57FB"/>
    <w:rsid w:val="006E601D"/>
    <w:rsid w:val="006E7E50"/>
    <w:rsid w:val="006F0B0F"/>
    <w:rsid w:val="006F2352"/>
    <w:rsid w:val="006F37DF"/>
    <w:rsid w:val="006F38E5"/>
    <w:rsid w:val="006F3C72"/>
    <w:rsid w:val="006F3CDC"/>
    <w:rsid w:val="006F45B9"/>
    <w:rsid w:val="006F5154"/>
    <w:rsid w:val="006F60C9"/>
    <w:rsid w:val="006F631C"/>
    <w:rsid w:val="006F66A0"/>
    <w:rsid w:val="00700544"/>
    <w:rsid w:val="00700E69"/>
    <w:rsid w:val="00701D37"/>
    <w:rsid w:val="0070223A"/>
    <w:rsid w:val="0070277F"/>
    <w:rsid w:val="00703483"/>
    <w:rsid w:val="00703841"/>
    <w:rsid w:val="0070404A"/>
    <w:rsid w:val="00704185"/>
    <w:rsid w:val="00704432"/>
    <w:rsid w:val="007051DF"/>
    <w:rsid w:val="00705F37"/>
    <w:rsid w:val="00705FB8"/>
    <w:rsid w:val="00706766"/>
    <w:rsid w:val="007074CF"/>
    <w:rsid w:val="00710380"/>
    <w:rsid w:val="00713C80"/>
    <w:rsid w:val="00714ED1"/>
    <w:rsid w:val="007150C9"/>
    <w:rsid w:val="007164FB"/>
    <w:rsid w:val="0071692E"/>
    <w:rsid w:val="00716B40"/>
    <w:rsid w:val="00716BBC"/>
    <w:rsid w:val="007200F5"/>
    <w:rsid w:val="00720BE2"/>
    <w:rsid w:val="00722AAE"/>
    <w:rsid w:val="00722B98"/>
    <w:rsid w:val="007231F0"/>
    <w:rsid w:val="00724DA4"/>
    <w:rsid w:val="00725878"/>
    <w:rsid w:val="00725C21"/>
    <w:rsid w:val="00726261"/>
    <w:rsid w:val="007270D4"/>
    <w:rsid w:val="0072757B"/>
    <w:rsid w:val="007301DC"/>
    <w:rsid w:val="00730335"/>
    <w:rsid w:val="00730367"/>
    <w:rsid w:val="007325E5"/>
    <w:rsid w:val="0073295E"/>
    <w:rsid w:val="00734355"/>
    <w:rsid w:val="007344BF"/>
    <w:rsid w:val="00735A0E"/>
    <w:rsid w:val="00736122"/>
    <w:rsid w:val="00736E72"/>
    <w:rsid w:val="007374B8"/>
    <w:rsid w:val="00737FE3"/>
    <w:rsid w:val="00740894"/>
    <w:rsid w:val="0074102A"/>
    <w:rsid w:val="00741C5B"/>
    <w:rsid w:val="00742056"/>
    <w:rsid w:val="00742A4E"/>
    <w:rsid w:val="00743134"/>
    <w:rsid w:val="007434D1"/>
    <w:rsid w:val="00743C18"/>
    <w:rsid w:val="00745649"/>
    <w:rsid w:val="00745AA6"/>
    <w:rsid w:val="00747D5B"/>
    <w:rsid w:val="00750F35"/>
    <w:rsid w:val="00750F6C"/>
    <w:rsid w:val="00751261"/>
    <w:rsid w:val="007512F0"/>
    <w:rsid w:val="00751792"/>
    <w:rsid w:val="00752A72"/>
    <w:rsid w:val="00753D3E"/>
    <w:rsid w:val="0075402A"/>
    <w:rsid w:val="007547BA"/>
    <w:rsid w:val="00755594"/>
    <w:rsid w:val="00755887"/>
    <w:rsid w:val="007575DA"/>
    <w:rsid w:val="00760078"/>
    <w:rsid w:val="00761A1E"/>
    <w:rsid w:val="00761B4F"/>
    <w:rsid w:val="007627CB"/>
    <w:rsid w:val="00763912"/>
    <w:rsid w:val="00764488"/>
    <w:rsid w:val="0076548D"/>
    <w:rsid w:val="00765CDC"/>
    <w:rsid w:val="00766A60"/>
    <w:rsid w:val="007674A7"/>
    <w:rsid w:val="00767AE3"/>
    <w:rsid w:val="00767BB5"/>
    <w:rsid w:val="00770667"/>
    <w:rsid w:val="00770B05"/>
    <w:rsid w:val="00771632"/>
    <w:rsid w:val="00771D68"/>
    <w:rsid w:val="00775C6A"/>
    <w:rsid w:val="007774C0"/>
    <w:rsid w:val="00782FA3"/>
    <w:rsid w:val="0078476D"/>
    <w:rsid w:val="00784922"/>
    <w:rsid w:val="00785258"/>
    <w:rsid w:val="00786333"/>
    <w:rsid w:val="00790CC3"/>
    <w:rsid w:val="00790D88"/>
    <w:rsid w:val="00790D9A"/>
    <w:rsid w:val="00791F02"/>
    <w:rsid w:val="00792BF6"/>
    <w:rsid w:val="0079324A"/>
    <w:rsid w:val="00793A56"/>
    <w:rsid w:val="007949DD"/>
    <w:rsid w:val="00794A05"/>
    <w:rsid w:val="00794EEE"/>
    <w:rsid w:val="00795A41"/>
    <w:rsid w:val="00795C89"/>
    <w:rsid w:val="007966C9"/>
    <w:rsid w:val="0079685B"/>
    <w:rsid w:val="0079750A"/>
    <w:rsid w:val="007A0094"/>
    <w:rsid w:val="007A1B5C"/>
    <w:rsid w:val="007A24A9"/>
    <w:rsid w:val="007A2B41"/>
    <w:rsid w:val="007A2E21"/>
    <w:rsid w:val="007A38E6"/>
    <w:rsid w:val="007A46A8"/>
    <w:rsid w:val="007A4B4D"/>
    <w:rsid w:val="007A633A"/>
    <w:rsid w:val="007A635E"/>
    <w:rsid w:val="007A644E"/>
    <w:rsid w:val="007A6931"/>
    <w:rsid w:val="007A6F7F"/>
    <w:rsid w:val="007B0489"/>
    <w:rsid w:val="007B0F65"/>
    <w:rsid w:val="007B2317"/>
    <w:rsid w:val="007B3B33"/>
    <w:rsid w:val="007B3D85"/>
    <w:rsid w:val="007B4C58"/>
    <w:rsid w:val="007B5016"/>
    <w:rsid w:val="007B55E8"/>
    <w:rsid w:val="007B6278"/>
    <w:rsid w:val="007B65AD"/>
    <w:rsid w:val="007B72CD"/>
    <w:rsid w:val="007B7EAF"/>
    <w:rsid w:val="007C044B"/>
    <w:rsid w:val="007C0450"/>
    <w:rsid w:val="007C0A0D"/>
    <w:rsid w:val="007C0BEA"/>
    <w:rsid w:val="007C164A"/>
    <w:rsid w:val="007C1DF0"/>
    <w:rsid w:val="007C2902"/>
    <w:rsid w:val="007C2C37"/>
    <w:rsid w:val="007C3065"/>
    <w:rsid w:val="007C3321"/>
    <w:rsid w:val="007C3E26"/>
    <w:rsid w:val="007C3E81"/>
    <w:rsid w:val="007C52F4"/>
    <w:rsid w:val="007C54F2"/>
    <w:rsid w:val="007C5810"/>
    <w:rsid w:val="007C5F2B"/>
    <w:rsid w:val="007C686B"/>
    <w:rsid w:val="007C6E28"/>
    <w:rsid w:val="007D11F8"/>
    <w:rsid w:val="007D1C47"/>
    <w:rsid w:val="007D1F12"/>
    <w:rsid w:val="007D2416"/>
    <w:rsid w:val="007D310F"/>
    <w:rsid w:val="007D312A"/>
    <w:rsid w:val="007D4554"/>
    <w:rsid w:val="007D47C3"/>
    <w:rsid w:val="007E08AA"/>
    <w:rsid w:val="007E0960"/>
    <w:rsid w:val="007E1912"/>
    <w:rsid w:val="007E2292"/>
    <w:rsid w:val="007E2A60"/>
    <w:rsid w:val="007E3496"/>
    <w:rsid w:val="007E3534"/>
    <w:rsid w:val="007E38AC"/>
    <w:rsid w:val="007E3AC3"/>
    <w:rsid w:val="007E5E29"/>
    <w:rsid w:val="007E5F9E"/>
    <w:rsid w:val="007F0711"/>
    <w:rsid w:val="007F0815"/>
    <w:rsid w:val="007F11D8"/>
    <w:rsid w:val="007F177C"/>
    <w:rsid w:val="007F27AA"/>
    <w:rsid w:val="007F2953"/>
    <w:rsid w:val="007F52BA"/>
    <w:rsid w:val="007F5429"/>
    <w:rsid w:val="007F6061"/>
    <w:rsid w:val="007F61A0"/>
    <w:rsid w:val="007F77F4"/>
    <w:rsid w:val="007F7AB5"/>
    <w:rsid w:val="00801343"/>
    <w:rsid w:val="00801502"/>
    <w:rsid w:val="00802412"/>
    <w:rsid w:val="0080382B"/>
    <w:rsid w:val="0080478E"/>
    <w:rsid w:val="00804D15"/>
    <w:rsid w:val="00805055"/>
    <w:rsid w:val="008063E1"/>
    <w:rsid w:val="008068A2"/>
    <w:rsid w:val="00806AAD"/>
    <w:rsid w:val="00807DC2"/>
    <w:rsid w:val="008105A0"/>
    <w:rsid w:val="00811CBC"/>
    <w:rsid w:val="00812219"/>
    <w:rsid w:val="00813B3E"/>
    <w:rsid w:val="008159F3"/>
    <w:rsid w:val="00816565"/>
    <w:rsid w:val="00816B09"/>
    <w:rsid w:val="00817771"/>
    <w:rsid w:val="00822676"/>
    <w:rsid w:val="00822BD9"/>
    <w:rsid w:val="008240DB"/>
    <w:rsid w:val="0082532E"/>
    <w:rsid w:val="00825C52"/>
    <w:rsid w:val="00826091"/>
    <w:rsid w:val="00827C76"/>
    <w:rsid w:val="00830E30"/>
    <w:rsid w:val="00831EEA"/>
    <w:rsid w:val="008326B8"/>
    <w:rsid w:val="00832B64"/>
    <w:rsid w:val="00833D2B"/>
    <w:rsid w:val="008358DC"/>
    <w:rsid w:val="00836CC5"/>
    <w:rsid w:val="00836CE6"/>
    <w:rsid w:val="008372D0"/>
    <w:rsid w:val="008372E4"/>
    <w:rsid w:val="008378F7"/>
    <w:rsid w:val="00841250"/>
    <w:rsid w:val="008413A9"/>
    <w:rsid w:val="008413F6"/>
    <w:rsid w:val="00842781"/>
    <w:rsid w:val="00844234"/>
    <w:rsid w:val="0084629D"/>
    <w:rsid w:val="00847662"/>
    <w:rsid w:val="00850EC7"/>
    <w:rsid w:val="00851417"/>
    <w:rsid w:val="0085228D"/>
    <w:rsid w:val="00852BC7"/>
    <w:rsid w:val="008547D3"/>
    <w:rsid w:val="008563A0"/>
    <w:rsid w:val="00856547"/>
    <w:rsid w:val="00856A12"/>
    <w:rsid w:val="00860B37"/>
    <w:rsid w:val="00860DE4"/>
    <w:rsid w:val="00861625"/>
    <w:rsid w:val="008617B5"/>
    <w:rsid w:val="00862300"/>
    <w:rsid w:val="00863C18"/>
    <w:rsid w:val="00865262"/>
    <w:rsid w:val="00870028"/>
    <w:rsid w:val="0087027E"/>
    <w:rsid w:val="00870828"/>
    <w:rsid w:val="00872658"/>
    <w:rsid w:val="00872677"/>
    <w:rsid w:val="00872DBB"/>
    <w:rsid w:val="008749F9"/>
    <w:rsid w:val="008765C2"/>
    <w:rsid w:val="008779F2"/>
    <w:rsid w:val="00880329"/>
    <w:rsid w:val="0088080B"/>
    <w:rsid w:val="00880C11"/>
    <w:rsid w:val="008829E1"/>
    <w:rsid w:val="00883332"/>
    <w:rsid w:val="00884081"/>
    <w:rsid w:val="00884621"/>
    <w:rsid w:val="00887414"/>
    <w:rsid w:val="00887D01"/>
    <w:rsid w:val="0089002E"/>
    <w:rsid w:val="00892EC9"/>
    <w:rsid w:val="0089316D"/>
    <w:rsid w:val="0089334C"/>
    <w:rsid w:val="008943A2"/>
    <w:rsid w:val="0089544E"/>
    <w:rsid w:val="00896330"/>
    <w:rsid w:val="00896D05"/>
    <w:rsid w:val="008A04AE"/>
    <w:rsid w:val="008A2890"/>
    <w:rsid w:val="008A56C9"/>
    <w:rsid w:val="008A6206"/>
    <w:rsid w:val="008A66E8"/>
    <w:rsid w:val="008A7A99"/>
    <w:rsid w:val="008A7E4E"/>
    <w:rsid w:val="008B0402"/>
    <w:rsid w:val="008B0C14"/>
    <w:rsid w:val="008B0E2D"/>
    <w:rsid w:val="008B15B0"/>
    <w:rsid w:val="008B3276"/>
    <w:rsid w:val="008B38C9"/>
    <w:rsid w:val="008B4DB8"/>
    <w:rsid w:val="008B6661"/>
    <w:rsid w:val="008B6DF4"/>
    <w:rsid w:val="008B72A4"/>
    <w:rsid w:val="008C020C"/>
    <w:rsid w:val="008C0638"/>
    <w:rsid w:val="008C0A3B"/>
    <w:rsid w:val="008C1929"/>
    <w:rsid w:val="008C2B6E"/>
    <w:rsid w:val="008C2B83"/>
    <w:rsid w:val="008C51CB"/>
    <w:rsid w:val="008C5930"/>
    <w:rsid w:val="008D09B9"/>
    <w:rsid w:val="008D1530"/>
    <w:rsid w:val="008D3BE1"/>
    <w:rsid w:val="008D5A38"/>
    <w:rsid w:val="008D7856"/>
    <w:rsid w:val="008E0567"/>
    <w:rsid w:val="008E0652"/>
    <w:rsid w:val="008E62FB"/>
    <w:rsid w:val="008E6616"/>
    <w:rsid w:val="008E6868"/>
    <w:rsid w:val="008E6CF3"/>
    <w:rsid w:val="008E750B"/>
    <w:rsid w:val="008F0475"/>
    <w:rsid w:val="008F1183"/>
    <w:rsid w:val="008F1259"/>
    <w:rsid w:val="008F202C"/>
    <w:rsid w:val="008F351A"/>
    <w:rsid w:val="008F3CC8"/>
    <w:rsid w:val="008F4218"/>
    <w:rsid w:val="008F428F"/>
    <w:rsid w:val="008F5235"/>
    <w:rsid w:val="008F5B43"/>
    <w:rsid w:val="008F5FDB"/>
    <w:rsid w:val="008F6016"/>
    <w:rsid w:val="008F6035"/>
    <w:rsid w:val="008F6B6F"/>
    <w:rsid w:val="00901CE1"/>
    <w:rsid w:val="00901D70"/>
    <w:rsid w:val="009022A8"/>
    <w:rsid w:val="00902716"/>
    <w:rsid w:val="00902E68"/>
    <w:rsid w:val="00905A0C"/>
    <w:rsid w:val="00905DDB"/>
    <w:rsid w:val="009063A1"/>
    <w:rsid w:val="009079F5"/>
    <w:rsid w:val="00912BC6"/>
    <w:rsid w:val="0091563E"/>
    <w:rsid w:val="00915CF7"/>
    <w:rsid w:val="00916E2B"/>
    <w:rsid w:val="00920934"/>
    <w:rsid w:val="00922B5F"/>
    <w:rsid w:val="00922C4F"/>
    <w:rsid w:val="009233B5"/>
    <w:rsid w:val="009245F2"/>
    <w:rsid w:val="009254B7"/>
    <w:rsid w:val="00925D13"/>
    <w:rsid w:val="009269A4"/>
    <w:rsid w:val="00926C73"/>
    <w:rsid w:val="00926E7B"/>
    <w:rsid w:val="00930E70"/>
    <w:rsid w:val="009327A8"/>
    <w:rsid w:val="00932B97"/>
    <w:rsid w:val="00934183"/>
    <w:rsid w:val="00934573"/>
    <w:rsid w:val="0093710A"/>
    <w:rsid w:val="00937A81"/>
    <w:rsid w:val="00940AA9"/>
    <w:rsid w:val="00940F6F"/>
    <w:rsid w:val="00941053"/>
    <w:rsid w:val="0094131D"/>
    <w:rsid w:val="00941FFF"/>
    <w:rsid w:val="00942F0C"/>
    <w:rsid w:val="009431DB"/>
    <w:rsid w:val="0094602E"/>
    <w:rsid w:val="0094708F"/>
    <w:rsid w:val="00947CD2"/>
    <w:rsid w:val="00947F6E"/>
    <w:rsid w:val="009500C7"/>
    <w:rsid w:val="00950E5F"/>
    <w:rsid w:val="00952217"/>
    <w:rsid w:val="00952D5A"/>
    <w:rsid w:val="0095466F"/>
    <w:rsid w:val="00955167"/>
    <w:rsid w:val="00955691"/>
    <w:rsid w:val="009572C5"/>
    <w:rsid w:val="00960071"/>
    <w:rsid w:val="009603FF"/>
    <w:rsid w:val="00960752"/>
    <w:rsid w:val="00961157"/>
    <w:rsid w:val="0096482E"/>
    <w:rsid w:val="00965DF3"/>
    <w:rsid w:val="009664A8"/>
    <w:rsid w:val="0096718A"/>
    <w:rsid w:val="0096738E"/>
    <w:rsid w:val="00967810"/>
    <w:rsid w:val="0097006C"/>
    <w:rsid w:val="00970954"/>
    <w:rsid w:val="009721AD"/>
    <w:rsid w:val="0097227F"/>
    <w:rsid w:val="009727BB"/>
    <w:rsid w:val="00972F46"/>
    <w:rsid w:val="00975003"/>
    <w:rsid w:val="0097588A"/>
    <w:rsid w:val="00975F08"/>
    <w:rsid w:val="009767F2"/>
    <w:rsid w:val="00976E46"/>
    <w:rsid w:val="009808DB"/>
    <w:rsid w:val="00980DAE"/>
    <w:rsid w:val="00981EBA"/>
    <w:rsid w:val="00981F64"/>
    <w:rsid w:val="00984F91"/>
    <w:rsid w:val="009863F0"/>
    <w:rsid w:val="00986412"/>
    <w:rsid w:val="009865FD"/>
    <w:rsid w:val="00986CD2"/>
    <w:rsid w:val="00987FA8"/>
    <w:rsid w:val="00990879"/>
    <w:rsid w:val="00990E67"/>
    <w:rsid w:val="00990F5D"/>
    <w:rsid w:val="009938FD"/>
    <w:rsid w:val="00996EF1"/>
    <w:rsid w:val="009A0FA6"/>
    <w:rsid w:val="009A1EA9"/>
    <w:rsid w:val="009A3F50"/>
    <w:rsid w:val="009A5239"/>
    <w:rsid w:val="009A5DD3"/>
    <w:rsid w:val="009A62F1"/>
    <w:rsid w:val="009A76E7"/>
    <w:rsid w:val="009A7A5A"/>
    <w:rsid w:val="009A7EBC"/>
    <w:rsid w:val="009B1609"/>
    <w:rsid w:val="009B2A7E"/>
    <w:rsid w:val="009B4473"/>
    <w:rsid w:val="009B5179"/>
    <w:rsid w:val="009B6713"/>
    <w:rsid w:val="009B69EC"/>
    <w:rsid w:val="009B7B90"/>
    <w:rsid w:val="009C099E"/>
    <w:rsid w:val="009C0C39"/>
    <w:rsid w:val="009C11C3"/>
    <w:rsid w:val="009C15D9"/>
    <w:rsid w:val="009C19C8"/>
    <w:rsid w:val="009C1F69"/>
    <w:rsid w:val="009C2410"/>
    <w:rsid w:val="009C272A"/>
    <w:rsid w:val="009C2CEF"/>
    <w:rsid w:val="009C4765"/>
    <w:rsid w:val="009C5C65"/>
    <w:rsid w:val="009C6304"/>
    <w:rsid w:val="009C6A89"/>
    <w:rsid w:val="009C74BC"/>
    <w:rsid w:val="009D0726"/>
    <w:rsid w:val="009D1298"/>
    <w:rsid w:val="009D145E"/>
    <w:rsid w:val="009D1805"/>
    <w:rsid w:val="009D24B5"/>
    <w:rsid w:val="009D342F"/>
    <w:rsid w:val="009D55CE"/>
    <w:rsid w:val="009D57AC"/>
    <w:rsid w:val="009D66A6"/>
    <w:rsid w:val="009E1105"/>
    <w:rsid w:val="009E3F6E"/>
    <w:rsid w:val="009E41BD"/>
    <w:rsid w:val="009E47F5"/>
    <w:rsid w:val="009E492D"/>
    <w:rsid w:val="009E5E68"/>
    <w:rsid w:val="009E63D0"/>
    <w:rsid w:val="009E73DB"/>
    <w:rsid w:val="009E74F5"/>
    <w:rsid w:val="009F194F"/>
    <w:rsid w:val="009F422D"/>
    <w:rsid w:val="009F5B97"/>
    <w:rsid w:val="009F760D"/>
    <w:rsid w:val="00A00589"/>
    <w:rsid w:val="00A00CBA"/>
    <w:rsid w:val="00A01BF9"/>
    <w:rsid w:val="00A024B4"/>
    <w:rsid w:val="00A02545"/>
    <w:rsid w:val="00A02813"/>
    <w:rsid w:val="00A0334B"/>
    <w:rsid w:val="00A03F9C"/>
    <w:rsid w:val="00A04B34"/>
    <w:rsid w:val="00A067C9"/>
    <w:rsid w:val="00A06D89"/>
    <w:rsid w:val="00A10E42"/>
    <w:rsid w:val="00A12129"/>
    <w:rsid w:val="00A12615"/>
    <w:rsid w:val="00A13B10"/>
    <w:rsid w:val="00A174FC"/>
    <w:rsid w:val="00A2053E"/>
    <w:rsid w:val="00A2178A"/>
    <w:rsid w:val="00A2187C"/>
    <w:rsid w:val="00A21A0D"/>
    <w:rsid w:val="00A22027"/>
    <w:rsid w:val="00A2223B"/>
    <w:rsid w:val="00A23D03"/>
    <w:rsid w:val="00A2426C"/>
    <w:rsid w:val="00A2474C"/>
    <w:rsid w:val="00A2614B"/>
    <w:rsid w:val="00A26C16"/>
    <w:rsid w:val="00A26CFF"/>
    <w:rsid w:val="00A27AEE"/>
    <w:rsid w:val="00A319AB"/>
    <w:rsid w:val="00A3230A"/>
    <w:rsid w:val="00A33B74"/>
    <w:rsid w:val="00A360FB"/>
    <w:rsid w:val="00A361AD"/>
    <w:rsid w:val="00A366FE"/>
    <w:rsid w:val="00A36D9F"/>
    <w:rsid w:val="00A4043D"/>
    <w:rsid w:val="00A41120"/>
    <w:rsid w:val="00A4176B"/>
    <w:rsid w:val="00A449AE"/>
    <w:rsid w:val="00A44CF6"/>
    <w:rsid w:val="00A45303"/>
    <w:rsid w:val="00A456CE"/>
    <w:rsid w:val="00A45752"/>
    <w:rsid w:val="00A45A89"/>
    <w:rsid w:val="00A45F61"/>
    <w:rsid w:val="00A46811"/>
    <w:rsid w:val="00A46BE4"/>
    <w:rsid w:val="00A473F6"/>
    <w:rsid w:val="00A4793F"/>
    <w:rsid w:val="00A47F12"/>
    <w:rsid w:val="00A52FFD"/>
    <w:rsid w:val="00A54C12"/>
    <w:rsid w:val="00A55FA3"/>
    <w:rsid w:val="00A562F0"/>
    <w:rsid w:val="00A57711"/>
    <w:rsid w:val="00A57878"/>
    <w:rsid w:val="00A57C90"/>
    <w:rsid w:val="00A60A6B"/>
    <w:rsid w:val="00A612A7"/>
    <w:rsid w:val="00A62C36"/>
    <w:rsid w:val="00A64585"/>
    <w:rsid w:val="00A66A10"/>
    <w:rsid w:val="00A66DE2"/>
    <w:rsid w:val="00A66E2B"/>
    <w:rsid w:val="00A67C00"/>
    <w:rsid w:val="00A67EBD"/>
    <w:rsid w:val="00A70227"/>
    <w:rsid w:val="00A71814"/>
    <w:rsid w:val="00A72401"/>
    <w:rsid w:val="00A73D9C"/>
    <w:rsid w:val="00A745B3"/>
    <w:rsid w:val="00A75C36"/>
    <w:rsid w:val="00A777B9"/>
    <w:rsid w:val="00A8134D"/>
    <w:rsid w:val="00A82522"/>
    <w:rsid w:val="00A826E2"/>
    <w:rsid w:val="00A83DD4"/>
    <w:rsid w:val="00A86019"/>
    <w:rsid w:val="00A91D0D"/>
    <w:rsid w:val="00A936EE"/>
    <w:rsid w:val="00A93BDD"/>
    <w:rsid w:val="00A96020"/>
    <w:rsid w:val="00A9782E"/>
    <w:rsid w:val="00AA104F"/>
    <w:rsid w:val="00AA25FE"/>
    <w:rsid w:val="00AA2C39"/>
    <w:rsid w:val="00AA330D"/>
    <w:rsid w:val="00AA3772"/>
    <w:rsid w:val="00AA5BE6"/>
    <w:rsid w:val="00AA611B"/>
    <w:rsid w:val="00AA61F4"/>
    <w:rsid w:val="00AA6404"/>
    <w:rsid w:val="00AA7326"/>
    <w:rsid w:val="00AB00BB"/>
    <w:rsid w:val="00AB09B0"/>
    <w:rsid w:val="00AB106E"/>
    <w:rsid w:val="00AB1EE5"/>
    <w:rsid w:val="00AB2224"/>
    <w:rsid w:val="00AB3E61"/>
    <w:rsid w:val="00AB4457"/>
    <w:rsid w:val="00AB4488"/>
    <w:rsid w:val="00AB513F"/>
    <w:rsid w:val="00AB5729"/>
    <w:rsid w:val="00AC34BA"/>
    <w:rsid w:val="00AC49A0"/>
    <w:rsid w:val="00AC49CC"/>
    <w:rsid w:val="00AC6082"/>
    <w:rsid w:val="00AC60FE"/>
    <w:rsid w:val="00AC6A55"/>
    <w:rsid w:val="00AC75B5"/>
    <w:rsid w:val="00AC77AD"/>
    <w:rsid w:val="00AD031F"/>
    <w:rsid w:val="00AD2D49"/>
    <w:rsid w:val="00AD3214"/>
    <w:rsid w:val="00AD3C8D"/>
    <w:rsid w:val="00AD60AB"/>
    <w:rsid w:val="00AD731D"/>
    <w:rsid w:val="00AD7570"/>
    <w:rsid w:val="00AD7CDE"/>
    <w:rsid w:val="00AE0057"/>
    <w:rsid w:val="00AE05D3"/>
    <w:rsid w:val="00AE0A10"/>
    <w:rsid w:val="00AE2043"/>
    <w:rsid w:val="00AE4607"/>
    <w:rsid w:val="00AE6D60"/>
    <w:rsid w:val="00AE750C"/>
    <w:rsid w:val="00AF2358"/>
    <w:rsid w:val="00AF5A71"/>
    <w:rsid w:val="00AF5F1D"/>
    <w:rsid w:val="00AF6239"/>
    <w:rsid w:val="00B0002A"/>
    <w:rsid w:val="00B01E08"/>
    <w:rsid w:val="00B01EB0"/>
    <w:rsid w:val="00B02085"/>
    <w:rsid w:val="00B036A3"/>
    <w:rsid w:val="00B058CA"/>
    <w:rsid w:val="00B0594A"/>
    <w:rsid w:val="00B06101"/>
    <w:rsid w:val="00B06649"/>
    <w:rsid w:val="00B07548"/>
    <w:rsid w:val="00B07B65"/>
    <w:rsid w:val="00B07FBC"/>
    <w:rsid w:val="00B102D7"/>
    <w:rsid w:val="00B10F38"/>
    <w:rsid w:val="00B12631"/>
    <w:rsid w:val="00B13143"/>
    <w:rsid w:val="00B13620"/>
    <w:rsid w:val="00B13BB2"/>
    <w:rsid w:val="00B13D9A"/>
    <w:rsid w:val="00B1410C"/>
    <w:rsid w:val="00B14728"/>
    <w:rsid w:val="00B148DD"/>
    <w:rsid w:val="00B14BA1"/>
    <w:rsid w:val="00B162C9"/>
    <w:rsid w:val="00B17C47"/>
    <w:rsid w:val="00B20B5F"/>
    <w:rsid w:val="00B21270"/>
    <w:rsid w:val="00B2132C"/>
    <w:rsid w:val="00B2141F"/>
    <w:rsid w:val="00B25109"/>
    <w:rsid w:val="00B2528D"/>
    <w:rsid w:val="00B25A46"/>
    <w:rsid w:val="00B27D0F"/>
    <w:rsid w:val="00B27EC0"/>
    <w:rsid w:val="00B357DA"/>
    <w:rsid w:val="00B35B05"/>
    <w:rsid w:val="00B36340"/>
    <w:rsid w:val="00B37A5C"/>
    <w:rsid w:val="00B401D5"/>
    <w:rsid w:val="00B411BD"/>
    <w:rsid w:val="00B429EF"/>
    <w:rsid w:val="00B438DD"/>
    <w:rsid w:val="00B43E85"/>
    <w:rsid w:val="00B43F79"/>
    <w:rsid w:val="00B441F2"/>
    <w:rsid w:val="00B44501"/>
    <w:rsid w:val="00B455AD"/>
    <w:rsid w:val="00B45A4C"/>
    <w:rsid w:val="00B46736"/>
    <w:rsid w:val="00B47DF7"/>
    <w:rsid w:val="00B510B8"/>
    <w:rsid w:val="00B53683"/>
    <w:rsid w:val="00B5471C"/>
    <w:rsid w:val="00B5496C"/>
    <w:rsid w:val="00B55D55"/>
    <w:rsid w:val="00B567F6"/>
    <w:rsid w:val="00B56B3E"/>
    <w:rsid w:val="00B61FB1"/>
    <w:rsid w:val="00B63AAA"/>
    <w:rsid w:val="00B63BD7"/>
    <w:rsid w:val="00B63DED"/>
    <w:rsid w:val="00B649D8"/>
    <w:rsid w:val="00B64BB4"/>
    <w:rsid w:val="00B64C26"/>
    <w:rsid w:val="00B6597D"/>
    <w:rsid w:val="00B66CC0"/>
    <w:rsid w:val="00B671BA"/>
    <w:rsid w:val="00B67924"/>
    <w:rsid w:val="00B67BD0"/>
    <w:rsid w:val="00B71830"/>
    <w:rsid w:val="00B71D76"/>
    <w:rsid w:val="00B73235"/>
    <w:rsid w:val="00B73BC5"/>
    <w:rsid w:val="00B7418A"/>
    <w:rsid w:val="00B805C0"/>
    <w:rsid w:val="00B80ECC"/>
    <w:rsid w:val="00B84C9D"/>
    <w:rsid w:val="00B871E2"/>
    <w:rsid w:val="00B90FE2"/>
    <w:rsid w:val="00B91367"/>
    <w:rsid w:val="00B91C12"/>
    <w:rsid w:val="00B92618"/>
    <w:rsid w:val="00B92CBE"/>
    <w:rsid w:val="00B9309B"/>
    <w:rsid w:val="00B932CE"/>
    <w:rsid w:val="00B94C3E"/>
    <w:rsid w:val="00B9565A"/>
    <w:rsid w:val="00B95BCB"/>
    <w:rsid w:val="00B96C33"/>
    <w:rsid w:val="00B96EC7"/>
    <w:rsid w:val="00BA0154"/>
    <w:rsid w:val="00BA0ABC"/>
    <w:rsid w:val="00BA1428"/>
    <w:rsid w:val="00BA1715"/>
    <w:rsid w:val="00BA1772"/>
    <w:rsid w:val="00BA1F40"/>
    <w:rsid w:val="00BA2B8B"/>
    <w:rsid w:val="00BA377F"/>
    <w:rsid w:val="00BA39F4"/>
    <w:rsid w:val="00BA4820"/>
    <w:rsid w:val="00BB024A"/>
    <w:rsid w:val="00BB028F"/>
    <w:rsid w:val="00BB05FA"/>
    <w:rsid w:val="00BB0D7E"/>
    <w:rsid w:val="00BB12FD"/>
    <w:rsid w:val="00BB223F"/>
    <w:rsid w:val="00BB2552"/>
    <w:rsid w:val="00BB4F5A"/>
    <w:rsid w:val="00BB50E1"/>
    <w:rsid w:val="00BB5B10"/>
    <w:rsid w:val="00BC1635"/>
    <w:rsid w:val="00BC17CA"/>
    <w:rsid w:val="00BC3000"/>
    <w:rsid w:val="00BC3D72"/>
    <w:rsid w:val="00BC56D6"/>
    <w:rsid w:val="00BC7B81"/>
    <w:rsid w:val="00BD2C47"/>
    <w:rsid w:val="00BD2D13"/>
    <w:rsid w:val="00BD350C"/>
    <w:rsid w:val="00BD5199"/>
    <w:rsid w:val="00BD5F20"/>
    <w:rsid w:val="00BD6281"/>
    <w:rsid w:val="00BD6A7C"/>
    <w:rsid w:val="00BD7833"/>
    <w:rsid w:val="00BD7AD6"/>
    <w:rsid w:val="00BE4A7D"/>
    <w:rsid w:val="00BE4F9F"/>
    <w:rsid w:val="00BE5B7A"/>
    <w:rsid w:val="00BE738A"/>
    <w:rsid w:val="00BE7CB6"/>
    <w:rsid w:val="00BF14DC"/>
    <w:rsid w:val="00BF1775"/>
    <w:rsid w:val="00BF1D3B"/>
    <w:rsid w:val="00BF1D5A"/>
    <w:rsid w:val="00BF201D"/>
    <w:rsid w:val="00BF2037"/>
    <w:rsid w:val="00BF34E1"/>
    <w:rsid w:val="00BF37F8"/>
    <w:rsid w:val="00BF3C41"/>
    <w:rsid w:val="00BF434F"/>
    <w:rsid w:val="00BF4F33"/>
    <w:rsid w:val="00BF56CC"/>
    <w:rsid w:val="00BF5986"/>
    <w:rsid w:val="00BF6ADA"/>
    <w:rsid w:val="00C0008E"/>
    <w:rsid w:val="00C0354C"/>
    <w:rsid w:val="00C0490B"/>
    <w:rsid w:val="00C06327"/>
    <w:rsid w:val="00C06FBA"/>
    <w:rsid w:val="00C07904"/>
    <w:rsid w:val="00C11320"/>
    <w:rsid w:val="00C1152F"/>
    <w:rsid w:val="00C12006"/>
    <w:rsid w:val="00C12AEC"/>
    <w:rsid w:val="00C13384"/>
    <w:rsid w:val="00C14014"/>
    <w:rsid w:val="00C14C71"/>
    <w:rsid w:val="00C14C80"/>
    <w:rsid w:val="00C14E45"/>
    <w:rsid w:val="00C16F49"/>
    <w:rsid w:val="00C17C4B"/>
    <w:rsid w:val="00C17E69"/>
    <w:rsid w:val="00C21261"/>
    <w:rsid w:val="00C22B64"/>
    <w:rsid w:val="00C231AE"/>
    <w:rsid w:val="00C232A0"/>
    <w:rsid w:val="00C23AEC"/>
    <w:rsid w:val="00C2459B"/>
    <w:rsid w:val="00C25332"/>
    <w:rsid w:val="00C25B2E"/>
    <w:rsid w:val="00C26617"/>
    <w:rsid w:val="00C34F46"/>
    <w:rsid w:val="00C355A5"/>
    <w:rsid w:val="00C406E2"/>
    <w:rsid w:val="00C415F8"/>
    <w:rsid w:val="00C41BAB"/>
    <w:rsid w:val="00C42156"/>
    <w:rsid w:val="00C4276C"/>
    <w:rsid w:val="00C43B64"/>
    <w:rsid w:val="00C45008"/>
    <w:rsid w:val="00C474CD"/>
    <w:rsid w:val="00C50C3F"/>
    <w:rsid w:val="00C516BB"/>
    <w:rsid w:val="00C522F9"/>
    <w:rsid w:val="00C53106"/>
    <w:rsid w:val="00C531AF"/>
    <w:rsid w:val="00C5332F"/>
    <w:rsid w:val="00C53608"/>
    <w:rsid w:val="00C538CE"/>
    <w:rsid w:val="00C53F37"/>
    <w:rsid w:val="00C556EB"/>
    <w:rsid w:val="00C57A05"/>
    <w:rsid w:val="00C600A6"/>
    <w:rsid w:val="00C61332"/>
    <w:rsid w:val="00C6140D"/>
    <w:rsid w:val="00C619A3"/>
    <w:rsid w:val="00C61EE8"/>
    <w:rsid w:val="00C62A0F"/>
    <w:rsid w:val="00C63725"/>
    <w:rsid w:val="00C64017"/>
    <w:rsid w:val="00C65777"/>
    <w:rsid w:val="00C65CDC"/>
    <w:rsid w:val="00C66F84"/>
    <w:rsid w:val="00C673AC"/>
    <w:rsid w:val="00C67774"/>
    <w:rsid w:val="00C67B90"/>
    <w:rsid w:val="00C70A9A"/>
    <w:rsid w:val="00C71AA9"/>
    <w:rsid w:val="00C72606"/>
    <w:rsid w:val="00C72794"/>
    <w:rsid w:val="00C72A0E"/>
    <w:rsid w:val="00C7418D"/>
    <w:rsid w:val="00C74FBB"/>
    <w:rsid w:val="00C76526"/>
    <w:rsid w:val="00C76A29"/>
    <w:rsid w:val="00C8134A"/>
    <w:rsid w:val="00C82862"/>
    <w:rsid w:val="00C83FBC"/>
    <w:rsid w:val="00C84E4D"/>
    <w:rsid w:val="00C86A92"/>
    <w:rsid w:val="00C872ED"/>
    <w:rsid w:val="00C87761"/>
    <w:rsid w:val="00C90071"/>
    <w:rsid w:val="00C9093F"/>
    <w:rsid w:val="00C90A98"/>
    <w:rsid w:val="00C90B9E"/>
    <w:rsid w:val="00C917B8"/>
    <w:rsid w:val="00C923E5"/>
    <w:rsid w:val="00C94E6D"/>
    <w:rsid w:val="00C95893"/>
    <w:rsid w:val="00C95C26"/>
    <w:rsid w:val="00C96228"/>
    <w:rsid w:val="00C96AED"/>
    <w:rsid w:val="00C96FD0"/>
    <w:rsid w:val="00C97DCC"/>
    <w:rsid w:val="00CA0919"/>
    <w:rsid w:val="00CA0F43"/>
    <w:rsid w:val="00CA1F7E"/>
    <w:rsid w:val="00CA20B2"/>
    <w:rsid w:val="00CA23DB"/>
    <w:rsid w:val="00CA255F"/>
    <w:rsid w:val="00CA281C"/>
    <w:rsid w:val="00CA4837"/>
    <w:rsid w:val="00CA5DE3"/>
    <w:rsid w:val="00CA787E"/>
    <w:rsid w:val="00CB080E"/>
    <w:rsid w:val="00CB11CC"/>
    <w:rsid w:val="00CB159C"/>
    <w:rsid w:val="00CB1A83"/>
    <w:rsid w:val="00CB1F06"/>
    <w:rsid w:val="00CB2024"/>
    <w:rsid w:val="00CB27FE"/>
    <w:rsid w:val="00CB3086"/>
    <w:rsid w:val="00CB3C22"/>
    <w:rsid w:val="00CB570A"/>
    <w:rsid w:val="00CB5784"/>
    <w:rsid w:val="00CB74E8"/>
    <w:rsid w:val="00CC2930"/>
    <w:rsid w:val="00CC330A"/>
    <w:rsid w:val="00CC3633"/>
    <w:rsid w:val="00CC4E96"/>
    <w:rsid w:val="00CC5958"/>
    <w:rsid w:val="00CC5C30"/>
    <w:rsid w:val="00CC5F81"/>
    <w:rsid w:val="00CC651F"/>
    <w:rsid w:val="00CC6B29"/>
    <w:rsid w:val="00CD11E9"/>
    <w:rsid w:val="00CD1D8D"/>
    <w:rsid w:val="00CD2389"/>
    <w:rsid w:val="00CD2B44"/>
    <w:rsid w:val="00CD38FA"/>
    <w:rsid w:val="00CD3A82"/>
    <w:rsid w:val="00CD3B83"/>
    <w:rsid w:val="00CD5181"/>
    <w:rsid w:val="00CD7485"/>
    <w:rsid w:val="00CD7D5C"/>
    <w:rsid w:val="00CD7EEA"/>
    <w:rsid w:val="00CE0C33"/>
    <w:rsid w:val="00CE23DE"/>
    <w:rsid w:val="00CE3363"/>
    <w:rsid w:val="00CE44FB"/>
    <w:rsid w:val="00CE4A71"/>
    <w:rsid w:val="00CE511B"/>
    <w:rsid w:val="00CE59EF"/>
    <w:rsid w:val="00CE5F86"/>
    <w:rsid w:val="00CE669A"/>
    <w:rsid w:val="00CE73B6"/>
    <w:rsid w:val="00CE7BDC"/>
    <w:rsid w:val="00CF02A8"/>
    <w:rsid w:val="00CF0B4C"/>
    <w:rsid w:val="00CF19A5"/>
    <w:rsid w:val="00CF270A"/>
    <w:rsid w:val="00CF40C3"/>
    <w:rsid w:val="00CF5B08"/>
    <w:rsid w:val="00CF5EB1"/>
    <w:rsid w:val="00CF77F9"/>
    <w:rsid w:val="00D0009C"/>
    <w:rsid w:val="00D01B4F"/>
    <w:rsid w:val="00D028D0"/>
    <w:rsid w:val="00D02D55"/>
    <w:rsid w:val="00D0305C"/>
    <w:rsid w:val="00D0334E"/>
    <w:rsid w:val="00D057D4"/>
    <w:rsid w:val="00D05A9B"/>
    <w:rsid w:val="00D06522"/>
    <w:rsid w:val="00D06D98"/>
    <w:rsid w:val="00D07080"/>
    <w:rsid w:val="00D070C9"/>
    <w:rsid w:val="00D07B7B"/>
    <w:rsid w:val="00D1164F"/>
    <w:rsid w:val="00D11B84"/>
    <w:rsid w:val="00D14277"/>
    <w:rsid w:val="00D14DA2"/>
    <w:rsid w:val="00D15E8E"/>
    <w:rsid w:val="00D16CA7"/>
    <w:rsid w:val="00D178B7"/>
    <w:rsid w:val="00D17DB2"/>
    <w:rsid w:val="00D17F01"/>
    <w:rsid w:val="00D20C67"/>
    <w:rsid w:val="00D20E7E"/>
    <w:rsid w:val="00D21348"/>
    <w:rsid w:val="00D21A42"/>
    <w:rsid w:val="00D21B34"/>
    <w:rsid w:val="00D21F36"/>
    <w:rsid w:val="00D22895"/>
    <w:rsid w:val="00D26299"/>
    <w:rsid w:val="00D26404"/>
    <w:rsid w:val="00D274B2"/>
    <w:rsid w:val="00D305F5"/>
    <w:rsid w:val="00D30AFE"/>
    <w:rsid w:val="00D3118D"/>
    <w:rsid w:val="00D34F5C"/>
    <w:rsid w:val="00D35401"/>
    <w:rsid w:val="00D35E08"/>
    <w:rsid w:val="00D36E4B"/>
    <w:rsid w:val="00D37626"/>
    <w:rsid w:val="00D41322"/>
    <w:rsid w:val="00D434A2"/>
    <w:rsid w:val="00D4354E"/>
    <w:rsid w:val="00D43F69"/>
    <w:rsid w:val="00D50831"/>
    <w:rsid w:val="00D50F97"/>
    <w:rsid w:val="00D524A6"/>
    <w:rsid w:val="00D52E42"/>
    <w:rsid w:val="00D530F3"/>
    <w:rsid w:val="00D551AB"/>
    <w:rsid w:val="00D55609"/>
    <w:rsid w:val="00D57153"/>
    <w:rsid w:val="00D61350"/>
    <w:rsid w:val="00D617A1"/>
    <w:rsid w:val="00D62C24"/>
    <w:rsid w:val="00D636DF"/>
    <w:rsid w:val="00D63763"/>
    <w:rsid w:val="00D63DFD"/>
    <w:rsid w:val="00D64A50"/>
    <w:rsid w:val="00D67462"/>
    <w:rsid w:val="00D67C0E"/>
    <w:rsid w:val="00D71BFF"/>
    <w:rsid w:val="00D726B1"/>
    <w:rsid w:val="00D72B79"/>
    <w:rsid w:val="00D734C0"/>
    <w:rsid w:val="00D73957"/>
    <w:rsid w:val="00D75B0C"/>
    <w:rsid w:val="00D75C76"/>
    <w:rsid w:val="00D763D0"/>
    <w:rsid w:val="00D77215"/>
    <w:rsid w:val="00D809EC"/>
    <w:rsid w:val="00D81498"/>
    <w:rsid w:val="00D81B6B"/>
    <w:rsid w:val="00D81B7E"/>
    <w:rsid w:val="00D82054"/>
    <w:rsid w:val="00D825C5"/>
    <w:rsid w:val="00D829DE"/>
    <w:rsid w:val="00D82B0E"/>
    <w:rsid w:val="00D8769E"/>
    <w:rsid w:val="00D877A0"/>
    <w:rsid w:val="00D87B18"/>
    <w:rsid w:val="00D90C37"/>
    <w:rsid w:val="00D910AA"/>
    <w:rsid w:val="00D914DC"/>
    <w:rsid w:val="00D93D91"/>
    <w:rsid w:val="00D9461F"/>
    <w:rsid w:val="00DA061C"/>
    <w:rsid w:val="00DA06DE"/>
    <w:rsid w:val="00DA0CCE"/>
    <w:rsid w:val="00DA1106"/>
    <w:rsid w:val="00DA1421"/>
    <w:rsid w:val="00DA1C17"/>
    <w:rsid w:val="00DA1E1E"/>
    <w:rsid w:val="00DA2C7B"/>
    <w:rsid w:val="00DA2D69"/>
    <w:rsid w:val="00DA2FED"/>
    <w:rsid w:val="00DA4838"/>
    <w:rsid w:val="00DA48A5"/>
    <w:rsid w:val="00DA4F05"/>
    <w:rsid w:val="00DA5762"/>
    <w:rsid w:val="00DB1CCE"/>
    <w:rsid w:val="00DB25CF"/>
    <w:rsid w:val="00DB3410"/>
    <w:rsid w:val="00DB436D"/>
    <w:rsid w:val="00DB4375"/>
    <w:rsid w:val="00DB49CE"/>
    <w:rsid w:val="00DB505E"/>
    <w:rsid w:val="00DB6576"/>
    <w:rsid w:val="00DB7B83"/>
    <w:rsid w:val="00DC0B57"/>
    <w:rsid w:val="00DC0E88"/>
    <w:rsid w:val="00DC1451"/>
    <w:rsid w:val="00DC28E6"/>
    <w:rsid w:val="00DC2F40"/>
    <w:rsid w:val="00DC30D8"/>
    <w:rsid w:val="00DC4673"/>
    <w:rsid w:val="00DC5879"/>
    <w:rsid w:val="00DC6A5F"/>
    <w:rsid w:val="00DC6D70"/>
    <w:rsid w:val="00DC713B"/>
    <w:rsid w:val="00DC783E"/>
    <w:rsid w:val="00DD0430"/>
    <w:rsid w:val="00DD22CD"/>
    <w:rsid w:val="00DD24FF"/>
    <w:rsid w:val="00DD3468"/>
    <w:rsid w:val="00DD3BDE"/>
    <w:rsid w:val="00DD4693"/>
    <w:rsid w:val="00DD4B16"/>
    <w:rsid w:val="00DD56BD"/>
    <w:rsid w:val="00DD5C59"/>
    <w:rsid w:val="00DD7A43"/>
    <w:rsid w:val="00DD7BB2"/>
    <w:rsid w:val="00DD7D37"/>
    <w:rsid w:val="00DE1375"/>
    <w:rsid w:val="00DE1419"/>
    <w:rsid w:val="00DE1B8E"/>
    <w:rsid w:val="00DE2B09"/>
    <w:rsid w:val="00DE5D78"/>
    <w:rsid w:val="00DE79FA"/>
    <w:rsid w:val="00DF00FA"/>
    <w:rsid w:val="00DF01D4"/>
    <w:rsid w:val="00DF0ED8"/>
    <w:rsid w:val="00DF10A9"/>
    <w:rsid w:val="00DF10B5"/>
    <w:rsid w:val="00DF1149"/>
    <w:rsid w:val="00DF16A7"/>
    <w:rsid w:val="00DF26A1"/>
    <w:rsid w:val="00DF26D1"/>
    <w:rsid w:val="00DF4F98"/>
    <w:rsid w:val="00DF57D8"/>
    <w:rsid w:val="00E010F4"/>
    <w:rsid w:val="00E01893"/>
    <w:rsid w:val="00E01AB9"/>
    <w:rsid w:val="00E01BBE"/>
    <w:rsid w:val="00E02DF0"/>
    <w:rsid w:val="00E0382E"/>
    <w:rsid w:val="00E043BD"/>
    <w:rsid w:val="00E0547B"/>
    <w:rsid w:val="00E0629E"/>
    <w:rsid w:val="00E0660E"/>
    <w:rsid w:val="00E07AD3"/>
    <w:rsid w:val="00E07BCB"/>
    <w:rsid w:val="00E10291"/>
    <w:rsid w:val="00E11330"/>
    <w:rsid w:val="00E1197A"/>
    <w:rsid w:val="00E14E48"/>
    <w:rsid w:val="00E1625E"/>
    <w:rsid w:val="00E16915"/>
    <w:rsid w:val="00E17D4A"/>
    <w:rsid w:val="00E17DB9"/>
    <w:rsid w:val="00E2348D"/>
    <w:rsid w:val="00E236DF"/>
    <w:rsid w:val="00E23BCD"/>
    <w:rsid w:val="00E24B39"/>
    <w:rsid w:val="00E24C6A"/>
    <w:rsid w:val="00E25490"/>
    <w:rsid w:val="00E257B1"/>
    <w:rsid w:val="00E25811"/>
    <w:rsid w:val="00E26F43"/>
    <w:rsid w:val="00E279F4"/>
    <w:rsid w:val="00E27B2C"/>
    <w:rsid w:val="00E30266"/>
    <w:rsid w:val="00E31E49"/>
    <w:rsid w:val="00E3253B"/>
    <w:rsid w:val="00E32F85"/>
    <w:rsid w:val="00E33B8F"/>
    <w:rsid w:val="00E35155"/>
    <w:rsid w:val="00E353D4"/>
    <w:rsid w:val="00E356A4"/>
    <w:rsid w:val="00E36FD8"/>
    <w:rsid w:val="00E37380"/>
    <w:rsid w:val="00E37C86"/>
    <w:rsid w:val="00E40DF4"/>
    <w:rsid w:val="00E40E6F"/>
    <w:rsid w:val="00E411A7"/>
    <w:rsid w:val="00E42753"/>
    <w:rsid w:val="00E4367A"/>
    <w:rsid w:val="00E4396D"/>
    <w:rsid w:val="00E43DE9"/>
    <w:rsid w:val="00E44EEF"/>
    <w:rsid w:val="00E457DF"/>
    <w:rsid w:val="00E460CF"/>
    <w:rsid w:val="00E465C4"/>
    <w:rsid w:val="00E51329"/>
    <w:rsid w:val="00E516BB"/>
    <w:rsid w:val="00E52296"/>
    <w:rsid w:val="00E5240D"/>
    <w:rsid w:val="00E52641"/>
    <w:rsid w:val="00E526C1"/>
    <w:rsid w:val="00E5294D"/>
    <w:rsid w:val="00E542E3"/>
    <w:rsid w:val="00E5469F"/>
    <w:rsid w:val="00E54D5D"/>
    <w:rsid w:val="00E5518D"/>
    <w:rsid w:val="00E55277"/>
    <w:rsid w:val="00E55733"/>
    <w:rsid w:val="00E55DC9"/>
    <w:rsid w:val="00E56D8A"/>
    <w:rsid w:val="00E57F4F"/>
    <w:rsid w:val="00E606C4"/>
    <w:rsid w:val="00E6106E"/>
    <w:rsid w:val="00E61500"/>
    <w:rsid w:val="00E61D60"/>
    <w:rsid w:val="00E62BDB"/>
    <w:rsid w:val="00E63D70"/>
    <w:rsid w:val="00E63F64"/>
    <w:rsid w:val="00E63FBA"/>
    <w:rsid w:val="00E66541"/>
    <w:rsid w:val="00E7017F"/>
    <w:rsid w:val="00E70B90"/>
    <w:rsid w:val="00E7196B"/>
    <w:rsid w:val="00E719F6"/>
    <w:rsid w:val="00E71F68"/>
    <w:rsid w:val="00E724DE"/>
    <w:rsid w:val="00E725E9"/>
    <w:rsid w:val="00E72EF0"/>
    <w:rsid w:val="00E74623"/>
    <w:rsid w:val="00E749A9"/>
    <w:rsid w:val="00E74A1B"/>
    <w:rsid w:val="00E74F8E"/>
    <w:rsid w:val="00E75312"/>
    <w:rsid w:val="00E7671D"/>
    <w:rsid w:val="00E7685F"/>
    <w:rsid w:val="00E77D18"/>
    <w:rsid w:val="00E809A0"/>
    <w:rsid w:val="00E80BCE"/>
    <w:rsid w:val="00E81654"/>
    <w:rsid w:val="00E82357"/>
    <w:rsid w:val="00E845A4"/>
    <w:rsid w:val="00E850F4"/>
    <w:rsid w:val="00E8628A"/>
    <w:rsid w:val="00E8685F"/>
    <w:rsid w:val="00E86D42"/>
    <w:rsid w:val="00E91573"/>
    <w:rsid w:val="00E92282"/>
    <w:rsid w:val="00E93205"/>
    <w:rsid w:val="00EA0064"/>
    <w:rsid w:val="00EA1019"/>
    <w:rsid w:val="00EA1402"/>
    <w:rsid w:val="00EA1600"/>
    <w:rsid w:val="00EA2D98"/>
    <w:rsid w:val="00EA3B29"/>
    <w:rsid w:val="00EA423C"/>
    <w:rsid w:val="00EA513D"/>
    <w:rsid w:val="00EA573C"/>
    <w:rsid w:val="00EA5952"/>
    <w:rsid w:val="00EA605F"/>
    <w:rsid w:val="00EA6525"/>
    <w:rsid w:val="00EB18EA"/>
    <w:rsid w:val="00EB20B0"/>
    <w:rsid w:val="00EB2868"/>
    <w:rsid w:val="00EB3AA6"/>
    <w:rsid w:val="00EB3FF4"/>
    <w:rsid w:val="00EB4B62"/>
    <w:rsid w:val="00EB4DEB"/>
    <w:rsid w:val="00EB5032"/>
    <w:rsid w:val="00EB5191"/>
    <w:rsid w:val="00EB5EA1"/>
    <w:rsid w:val="00EB6867"/>
    <w:rsid w:val="00EB7421"/>
    <w:rsid w:val="00EC0B65"/>
    <w:rsid w:val="00EC207F"/>
    <w:rsid w:val="00EC2688"/>
    <w:rsid w:val="00EC35D8"/>
    <w:rsid w:val="00EC4555"/>
    <w:rsid w:val="00EC5A4D"/>
    <w:rsid w:val="00EC5B84"/>
    <w:rsid w:val="00EC6430"/>
    <w:rsid w:val="00EC6C97"/>
    <w:rsid w:val="00EC70B5"/>
    <w:rsid w:val="00EC7711"/>
    <w:rsid w:val="00ED0DEA"/>
    <w:rsid w:val="00ED1519"/>
    <w:rsid w:val="00ED2284"/>
    <w:rsid w:val="00ED2294"/>
    <w:rsid w:val="00ED45A8"/>
    <w:rsid w:val="00ED73AC"/>
    <w:rsid w:val="00ED73C4"/>
    <w:rsid w:val="00ED75CA"/>
    <w:rsid w:val="00EE1DB6"/>
    <w:rsid w:val="00EE2FE0"/>
    <w:rsid w:val="00EE3A40"/>
    <w:rsid w:val="00EE4715"/>
    <w:rsid w:val="00EE4CEF"/>
    <w:rsid w:val="00EE613C"/>
    <w:rsid w:val="00EE7CCB"/>
    <w:rsid w:val="00EF11B9"/>
    <w:rsid w:val="00EF1243"/>
    <w:rsid w:val="00EF220B"/>
    <w:rsid w:val="00EF26C3"/>
    <w:rsid w:val="00EF31B5"/>
    <w:rsid w:val="00EF3ADF"/>
    <w:rsid w:val="00EF48B8"/>
    <w:rsid w:val="00EF4C74"/>
    <w:rsid w:val="00EF66B7"/>
    <w:rsid w:val="00EF6BC6"/>
    <w:rsid w:val="00EF7862"/>
    <w:rsid w:val="00F014F5"/>
    <w:rsid w:val="00F019D9"/>
    <w:rsid w:val="00F01B82"/>
    <w:rsid w:val="00F02715"/>
    <w:rsid w:val="00F03954"/>
    <w:rsid w:val="00F05370"/>
    <w:rsid w:val="00F05A17"/>
    <w:rsid w:val="00F07E4D"/>
    <w:rsid w:val="00F1051C"/>
    <w:rsid w:val="00F11AB3"/>
    <w:rsid w:val="00F12093"/>
    <w:rsid w:val="00F15B15"/>
    <w:rsid w:val="00F1641A"/>
    <w:rsid w:val="00F16B52"/>
    <w:rsid w:val="00F20198"/>
    <w:rsid w:val="00F20238"/>
    <w:rsid w:val="00F2099A"/>
    <w:rsid w:val="00F20B48"/>
    <w:rsid w:val="00F22DD6"/>
    <w:rsid w:val="00F22FC7"/>
    <w:rsid w:val="00F23191"/>
    <w:rsid w:val="00F24E1F"/>
    <w:rsid w:val="00F25225"/>
    <w:rsid w:val="00F257F0"/>
    <w:rsid w:val="00F26162"/>
    <w:rsid w:val="00F27E19"/>
    <w:rsid w:val="00F3026B"/>
    <w:rsid w:val="00F32352"/>
    <w:rsid w:val="00F35589"/>
    <w:rsid w:val="00F35DE2"/>
    <w:rsid w:val="00F379AC"/>
    <w:rsid w:val="00F37D18"/>
    <w:rsid w:val="00F40E3A"/>
    <w:rsid w:val="00F419A7"/>
    <w:rsid w:val="00F432B1"/>
    <w:rsid w:val="00F443BE"/>
    <w:rsid w:val="00F44ED6"/>
    <w:rsid w:val="00F4575F"/>
    <w:rsid w:val="00F45A07"/>
    <w:rsid w:val="00F45A61"/>
    <w:rsid w:val="00F45BC7"/>
    <w:rsid w:val="00F46918"/>
    <w:rsid w:val="00F46DDE"/>
    <w:rsid w:val="00F47E94"/>
    <w:rsid w:val="00F50556"/>
    <w:rsid w:val="00F505A3"/>
    <w:rsid w:val="00F51CAE"/>
    <w:rsid w:val="00F51CDC"/>
    <w:rsid w:val="00F522A0"/>
    <w:rsid w:val="00F522B5"/>
    <w:rsid w:val="00F53B3D"/>
    <w:rsid w:val="00F54352"/>
    <w:rsid w:val="00F55F89"/>
    <w:rsid w:val="00F56490"/>
    <w:rsid w:val="00F566B3"/>
    <w:rsid w:val="00F57554"/>
    <w:rsid w:val="00F5784C"/>
    <w:rsid w:val="00F57F75"/>
    <w:rsid w:val="00F6016D"/>
    <w:rsid w:val="00F61161"/>
    <w:rsid w:val="00F617E4"/>
    <w:rsid w:val="00F64CF4"/>
    <w:rsid w:val="00F64D12"/>
    <w:rsid w:val="00F7033C"/>
    <w:rsid w:val="00F7036B"/>
    <w:rsid w:val="00F71602"/>
    <w:rsid w:val="00F7187C"/>
    <w:rsid w:val="00F724EE"/>
    <w:rsid w:val="00F72CEE"/>
    <w:rsid w:val="00F743A2"/>
    <w:rsid w:val="00F74AE9"/>
    <w:rsid w:val="00F75ABA"/>
    <w:rsid w:val="00F75B12"/>
    <w:rsid w:val="00F77B9A"/>
    <w:rsid w:val="00F77DA3"/>
    <w:rsid w:val="00F77ED2"/>
    <w:rsid w:val="00F81BF6"/>
    <w:rsid w:val="00F8218D"/>
    <w:rsid w:val="00F8238F"/>
    <w:rsid w:val="00F84200"/>
    <w:rsid w:val="00F84A1B"/>
    <w:rsid w:val="00F85816"/>
    <w:rsid w:val="00F86DAC"/>
    <w:rsid w:val="00F90CD8"/>
    <w:rsid w:val="00F929B5"/>
    <w:rsid w:val="00F92C0B"/>
    <w:rsid w:val="00F933A8"/>
    <w:rsid w:val="00F93C22"/>
    <w:rsid w:val="00F96017"/>
    <w:rsid w:val="00F9611A"/>
    <w:rsid w:val="00F976AD"/>
    <w:rsid w:val="00F97DCA"/>
    <w:rsid w:val="00FA0C84"/>
    <w:rsid w:val="00FA27D3"/>
    <w:rsid w:val="00FA2DD8"/>
    <w:rsid w:val="00FA3094"/>
    <w:rsid w:val="00FA3DA8"/>
    <w:rsid w:val="00FA4CF4"/>
    <w:rsid w:val="00FA4E7F"/>
    <w:rsid w:val="00FA5156"/>
    <w:rsid w:val="00FA5312"/>
    <w:rsid w:val="00FA6B77"/>
    <w:rsid w:val="00FA74F1"/>
    <w:rsid w:val="00FA7D08"/>
    <w:rsid w:val="00FB08FE"/>
    <w:rsid w:val="00FB0C25"/>
    <w:rsid w:val="00FB1B35"/>
    <w:rsid w:val="00FB30C1"/>
    <w:rsid w:val="00FB4EF3"/>
    <w:rsid w:val="00FB646C"/>
    <w:rsid w:val="00FB6837"/>
    <w:rsid w:val="00FB7B14"/>
    <w:rsid w:val="00FC05EB"/>
    <w:rsid w:val="00FC1021"/>
    <w:rsid w:val="00FC2FB6"/>
    <w:rsid w:val="00FC4DAE"/>
    <w:rsid w:val="00FC4FDF"/>
    <w:rsid w:val="00FC52F0"/>
    <w:rsid w:val="00FC5787"/>
    <w:rsid w:val="00FC6423"/>
    <w:rsid w:val="00FC740A"/>
    <w:rsid w:val="00FC7CFB"/>
    <w:rsid w:val="00FD014C"/>
    <w:rsid w:val="00FD2241"/>
    <w:rsid w:val="00FD25F9"/>
    <w:rsid w:val="00FD3B09"/>
    <w:rsid w:val="00FD4975"/>
    <w:rsid w:val="00FD754D"/>
    <w:rsid w:val="00FD7CE8"/>
    <w:rsid w:val="00FE0207"/>
    <w:rsid w:val="00FE038F"/>
    <w:rsid w:val="00FE19E8"/>
    <w:rsid w:val="00FE3412"/>
    <w:rsid w:val="00FE4E34"/>
    <w:rsid w:val="00FE703F"/>
    <w:rsid w:val="00FF017D"/>
    <w:rsid w:val="00FF078B"/>
    <w:rsid w:val="00FF0906"/>
    <w:rsid w:val="00FF183A"/>
    <w:rsid w:val="00FF26E8"/>
    <w:rsid w:val="00FF364B"/>
    <w:rsid w:val="00FF3C53"/>
    <w:rsid w:val="00FF44F8"/>
    <w:rsid w:val="00FF4EFB"/>
    <w:rsid w:val="00FF5DF0"/>
    <w:rsid w:val="00FF64B4"/>
    <w:rsid w:val="00FF6AAC"/>
    <w:rsid w:val="00FF7A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D309162"/>
  <w15:docId w15:val="{C29B6A42-45DA-4444-8951-994C58305E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CB27FE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103A0D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CB27FE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103A0D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">
    <w:name w:val="HTML Preformatted"/>
    <w:basedOn w:val="a"/>
    <w:link w:val="HTML0"/>
    <w:uiPriority w:val="99"/>
    <w:semiHidden/>
    <w:unhideWhenUsed/>
    <w:rsid w:val="00CA281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semiHidden/>
    <w:rsid w:val="00CA281C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a0"/>
    <w:rsid w:val="006014B1"/>
  </w:style>
  <w:style w:type="table" w:customStyle="1" w:styleId="TableGrid1">
    <w:name w:val="Table Grid1"/>
    <w:basedOn w:val="a1"/>
    <w:next w:val="af"/>
    <w:uiPriority w:val="59"/>
    <w:rsid w:val="00103A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d">
    <w:name w:val="Списък на абзаци Знак"/>
    <w:basedOn w:val="a0"/>
    <w:link w:val="ac"/>
    <w:uiPriority w:val="34"/>
    <w:qFormat/>
    <w:rsid w:val="00EC455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3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90031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15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4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5105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6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1613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291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96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19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37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1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21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69013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329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928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63643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7808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14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0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4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8093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486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98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33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47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897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60315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1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3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94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33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8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92311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589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5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9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68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28518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66371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61155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1164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485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59470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80288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59460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32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2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92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64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35400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593/csharp-web-basics-basics-january-2022" TargetMode="External"/><Relationship Id="rId13" Type="http://schemas.openxmlformats.org/officeDocument/2006/relationships/image" Target="media/image5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5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130.png"/><Relationship Id="rId7" Type="http://schemas.openxmlformats.org/officeDocument/2006/relationships/image" Target="media/image10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4.png"/><Relationship Id="rId20" Type="http://schemas.openxmlformats.org/officeDocument/2006/relationships/image" Target="media/image16.png"/><Relationship Id="rId29" Type="http://schemas.openxmlformats.org/officeDocument/2006/relationships/image" Target="media/image110.png"/><Relationship Id="rId41" Type="http://schemas.openxmlformats.org/officeDocument/2006/relationships/image" Target="media/image17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12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60.png"/><Relationship Id="rId5" Type="http://schemas.openxmlformats.org/officeDocument/2006/relationships/image" Target="media/image9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8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14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1.png"/><Relationship Id="rId14" Type="http://schemas.openxmlformats.org/officeDocument/2006/relationships/image" Target="media/image13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0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8.png"/><Relationship Id="rId12" Type="http://schemas.openxmlformats.org/officeDocument/2006/relationships/image" Target="media/image12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9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5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27CFA13-0913-4CC4-8266-379F781214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956</Words>
  <Characters>5453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LS - C# Web Exam</vt:lpstr>
    </vt:vector>
  </TitlesOfParts>
  <Manager>Svetlin Nakov</Manager>
  <Company>Software University (SoftUni)</Company>
  <LinksUpToDate>false</LinksUpToDate>
  <CharactersWithSpaces>63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LS - C# Web Exam</dc:title>
  <dc:subject>C# Web Basics Course</dc:subject>
  <dc:creator>Software University (SoftUni)</dc:creator>
  <cp:keywords>Sofware University, SoftUni, Web, Csharp, software development, education, training, course</cp:keywords>
  <dc:description>C# Web Basics Course @ SoftUni - https://softuni.bg/courses/csharp-web-basics</dc:description>
  <cp:lastModifiedBy>Krasimir Nikolov</cp:lastModifiedBy>
  <cp:revision>2</cp:revision>
  <cp:lastPrinted>2015-10-26T22:35:00Z</cp:lastPrinted>
  <dcterms:created xsi:type="dcterms:W3CDTF">2023-06-13T07:16:00Z</dcterms:created>
  <dcterms:modified xsi:type="dcterms:W3CDTF">2023-06-13T07:16:00Z</dcterms:modified>
  <cp:category>web, programming, education, software engineering, software development</cp:category>
</cp:coreProperties>
</file>